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6"/>
        <w:gridCol w:w="797"/>
        <w:gridCol w:w="874"/>
        <w:gridCol w:w="809"/>
        <w:gridCol w:w="721"/>
        <w:gridCol w:w="693"/>
        <w:gridCol w:w="796"/>
        <w:gridCol w:w="874"/>
        <w:gridCol w:w="815"/>
        <w:gridCol w:w="721"/>
        <w:gridCol w:w="640"/>
        <w:gridCol w:w="796"/>
        <w:gridCol w:w="874"/>
        <w:gridCol w:w="696"/>
        <w:gridCol w:w="724"/>
        <w:gridCol w:w="640"/>
        <w:gridCol w:w="799"/>
        <w:gridCol w:w="878"/>
        <w:gridCol w:w="700"/>
        <w:gridCol w:w="724"/>
        <w:gridCol w:w="577"/>
      </w:tblGrid>
      <w:tr w:rsidR="001E2DB8" w:rsidRPr="001E2DB8" w:rsidTr="000F5939">
        <w:tc>
          <w:tcPr>
            <w:tcW w:w="149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BB707E" w:rsidRPr="001E2DB8" w:rsidRDefault="00BB707E" w:rsidP="002F6B8E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Sunday</w:t>
            </w:r>
          </w:p>
        </w:tc>
        <w:tc>
          <w:tcPr>
            <w:tcW w:w="124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30AM</w:t>
            </w:r>
          </w:p>
        </w:tc>
        <w:tc>
          <w:tcPr>
            <w:tcW w:w="123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5AM – 12:05PM</w:t>
            </w:r>
          </w:p>
        </w:tc>
        <w:tc>
          <w:tcPr>
            <w:tcW w:w="1194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10PM – 01:40PM</w:t>
            </w:r>
          </w:p>
        </w:tc>
        <w:tc>
          <w:tcPr>
            <w:tcW w:w="1178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2:10PM – 03:40PM</w:t>
            </w:r>
          </w:p>
        </w:tc>
      </w:tr>
      <w:tr w:rsidR="001E2DB8" w:rsidRPr="001E2DB8" w:rsidTr="000F5939">
        <w:tc>
          <w:tcPr>
            <w:tcW w:w="149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80" w:type="pct"/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9" w:type="pct"/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1" w:type="pct"/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22" w:type="pct"/>
            <w:tcBorders>
              <w:right w:val="single" w:sz="18" w:space="0" w:color="auto"/>
            </w:tcBorders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80" w:type="pct"/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61" w:type="pct"/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1" w:type="pct"/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80" w:type="pct"/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23" w:type="pct"/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2" w:type="pct"/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6" w:type="pct"/>
            <w:tcBorders>
              <w:left w:val="single" w:sz="18" w:space="0" w:color="auto"/>
            </w:tcBorders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81" w:type="pct"/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24" w:type="pct"/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2" w:type="pct"/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B707E" w:rsidRPr="001E2DB8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0F5939" w:rsidRPr="001E2DB8" w:rsidTr="000F5939">
        <w:trPr>
          <w:trHeight w:val="50"/>
        </w:trPr>
        <w:tc>
          <w:tcPr>
            <w:tcW w:w="149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1</w:t>
            </w:r>
          </w:p>
        </w:tc>
        <w:tc>
          <w:tcPr>
            <w:tcW w:w="280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K</w:t>
            </w:r>
          </w:p>
        </w:tc>
        <w:tc>
          <w:tcPr>
            <w:tcW w:w="259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proofErr w:type="spellStart"/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  <w:proofErr w:type="spellEnd"/>
          </w:p>
        </w:tc>
        <w:tc>
          <w:tcPr>
            <w:tcW w:w="231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22" w:type="pct"/>
            <w:tcBorders>
              <w:right w:val="single" w:sz="18" w:space="0" w:color="auto"/>
            </w:tcBorders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5</w:t>
            </w:r>
          </w:p>
        </w:tc>
        <w:tc>
          <w:tcPr>
            <w:tcW w:w="280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61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7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31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1</w:t>
            </w:r>
          </w:p>
        </w:tc>
        <w:tc>
          <w:tcPr>
            <w:tcW w:w="280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23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32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6" w:type="pct"/>
            <w:tcBorders>
              <w:left w:val="single" w:sz="18" w:space="0" w:color="auto"/>
            </w:tcBorders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L-121</w:t>
            </w:r>
          </w:p>
        </w:tc>
        <w:tc>
          <w:tcPr>
            <w:tcW w:w="281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24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</w:t>
            </w:r>
          </w:p>
        </w:tc>
        <w:tc>
          <w:tcPr>
            <w:tcW w:w="232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2</w:t>
            </w:r>
          </w:p>
        </w:tc>
      </w:tr>
      <w:tr w:rsidR="000F5939" w:rsidRPr="001E2DB8" w:rsidTr="000F5939">
        <w:trPr>
          <w:trHeight w:val="50"/>
        </w:trPr>
        <w:tc>
          <w:tcPr>
            <w:tcW w:w="149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5</w:t>
            </w:r>
          </w:p>
        </w:tc>
        <w:tc>
          <w:tcPr>
            <w:tcW w:w="280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59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31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22" w:type="pct"/>
            <w:tcBorders>
              <w:right w:val="single" w:sz="18" w:space="0" w:color="auto"/>
            </w:tcBorders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4</w:t>
            </w:r>
          </w:p>
        </w:tc>
        <w:tc>
          <w:tcPr>
            <w:tcW w:w="280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261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31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2</w:t>
            </w:r>
          </w:p>
        </w:tc>
        <w:tc>
          <w:tcPr>
            <w:tcW w:w="280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23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32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56" w:type="pct"/>
            <w:tcBorders>
              <w:left w:val="single" w:sz="18" w:space="0" w:color="auto"/>
            </w:tcBorders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1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0F5939" w:rsidRPr="001E2DB8" w:rsidRDefault="000F5939" w:rsidP="000F5939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D07A5" w:rsidRPr="001E2DB8" w:rsidTr="000F5939">
        <w:trPr>
          <w:trHeight w:val="50"/>
        </w:trPr>
        <w:tc>
          <w:tcPr>
            <w:tcW w:w="149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1</w:t>
            </w:r>
          </w:p>
        </w:tc>
        <w:tc>
          <w:tcPr>
            <w:tcW w:w="280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59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</w:t>
            </w:r>
          </w:p>
        </w:tc>
        <w:tc>
          <w:tcPr>
            <w:tcW w:w="231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2</w:t>
            </w:r>
          </w:p>
        </w:tc>
        <w:tc>
          <w:tcPr>
            <w:tcW w:w="222" w:type="pct"/>
            <w:tcBorders>
              <w:righ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6</w:t>
            </w:r>
          </w:p>
        </w:tc>
        <w:tc>
          <w:tcPr>
            <w:tcW w:w="280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61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31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03</w:t>
            </w:r>
          </w:p>
        </w:tc>
        <w:tc>
          <w:tcPr>
            <w:tcW w:w="280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23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</w:p>
        </w:tc>
        <w:tc>
          <w:tcPr>
            <w:tcW w:w="232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256" w:type="pct"/>
            <w:tcBorders>
              <w:lef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1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D07A5" w:rsidRPr="001E2DB8" w:rsidTr="000F5939">
        <w:trPr>
          <w:trHeight w:val="50"/>
        </w:trPr>
        <w:tc>
          <w:tcPr>
            <w:tcW w:w="149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1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2" w:type="pct"/>
            <w:tcBorders>
              <w:righ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3</w:t>
            </w:r>
          </w:p>
        </w:tc>
        <w:tc>
          <w:tcPr>
            <w:tcW w:w="280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61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31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7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5" w:type="pct"/>
            <w:tcBorders>
              <w:lef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6</w:t>
            </w:r>
          </w:p>
        </w:tc>
        <w:tc>
          <w:tcPr>
            <w:tcW w:w="280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23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32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8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6" w:type="pct"/>
            <w:tcBorders>
              <w:lef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1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CD07A5" w:rsidRPr="001E2DB8" w:rsidTr="000F5939">
        <w:tc>
          <w:tcPr>
            <w:tcW w:w="149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tcBorders>
              <w:bottom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1" w:type="pct"/>
            <w:tcBorders>
              <w:bottom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2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8</w:t>
            </w:r>
          </w:p>
        </w:tc>
        <w:tc>
          <w:tcPr>
            <w:tcW w:w="280" w:type="pct"/>
            <w:tcBorders>
              <w:bottom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61" w:type="pct"/>
            <w:tcBorders>
              <w:bottom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3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4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55</w:t>
            </w: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31" w:type="pct"/>
            <w:tcBorders>
              <w:bottom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8</w:t>
            </w:r>
          </w:p>
        </w:tc>
        <w:tc>
          <w:tcPr>
            <w:tcW w:w="20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E2DB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8</w:t>
            </w:r>
          </w:p>
        </w:tc>
        <w:tc>
          <w:tcPr>
            <w:tcW w:w="255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tcBorders>
              <w:bottom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3" w:type="pct"/>
            <w:tcBorders>
              <w:bottom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tcBorders>
              <w:bottom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6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1" w:type="pct"/>
            <w:tcBorders>
              <w:bottom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tcBorders>
              <w:bottom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tcBorders>
              <w:bottom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CD07A5" w:rsidRPr="001E2DB8" w:rsidRDefault="00CD07A5" w:rsidP="00CD07A5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FA1E45" w:rsidRPr="003B61CE" w:rsidRDefault="00FA1E45" w:rsidP="00B7641C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4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5"/>
        <w:gridCol w:w="804"/>
        <w:gridCol w:w="796"/>
        <w:gridCol w:w="636"/>
        <w:gridCol w:w="657"/>
        <w:gridCol w:w="577"/>
        <w:gridCol w:w="884"/>
        <w:gridCol w:w="796"/>
        <w:gridCol w:w="1039"/>
        <w:gridCol w:w="657"/>
        <w:gridCol w:w="577"/>
        <w:gridCol w:w="817"/>
        <w:gridCol w:w="796"/>
        <w:gridCol w:w="1039"/>
        <w:gridCol w:w="657"/>
        <w:gridCol w:w="577"/>
        <w:gridCol w:w="726"/>
        <w:gridCol w:w="796"/>
        <w:gridCol w:w="1111"/>
        <w:gridCol w:w="657"/>
        <w:gridCol w:w="580"/>
      </w:tblGrid>
      <w:tr w:rsidR="00960EDB" w:rsidRPr="00960EDB" w:rsidTr="00B7641C">
        <w:tc>
          <w:tcPr>
            <w:tcW w:w="137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39620C" w:rsidRPr="00960EDB" w:rsidRDefault="0039620C" w:rsidP="00074160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Monday</w:t>
            </w:r>
          </w:p>
        </w:tc>
        <w:tc>
          <w:tcPr>
            <w:tcW w:w="111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960EDB" w:rsidRDefault="0039620C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30AM</w:t>
            </w:r>
          </w:p>
        </w:tc>
        <w:tc>
          <w:tcPr>
            <w:tcW w:w="126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960EDB" w:rsidRDefault="0039620C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5AM – 12:05PM</w:t>
            </w:r>
          </w:p>
        </w:tc>
        <w:tc>
          <w:tcPr>
            <w:tcW w:w="1245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960EDB" w:rsidRDefault="0039620C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10PM – 01:40PM</w:t>
            </w:r>
          </w:p>
        </w:tc>
        <w:tc>
          <w:tcPr>
            <w:tcW w:w="1239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960EDB" w:rsidRDefault="000B73EC" w:rsidP="003B61C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</w:t>
            </w:r>
            <w:r w:rsidR="003B61C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3</w:t>
            </w:r>
            <w:r w:rsidRPr="00960EDB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:</w:t>
            </w:r>
            <w:r w:rsidR="003B61C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</w:t>
            </w:r>
            <w:r w:rsidR="00E03907" w:rsidRPr="00960EDB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PM – 0</w:t>
            </w:r>
            <w:r w:rsidRPr="00960EDB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4</w:t>
            </w:r>
            <w:r w:rsidR="00E03907" w:rsidRPr="00960EDB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:</w:t>
            </w:r>
            <w:r w:rsidR="003B61C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3</w:t>
            </w:r>
            <w:r w:rsidR="0039620C" w:rsidRPr="00960EDB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PM</w:t>
            </w:r>
          </w:p>
        </w:tc>
      </w:tr>
      <w:tr w:rsidR="00960EDB" w:rsidRPr="00960EDB" w:rsidTr="00B7641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04" w:type="pct"/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33" w:type="pct"/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33" w:type="pct"/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55" w:type="pct"/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56" w:type="pct"/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0" w:type="pct"/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74554" w:rsidRPr="00960EDB" w:rsidRDefault="00974554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2E7CCA" w:rsidRPr="00960EDB" w:rsidTr="00B7641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1</w:t>
            </w:r>
          </w:p>
        </w:tc>
        <w:tc>
          <w:tcPr>
            <w:tcW w:w="255" w:type="pct"/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K</w:t>
            </w:r>
          </w:p>
        </w:tc>
        <w:tc>
          <w:tcPr>
            <w:tcW w:w="204" w:type="pct"/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proofErr w:type="spellStart"/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  <w:proofErr w:type="spellEnd"/>
          </w:p>
        </w:tc>
        <w:tc>
          <w:tcPr>
            <w:tcW w:w="210" w:type="pct"/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25</w:t>
            </w:r>
          </w:p>
        </w:tc>
        <w:tc>
          <w:tcPr>
            <w:tcW w:w="255" w:type="pct"/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333" w:type="pct"/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4</w:t>
            </w:r>
          </w:p>
        </w:tc>
        <w:tc>
          <w:tcPr>
            <w:tcW w:w="255" w:type="pct"/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333" w:type="pct"/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4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55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32" w:type="pct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tcBorders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tcBorders>
              <w:left w:val="single" w:sz="4" w:space="0" w:color="000000" w:themeColor="text1"/>
              <w:bottom w:val="single" w:sz="4" w:space="0" w:color="auto"/>
            </w:tcBorders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2E7CCA" w:rsidRPr="00960EDB" w:rsidRDefault="002E7CCA" w:rsidP="002E7CC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BC7D37" w:rsidRPr="00960EDB" w:rsidTr="00B7641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L-111</w:t>
            </w: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04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0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0"/>
                <w:szCs w:val="18"/>
              </w:rPr>
              <w:t>CSE</w:t>
            </w:r>
          </w:p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0"/>
                <w:szCs w:val="18"/>
              </w:rPr>
              <w:t>EEE</w:t>
            </w: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12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+</w:t>
            </w: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4</w:t>
            </w: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333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6</w:t>
            </w: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333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BC7D37" w:rsidRPr="00960EDB" w:rsidTr="00B7641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3</w:t>
            </w: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333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4</w:t>
            </w: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333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Weekly Meeting</w:t>
            </w: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BC7D37" w:rsidRPr="00960EDB" w:rsidTr="00B7641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6</w:t>
            </w: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333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4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55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8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55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333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0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BC7D37" w:rsidRPr="00960EDB" w:rsidTr="00B7641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5</w:t>
            </w: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333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9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1</w:t>
            </w: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333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9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BC7D37" w:rsidRPr="00960EDB" w:rsidTr="00B7641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1</w:t>
            </w: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333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10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3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right w:val="single" w:sz="4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tcBorders>
              <w:left w:val="single" w:sz="4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BC7D37" w:rsidRPr="00960EDB" w:rsidTr="00B7641C">
        <w:tc>
          <w:tcPr>
            <w:tcW w:w="13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4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 1102</w:t>
            </w: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333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BA</w:t>
            </w: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1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262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3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right w:val="single" w:sz="4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tcBorders>
              <w:left w:val="single" w:sz="4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BC7D37" w:rsidRPr="00960EDB" w:rsidTr="00B7641C">
        <w:tc>
          <w:tcPr>
            <w:tcW w:w="137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8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4" w:type="pct"/>
            <w:tcBorders>
              <w:bottom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2</w:t>
            </w: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333" w:type="pct"/>
            <w:tcBorders>
              <w:bottom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BA</w:t>
            </w: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9</w:t>
            </w: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8</w:t>
            </w:r>
          </w:p>
        </w:tc>
        <w:tc>
          <w:tcPr>
            <w:tcW w:w="262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33" w:type="pct"/>
            <w:tcBorders>
              <w:bottom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2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5" w:type="pct"/>
            <w:tcBorders>
              <w:bottom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6" w:type="pct"/>
            <w:tcBorders>
              <w:bottom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0" w:type="pct"/>
            <w:tcBorders>
              <w:bottom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C56304" w:rsidRPr="009C66FE" w:rsidRDefault="00C56304" w:rsidP="00C56304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“DAA-Prof. Dr. M. Arshad Ali”, “JA-Md.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Jahidul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Azad”, “DMA-Dr. Md. Abdul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Awal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>”, “RU-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Rakib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Uddin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”, “SQ-A.S.M.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Saadul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Quader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>”, “AAT-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Aysha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Talukder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>”, “PUA-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Prova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Ummay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Afzalean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>”, “BKD-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Bidduth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Kumar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Dutta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>”, “ARS-</w:t>
      </w:r>
      <w:proofErr w:type="spellStart"/>
      <w:r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Asma</w:t>
      </w:r>
      <w:proofErr w:type="spellEnd"/>
      <w:r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Royhana</w:t>
      </w:r>
      <w:proofErr w:type="spellEnd"/>
      <w:r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Sarker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”, “MA-Prof.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Mahboob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Ul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>”, “TY-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fldChar w:fldCharType="begin"/>
      </w:r>
      <w:r w:rsidRPr="009C66FE">
        <w:rPr>
          <w:rFonts w:ascii="Times New Roman" w:hAnsi="Times New Roman"/>
          <w:color w:val="000000" w:themeColor="text1"/>
          <w:sz w:val="18"/>
          <w:szCs w:val="18"/>
        </w:rPr>
        <w:instrText xml:space="preserve"> HYPERLINK "https://www.primeuniversity.edu.bd/language_school" </w:instrText>
      </w:r>
      <w:r w:rsidRPr="009C66FE">
        <w:rPr>
          <w:rFonts w:ascii="Times New Roman" w:hAnsi="Times New Roman"/>
          <w:color w:val="000000" w:themeColor="text1"/>
          <w:sz w:val="18"/>
          <w:szCs w:val="18"/>
        </w:rPr>
        <w:fldChar w:fldCharType="separate"/>
      </w:r>
      <w:r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Mst</w:t>
      </w:r>
      <w:proofErr w:type="spellEnd"/>
      <w:r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. </w:t>
      </w:r>
      <w:proofErr w:type="spellStart"/>
      <w:r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Tanzila</w:t>
      </w:r>
      <w:proofErr w:type="spellEnd"/>
      <w:r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 </w:t>
      </w:r>
      <w:proofErr w:type="spellStart"/>
      <w:r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Yasmin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fldChar w:fldCharType="end"/>
      </w:r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”, &amp; </w:t>
      </w:r>
      <w:r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“AA-</w:t>
      </w:r>
      <w:r w:rsidRPr="009C66FE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Md. </w:t>
      </w:r>
      <w:proofErr w:type="spellStart"/>
      <w:r w:rsidRPr="009C66FE">
        <w:rPr>
          <w:rFonts w:ascii="Times New Roman" w:hAnsi="Times New Roman"/>
          <w:bCs/>
          <w:color w:val="000000" w:themeColor="text1"/>
          <w:sz w:val="18"/>
          <w:szCs w:val="18"/>
        </w:rPr>
        <w:t>Alaul</w:t>
      </w:r>
      <w:proofErr w:type="spellEnd"/>
      <w:r w:rsidRPr="009C66FE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bCs/>
          <w:color w:val="000000" w:themeColor="text1"/>
          <w:sz w:val="18"/>
          <w:szCs w:val="18"/>
        </w:rPr>
        <w:t>Alam</w:t>
      </w:r>
      <w:proofErr w:type="spellEnd"/>
      <w:r w:rsidRPr="009C66FE">
        <w:rPr>
          <w:rFonts w:ascii="Times New Roman" w:hAnsi="Times New Roman"/>
          <w:bCs/>
          <w:color w:val="000000" w:themeColor="text1"/>
          <w:sz w:val="18"/>
          <w:szCs w:val="18"/>
        </w:rPr>
        <w:t>”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3"/>
        <w:gridCol w:w="794"/>
        <w:gridCol w:w="871"/>
        <w:gridCol w:w="809"/>
        <w:gridCol w:w="718"/>
        <w:gridCol w:w="628"/>
        <w:gridCol w:w="793"/>
        <w:gridCol w:w="871"/>
        <w:gridCol w:w="809"/>
        <w:gridCol w:w="715"/>
        <w:gridCol w:w="631"/>
        <w:gridCol w:w="793"/>
        <w:gridCol w:w="874"/>
        <w:gridCol w:w="809"/>
        <w:gridCol w:w="715"/>
        <w:gridCol w:w="631"/>
        <w:gridCol w:w="793"/>
        <w:gridCol w:w="874"/>
        <w:gridCol w:w="696"/>
        <w:gridCol w:w="718"/>
        <w:gridCol w:w="609"/>
      </w:tblGrid>
      <w:tr w:rsidR="009C66FE" w:rsidRPr="009C66FE" w:rsidTr="00CE3D2D">
        <w:tc>
          <w:tcPr>
            <w:tcW w:w="148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EC1240" w:rsidRPr="009C66FE" w:rsidRDefault="00EC1240" w:rsidP="00074160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lastRenderedPageBreak/>
              <w:t>Tuesday</w:t>
            </w:r>
          </w:p>
        </w:tc>
        <w:tc>
          <w:tcPr>
            <w:tcW w:w="1223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30AM</w:t>
            </w:r>
          </w:p>
        </w:tc>
        <w:tc>
          <w:tcPr>
            <w:tcW w:w="1223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5AM – 12:05PM</w:t>
            </w:r>
          </w:p>
        </w:tc>
        <w:tc>
          <w:tcPr>
            <w:tcW w:w="1224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10PM – 01:40PM</w:t>
            </w:r>
          </w:p>
        </w:tc>
        <w:tc>
          <w:tcPr>
            <w:tcW w:w="118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2:10PM – 03:40PM</w:t>
            </w:r>
          </w:p>
        </w:tc>
      </w:tr>
      <w:tr w:rsidR="00021DB8" w:rsidRPr="009C66FE" w:rsidTr="00CE3D2D"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9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9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0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9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9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9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80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59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9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80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23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0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5" w:type="pct"/>
            <w:tcBorders>
              <w:righ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055AC1" w:rsidRPr="009C66FE" w:rsidTr="00CE3D2D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960EDB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2</w:t>
            </w:r>
          </w:p>
        </w:tc>
        <w:tc>
          <w:tcPr>
            <w:tcW w:w="279" w:type="pct"/>
            <w:vAlign w:val="center"/>
          </w:tcPr>
          <w:p w:rsidR="00055AC1" w:rsidRPr="00960EDB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59" w:type="pct"/>
            <w:vAlign w:val="center"/>
          </w:tcPr>
          <w:p w:rsidR="00055AC1" w:rsidRPr="00960EDB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30" w:type="pct"/>
            <w:vAlign w:val="center"/>
          </w:tcPr>
          <w:p w:rsidR="00055AC1" w:rsidRPr="00960EDB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8</w:t>
            </w: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055AC1" w:rsidRPr="00960EDB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5</w:t>
            </w:r>
          </w:p>
        </w:tc>
        <w:tc>
          <w:tcPr>
            <w:tcW w:w="279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59" w:type="pct"/>
            <w:vAlign w:val="center"/>
          </w:tcPr>
          <w:p w:rsidR="00055AC1" w:rsidRPr="002757E3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7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9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3</w:t>
            </w:r>
          </w:p>
        </w:tc>
        <w:tc>
          <w:tcPr>
            <w:tcW w:w="280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59" w:type="pct"/>
            <w:vAlign w:val="center"/>
          </w:tcPr>
          <w:p w:rsidR="00055AC1" w:rsidRPr="002757E3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7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9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664449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64449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L-111</w:t>
            </w:r>
          </w:p>
        </w:tc>
        <w:tc>
          <w:tcPr>
            <w:tcW w:w="280" w:type="pct"/>
            <w:vAlign w:val="center"/>
          </w:tcPr>
          <w:p w:rsidR="00055AC1" w:rsidRPr="00664449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64449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23" w:type="pct"/>
            <w:vAlign w:val="center"/>
          </w:tcPr>
          <w:p w:rsidR="00055AC1" w:rsidRPr="00664449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64449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664449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664449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055AC1" w:rsidRPr="0061290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0"/>
                <w:szCs w:val="18"/>
              </w:rPr>
            </w:pPr>
            <w:r w:rsidRPr="0061290E">
              <w:rPr>
                <w:rFonts w:ascii="Times New Roman" w:hAnsi="Times New Roman"/>
                <w:color w:val="000000" w:themeColor="text1"/>
                <w:sz w:val="10"/>
                <w:szCs w:val="18"/>
              </w:rPr>
              <w:t>CSE</w:t>
            </w:r>
          </w:p>
          <w:p w:rsidR="00055AC1" w:rsidRPr="00664449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1290E">
              <w:rPr>
                <w:rFonts w:ascii="Times New Roman" w:hAnsi="Times New Roman"/>
                <w:color w:val="000000" w:themeColor="text1"/>
                <w:sz w:val="10"/>
                <w:szCs w:val="18"/>
              </w:rPr>
              <w:t>EEE</w:t>
            </w:r>
          </w:p>
        </w:tc>
        <w:tc>
          <w:tcPr>
            <w:tcW w:w="230" w:type="pct"/>
            <w:vAlign w:val="center"/>
          </w:tcPr>
          <w:p w:rsidR="00055AC1" w:rsidRPr="00664449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64449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13</w:t>
            </w:r>
          </w:p>
        </w:tc>
        <w:tc>
          <w:tcPr>
            <w:tcW w:w="195" w:type="pct"/>
            <w:tcBorders>
              <w:right w:val="single" w:sz="18" w:space="0" w:color="auto"/>
            </w:tcBorders>
            <w:vAlign w:val="center"/>
          </w:tcPr>
          <w:p w:rsidR="00055AC1" w:rsidRPr="00664449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64449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0+</w:t>
            </w:r>
          </w:p>
        </w:tc>
      </w:tr>
      <w:tr w:rsidR="00055AC1" w:rsidRPr="009C66FE" w:rsidTr="00CE3D2D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93143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</w:t>
            </w:r>
            <w:r w:rsidRPr="0093143E">
              <w:rPr>
                <w:rFonts w:ascii="Times New Roman" w:hAnsi="Times New Roman"/>
                <w:color w:val="000000" w:themeColor="text1"/>
                <w:spacing w:val="11"/>
                <w:sz w:val="18"/>
                <w:szCs w:val="18"/>
              </w:rPr>
              <w:t>-</w:t>
            </w: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3</w:t>
            </w:r>
          </w:p>
        </w:tc>
        <w:tc>
          <w:tcPr>
            <w:tcW w:w="279" w:type="pct"/>
            <w:vAlign w:val="center"/>
          </w:tcPr>
          <w:p w:rsidR="00055AC1" w:rsidRPr="0093143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259" w:type="pct"/>
            <w:vAlign w:val="center"/>
          </w:tcPr>
          <w:p w:rsidR="00055AC1" w:rsidRPr="0093143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3</w:t>
            </w: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30" w:type="pct"/>
            <w:vAlign w:val="center"/>
          </w:tcPr>
          <w:p w:rsidR="00055AC1" w:rsidRPr="0093143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055AC1" w:rsidRPr="0093143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3</w:t>
            </w:r>
          </w:p>
        </w:tc>
        <w:tc>
          <w:tcPr>
            <w:tcW w:w="279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259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1C3EDE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9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</w:t>
            </w:r>
            <w:r w:rsidRPr="002757E3">
              <w:rPr>
                <w:rFonts w:ascii="Times New Roman" w:hAnsi="Times New Roman"/>
                <w:color w:val="000000" w:themeColor="text1"/>
                <w:spacing w:val="12"/>
                <w:sz w:val="18"/>
                <w:szCs w:val="18"/>
              </w:rPr>
              <w:t>-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1</w:t>
            </w:r>
          </w:p>
        </w:tc>
        <w:tc>
          <w:tcPr>
            <w:tcW w:w="280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J</w:t>
            </w:r>
          </w:p>
        </w:tc>
        <w:tc>
          <w:tcPr>
            <w:tcW w:w="259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8F565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3</w:t>
            </w:r>
            <w:r w:rsidRPr="001C3EDE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9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2</w:t>
            </w:r>
          </w:p>
        </w:tc>
        <w:tc>
          <w:tcPr>
            <w:tcW w:w="280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23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</w:t>
            </w:r>
            <w:r w:rsidRPr="00E8409F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BA</w:t>
            </w:r>
          </w:p>
        </w:tc>
        <w:tc>
          <w:tcPr>
            <w:tcW w:w="230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8</w:t>
            </w:r>
          </w:p>
        </w:tc>
        <w:tc>
          <w:tcPr>
            <w:tcW w:w="195" w:type="pct"/>
            <w:tcBorders>
              <w:righ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8</w:t>
            </w:r>
          </w:p>
        </w:tc>
      </w:tr>
      <w:tr w:rsidR="00055AC1" w:rsidRPr="009C66FE" w:rsidTr="00CE3D2D">
        <w:trPr>
          <w:trHeight w:val="50"/>
        </w:trPr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279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59" w:type="pct"/>
            <w:vAlign w:val="center"/>
          </w:tcPr>
          <w:p w:rsidR="00055AC1" w:rsidRPr="002757E3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7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30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1</w:t>
            </w:r>
          </w:p>
        </w:tc>
        <w:tc>
          <w:tcPr>
            <w:tcW w:w="279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59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9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5</w:t>
            </w:r>
          </w:p>
        </w:tc>
        <w:tc>
          <w:tcPr>
            <w:tcW w:w="280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59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29" w:type="pct"/>
            <w:vAlign w:val="center"/>
          </w:tcPr>
          <w:p w:rsidR="00055AC1" w:rsidRPr="009C66FE" w:rsidRDefault="00332033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="00055AC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8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1</w:t>
            </w:r>
          </w:p>
        </w:tc>
        <w:tc>
          <w:tcPr>
            <w:tcW w:w="280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23" w:type="pct"/>
            <w:vAlign w:val="center"/>
          </w:tcPr>
          <w:p w:rsidR="00055AC1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DE0F1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</w:t>
            </w:r>
          </w:p>
        </w:tc>
        <w:tc>
          <w:tcPr>
            <w:tcW w:w="230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3</w:t>
            </w:r>
          </w:p>
        </w:tc>
        <w:tc>
          <w:tcPr>
            <w:tcW w:w="195" w:type="pct"/>
            <w:tcBorders>
              <w:righ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</w:tr>
      <w:tr w:rsidR="00055AC1" w:rsidRPr="009C66FE" w:rsidTr="00CE3D2D">
        <w:tc>
          <w:tcPr>
            <w:tcW w:w="148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93143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055AC1" w:rsidRPr="0093143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 w:rsidR="00055AC1" w:rsidRPr="0093143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" w:type="pct"/>
            <w:vAlign w:val="center"/>
          </w:tcPr>
          <w:p w:rsidR="00055AC1" w:rsidRPr="0093143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1" w:type="pct"/>
            <w:tcBorders>
              <w:right w:val="single" w:sz="18" w:space="0" w:color="auto"/>
            </w:tcBorders>
            <w:vAlign w:val="center"/>
          </w:tcPr>
          <w:p w:rsidR="00055AC1" w:rsidRPr="0093143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1</w:t>
            </w:r>
          </w:p>
        </w:tc>
        <w:tc>
          <w:tcPr>
            <w:tcW w:w="279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59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8C7A4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9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8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93143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</w:t>
            </w:r>
            <w:r w:rsidRPr="0093143E">
              <w:rPr>
                <w:rFonts w:ascii="Times New Roman" w:hAnsi="Times New Roman"/>
                <w:color w:val="000000" w:themeColor="text1"/>
                <w:spacing w:val="11"/>
                <w:sz w:val="18"/>
                <w:szCs w:val="18"/>
              </w:rPr>
              <w:t>-</w:t>
            </w: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3</w:t>
            </w:r>
          </w:p>
        </w:tc>
        <w:tc>
          <w:tcPr>
            <w:tcW w:w="280" w:type="pct"/>
            <w:vAlign w:val="center"/>
          </w:tcPr>
          <w:p w:rsidR="00055AC1" w:rsidRPr="0093143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259" w:type="pct"/>
            <w:vAlign w:val="center"/>
          </w:tcPr>
          <w:p w:rsidR="00055AC1" w:rsidRPr="0093143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9" w:type="pct"/>
            <w:vAlign w:val="center"/>
          </w:tcPr>
          <w:p w:rsidR="00055AC1" w:rsidRPr="0093143E" w:rsidRDefault="00332033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</w:t>
            </w:r>
            <w:r w:rsidR="00055AC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8</w:t>
            </w:r>
          </w:p>
        </w:tc>
        <w:tc>
          <w:tcPr>
            <w:tcW w:w="202" w:type="pct"/>
            <w:tcBorders>
              <w:right w:val="single" w:sz="18" w:space="0" w:color="auto"/>
            </w:tcBorders>
            <w:vAlign w:val="center"/>
          </w:tcPr>
          <w:p w:rsidR="00055AC1" w:rsidRPr="0093143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4" w:type="pct"/>
            <w:tcBorders>
              <w:lef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" w:type="pct"/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5" w:type="pct"/>
            <w:tcBorders>
              <w:righ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055AC1" w:rsidRPr="009C66FE" w:rsidTr="00CE3D2D">
        <w:tc>
          <w:tcPr>
            <w:tcW w:w="148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tcBorders>
              <w:bottom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" w:type="pct"/>
            <w:tcBorders>
              <w:bottom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1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055AC1" w:rsidRPr="0093143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1</w:t>
            </w:r>
          </w:p>
        </w:tc>
        <w:tc>
          <w:tcPr>
            <w:tcW w:w="279" w:type="pct"/>
            <w:tcBorders>
              <w:bottom w:val="single" w:sz="18" w:space="0" w:color="auto"/>
            </w:tcBorders>
            <w:vAlign w:val="center"/>
          </w:tcPr>
          <w:p w:rsidR="00055AC1" w:rsidRPr="0093143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055AC1" w:rsidRPr="0093143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9" w:type="pct"/>
            <w:tcBorders>
              <w:bottom w:val="single" w:sz="18" w:space="0" w:color="auto"/>
            </w:tcBorders>
            <w:vAlign w:val="center"/>
          </w:tcPr>
          <w:p w:rsidR="00055AC1" w:rsidRPr="0093143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9</w:t>
            </w:r>
          </w:p>
        </w:tc>
        <w:tc>
          <w:tcPr>
            <w:tcW w:w="202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055AC1" w:rsidRPr="0093143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0" w:type="pct"/>
            <w:tcBorders>
              <w:bottom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9" w:type="pct"/>
            <w:tcBorders>
              <w:bottom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2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055AC1" w:rsidRPr="000E7B58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FF0000"/>
                <w:sz w:val="18"/>
                <w:szCs w:val="18"/>
              </w:rPr>
            </w:pPr>
          </w:p>
        </w:tc>
        <w:tc>
          <w:tcPr>
            <w:tcW w:w="280" w:type="pct"/>
            <w:tcBorders>
              <w:bottom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3" w:type="pct"/>
            <w:tcBorders>
              <w:bottom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0" w:type="pct"/>
            <w:tcBorders>
              <w:bottom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055AC1" w:rsidRPr="009C66FE" w:rsidRDefault="00055AC1" w:rsidP="00055AC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C56304" w:rsidRDefault="00C56304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“DAA-Prof. Dr. M. Arshad Ali”, “JA-Md.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Jahidul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Azad”, “DMA-Dr. Md. Abdul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Awal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>”, “RU-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Rakib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Uddin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”, “SQ-A.S.M.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Saadul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Quader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>”, “AAT-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Aysha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Talukder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>”, “PUA-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Prova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Ummay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Afzalean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>”, “BKD-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Bidduth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Kumar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Dutta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>”, “ARS-</w:t>
      </w:r>
      <w:proofErr w:type="spellStart"/>
      <w:r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Asma</w:t>
      </w:r>
      <w:proofErr w:type="spellEnd"/>
      <w:r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Royhana</w:t>
      </w:r>
      <w:proofErr w:type="spellEnd"/>
      <w:r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Sarker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”, “MA-Prof.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Mahboob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Ul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>”, “TY-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fldChar w:fldCharType="begin"/>
      </w:r>
      <w:r w:rsidRPr="009C66FE">
        <w:rPr>
          <w:rFonts w:ascii="Times New Roman" w:hAnsi="Times New Roman"/>
          <w:color w:val="000000" w:themeColor="text1"/>
          <w:sz w:val="18"/>
          <w:szCs w:val="18"/>
        </w:rPr>
        <w:instrText xml:space="preserve"> HYPERLINK "https://www.primeuniversity.edu.bd/language_school" </w:instrText>
      </w:r>
      <w:r w:rsidRPr="009C66FE">
        <w:rPr>
          <w:rFonts w:ascii="Times New Roman" w:hAnsi="Times New Roman"/>
          <w:color w:val="000000" w:themeColor="text1"/>
          <w:sz w:val="18"/>
          <w:szCs w:val="18"/>
        </w:rPr>
        <w:fldChar w:fldCharType="separate"/>
      </w:r>
      <w:r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Mst</w:t>
      </w:r>
      <w:proofErr w:type="spellEnd"/>
      <w:r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. </w:t>
      </w:r>
      <w:proofErr w:type="spellStart"/>
      <w:r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Tanzila</w:t>
      </w:r>
      <w:proofErr w:type="spellEnd"/>
      <w:r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 </w:t>
      </w:r>
      <w:proofErr w:type="spellStart"/>
      <w:r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Yasmin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fldChar w:fldCharType="end"/>
      </w:r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”, &amp; </w:t>
      </w:r>
      <w:r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“AA-</w:t>
      </w:r>
      <w:r w:rsidRPr="009C66FE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Md. </w:t>
      </w:r>
      <w:proofErr w:type="spellStart"/>
      <w:r w:rsidRPr="009C66FE">
        <w:rPr>
          <w:rFonts w:ascii="Times New Roman" w:hAnsi="Times New Roman"/>
          <w:bCs/>
          <w:color w:val="000000" w:themeColor="text1"/>
          <w:sz w:val="18"/>
          <w:szCs w:val="18"/>
        </w:rPr>
        <w:t>Alaul</w:t>
      </w:r>
      <w:proofErr w:type="spellEnd"/>
      <w:r w:rsidRPr="009C66FE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bCs/>
          <w:color w:val="000000" w:themeColor="text1"/>
          <w:sz w:val="18"/>
          <w:szCs w:val="18"/>
        </w:rPr>
        <w:t>Alam</w:t>
      </w:r>
      <w:proofErr w:type="spellEnd"/>
      <w:r w:rsidRPr="009C66FE">
        <w:rPr>
          <w:rFonts w:ascii="Times New Roman" w:hAnsi="Times New Roman"/>
          <w:bCs/>
          <w:color w:val="000000" w:themeColor="text1"/>
          <w:sz w:val="18"/>
          <w:szCs w:val="18"/>
        </w:rPr>
        <w:t>”</w:t>
      </w:r>
    </w:p>
    <w:p w:rsidR="005D7DCD" w:rsidRDefault="005D7DCD" w:rsidP="00C56304">
      <w:pPr>
        <w:pStyle w:val="NoSpacing"/>
        <w:jc w:val="center"/>
        <w:rPr>
          <w:rFonts w:ascii="Times New Roman" w:hAnsi="Times New Roman"/>
          <w:bCs/>
          <w:color w:val="000000" w:themeColor="text1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71"/>
        <w:gridCol w:w="802"/>
        <w:gridCol w:w="881"/>
        <w:gridCol w:w="703"/>
        <w:gridCol w:w="728"/>
        <w:gridCol w:w="640"/>
        <w:gridCol w:w="803"/>
        <w:gridCol w:w="881"/>
        <w:gridCol w:w="815"/>
        <w:gridCol w:w="728"/>
        <w:gridCol w:w="643"/>
        <w:gridCol w:w="803"/>
        <w:gridCol w:w="881"/>
        <w:gridCol w:w="703"/>
        <w:gridCol w:w="728"/>
        <w:gridCol w:w="646"/>
        <w:gridCol w:w="803"/>
        <w:gridCol w:w="881"/>
        <w:gridCol w:w="703"/>
        <w:gridCol w:w="728"/>
        <w:gridCol w:w="643"/>
      </w:tblGrid>
      <w:tr w:rsidR="00DC0A5F" w:rsidRPr="009C66FE" w:rsidTr="002D358C">
        <w:tc>
          <w:tcPr>
            <w:tcW w:w="151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EC1240" w:rsidRPr="009C66FE" w:rsidRDefault="00EC1240" w:rsidP="00074160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Wednesday</w:t>
            </w:r>
          </w:p>
        </w:tc>
        <w:tc>
          <w:tcPr>
            <w:tcW w:w="120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AM – 10:30AM</w:t>
            </w:r>
          </w:p>
        </w:tc>
        <w:tc>
          <w:tcPr>
            <w:tcW w:w="1239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5AM – 12:05PM</w:t>
            </w:r>
          </w:p>
        </w:tc>
        <w:tc>
          <w:tcPr>
            <w:tcW w:w="1204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:10PM – 01:40PM</w:t>
            </w:r>
          </w:p>
        </w:tc>
        <w:tc>
          <w:tcPr>
            <w:tcW w:w="1203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2:10PM – 03:40PM</w:t>
            </w:r>
          </w:p>
        </w:tc>
      </w:tr>
      <w:tr w:rsidR="00021DB8" w:rsidRPr="009C66FE" w:rsidTr="00AB226E">
        <w:tc>
          <w:tcPr>
            <w:tcW w:w="15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82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25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3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82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61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3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6" w:type="pct"/>
            <w:tcBorders>
              <w:righ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82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25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3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7" w:type="pct"/>
            <w:tcBorders>
              <w:righ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82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25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33" w:type="pct"/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206" w:type="pct"/>
            <w:tcBorders>
              <w:right w:val="single" w:sz="18" w:space="0" w:color="auto"/>
            </w:tcBorders>
            <w:vAlign w:val="center"/>
          </w:tcPr>
          <w:p w:rsidR="00EC1240" w:rsidRPr="009C66FE" w:rsidRDefault="00EC1240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6F6B9D" w:rsidRPr="009C66FE" w:rsidTr="00AB226E">
        <w:trPr>
          <w:trHeight w:val="50"/>
        </w:trPr>
        <w:tc>
          <w:tcPr>
            <w:tcW w:w="15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6F6B9D" w:rsidRPr="009C66FE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6F6B9D" w:rsidRPr="009C66FE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5</w:t>
            </w:r>
          </w:p>
        </w:tc>
        <w:tc>
          <w:tcPr>
            <w:tcW w:w="282" w:type="pct"/>
            <w:vAlign w:val="center"/>
          </w:tcPr>
          <w:p w:rsidR="006F6B9D" w:rsidRPr="009C66FE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25" w:type="pct"/>
            <w:vAlign w:val="center"/>
          </w:tcPr>
          <w:p w:rsidR="006F6B9D" w:rsidRPr="009C66FE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2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33" w:type="pct"/>
            <w:vAlign w:val="center"/>
          </w:tcPr>
          <w:p w:rsidR="006F6B9D" w:rsidRPr="009C66FE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6F6B9D" w:rsidRPr="009C66FE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6F6B9D" w:rsidRPr="009C66FE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8</w:t>
            </w:r>
          </w:p>
        </w:tc>
        <w:tc>
          <w:tcPr>
            <w:tcW w:w="282" w:type="pct"/>
            <w:vAlign w:val="center"/>
          </w:tcPr>
          <w:p w:rsidR="006F6B9D" w:rsidRPr="009C66FE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61" w:type="pct"/>
            <w:vAlign w:val="center"/>
          </w:tcPr>
          <w:p w:rsidR="006F6B9D" w:rsidRPr="009C66FE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73D9B">
              <w:rPr>
                <w:rFonts w:ascii="Times New Roman" w:hAnsi="Times New Roman"/>
                <w:color w:val="000000" w:themeColor="text1"/>
                <w:sz w:val="16"/>
                <w:szCs w:val="18"/>
              </w:rPr>
              <w:t>52</w:t>
            </w:r>
            <w:r w:rsidRPr="00873D9B">
              <w:rPr>
                <w:rFonts w:ascii="Times New Roman" w:hAnsi="Times New Roman"/>
                <w:color w:val="000000" w:themeColor="text1"/>
                <w:sz w:val="16"/>
                <w:szCs w:val="18"/>
                <w:vertAlign w:val="superscript"/>
              </w:rPr>
              <w:t>nd</w:t>
            </w:r>
            <w:r w:rsidRPr="00873D9B">
              <w:rPr>
                <w:rFonts w:ascii="Times New Roman" w:hAnsi="Times New Roman"/>
                <w:color w:val="000000" w:themeColor="text1"/>
                <w:sz w:val="16"/>
                <w:szCs w:val="18"/>
              </w:rPr>
              <w:t>, 53</w:t>
            </w:r>
            <w:r w:rsidRPr="00873D9B">
              <w:rPr>
                <w:rFonts w:ascii="Times New Roman" w:hAnsi="Times New Roman"/>
                <w:color w:val="000000" w:themeColor="text1"/>
                <w:sz w:val="16"/>
                <w:szCs w:val="18"/>
                <w:vertAlign w:val="superscript"/>
              </w:rPr>
              <w:t>rd</w:t>
            </w:r>
            <w:r w:rsidRPr="00873D9B">
              <w:rPr>
                <w:rFonts w:ascii="Times New Roman" w:hAnsi="Times New Roman"/>
                <w:color w:val="000000" w:themeColor="text1"/>
                <w:sz w:val="16"/>
                <w:szCs w:val="18"/>
              </w:rPr>
              <w:t>,54</w:t>
            </w:r>
            <w:r w:rsidRPr="00873D9B">
              <w:rPr>
                <w:rFonts w:ascii="Times New Roman" w:hAnsi="Times New Roman"/>
                <w:color w:val="000000" w:themeColor="text1"/>
                <w:sz w:val="16"/>
                <w:szCs w:val="18"/>
                <w:vertAlign w:val="superscript"/>
              </w:rPr>
              <w:t>th</w:t>
            </w:r>
            <w:r w:rsidRPr="00873D9B">
              <w:rPr>
                <w:rFonts w:ascii="Times New Roman" w:hAnsi="Times New Roman"/>
                <w:color w:val="000000" w:themeColor="text1"/>
                <w:sz w:val="16"/>
                <w:szCs w:val="18"/>
              </w:rPr>
              <w:t xml:space="preserve"> &amp;55</w:t>
            </w:r>
            <w:r w:rsidRPr="00873D9B">
              <w:rPr>
                <w:rFonts w:ascii="Times New Roman" w:hAnsi="Times New Roman"/>
                <w:color w:val="000000" w:themeColor="text1"/>
                <w:sz w:val="16"/>
                <w:szCs w:val="18"/>
                <w:vertAlign w:val="superscript"/>
              </w:rPr>
              <w:t>th</w:t>
            </w:r>
          </w:p>
        </w:tc>
        <w:tc>
          <w:tcPr>
            <w:tcW w:w="233" w:type="pct"/>
            <w:vAlign w:val="center"/>
          </w:tcPr>
          <w:p w:rsidR="006F6B9D" w:rsidRPr="009C66FE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6" w:type="pct"/>
            <w:tcBorders>
              <w:right w:val="single" w:sz="18" w:space="0" w:color="auto"/>
            </w:tcBorders>
            <w:vAlign w:val="center"/>
          </w:tcPr>
          <w:p w:rsidR="006F6B9D" w:rsidRPr="009C66FE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8</w:t>
            </w: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6F6B9D" w:rsidRPr="009C66FE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03</w:t>
            </w:r>
          </w:p>
        </w:tc>
        <w:tc>
          <w:tcPr>
            <w:tcW w:w="282" w:type="pct"/>
            <w:vAlign w:val="center"/>
          </w:tcPr>
          <w:p w:rsidR="006F6B9D" w:rsidRPr="009C66FE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25" w:type="pct"/>
            <w:vAlign w:val="center"/>
          </w:tcPr>
          <w:p w:rsidR="006F6B9D" w:rsidRPr="009C66FE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</w:p>
        </w:tc>
        <w:tc>
          <w:tcPr>
            <w:tcW w:w="233" w:type="pct"/>
            <w:vAlign w:val="center"/>
          </w:tcPr>
          <w:p w:rsidR="006F6B9D" w:rsidRPr="009C66FE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7" w:type="pct"/>
            <w:tcBorders>
              <w:right w:val="single" w:sz="18" w:space="0" w:color="auto"/>
            </w:tcBorders>
            <w:vAlign w:val="center"/>
          </w:tcPr>
          <w:p w:rsidR="006F6B9D" w:rsidRPr="009C66FE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6F6B9D" w:rsidRPr="00664449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64449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2</w:t>
            </w:r>
          </w:p>
        </w:tc>
        <w:tc>
          <w:tcPr>
            <w:tcW w:w="282" w:type="pct"/>
            <w:vAlign w:val="center"/>
          </w:tcPr>
          <w:p w:rsidR="006F6B9D" w:rsidRPr="00664449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64449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L</w:t>
            </w:r>
          </w:p>
        </w:tc>
        <w:tc>
          <w:tcPr>
            <w:tcW w:w="225" w:type="pct"/>
            <w:vAlign w:val="center"/>
          </w:tcPr>
          <w:p w:rsidR="006F6B9D" w:rsidRPr="00664449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64449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664449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664449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6F6B9D" w:rsidRPr="00664449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proofErr w:type="spellStart"/>
            <w:r w:rsidRPr="00664449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  <w:proofErr w:type="spellEnd"/>
          </w:p>
        </w:tc>
        <w:tc>
          <w:tcPr>
            <w:tcW w:w="233" w:type="pct"/>
            <w:vAlign w:val="center"/>
          </w:tcPr>
          <w:p w:rsidR="006F6B9D" w:rsidRPr="00664449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64449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206" w:type="pct"/>
            <w:tcBorders>
              <w:right w:val="single" w:sz="18" w:space="0" w:color="auto"/>
            </w:tcBorders>
            <w:vAlign w:val="center"/>
          </w:tcPr>
          <w:p w:rsidR="006F6B9D" w:rsidRPr="00664449" w:rsidRDefault="006F6B9D" w:rsidP="006F6B9D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64449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</w:tr>
      <w:tr w:rsidR="00BC7D37" w:rsidRPr="009C66FE" w:rsidTr="00AB226E">
        <w:trPr>
          <w:trHeight w:val="50"/>
        </w:trPr>
        <w:tc>
          <w:tcPr>
            <w:tcW w:w="15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82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25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33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4</w:t>
            </w:r>
          </w:p>
        </w:tc>
        <w:tc>
          <w:tcPr>
            <w:tcW w:w="282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261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33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6" w:type="pct"/>
            <w:tcBorders>
              <w:righ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5</w:t>
            </w:r>
          </w:p>
        </w:tc>
        <w:tc>
          <w:tcPr>
            <w:tcW w:w="282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25" w:type="pct"/>
            <w:vAlign w:val="center"/>
          </w:tcPr>
          <w:p w:rsidR="00BC7D37" w:rsidRPr="0093143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33" w:type="pct"/>
            <w:vAlign w:val="center"/>
          </w:tcPr>
          <w:p w:rsidR="00BC7D37" w:rsidRPr="0093143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7" w:type="pct"/>
            <w:tcBorders>
              <w:right w:val="single" w:sz="18" w:space="0" w:color="auto"/>
            </w:tcBorders>
            <w:vAlign w:val="center"/>
          </w:tcPr>
          <w:p w:rsidR="00BC7D37" w:rsidRPr="0093143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4</w:t>
            </w:r>
          </w:p>
        </w:tc>
        <w:tc>
          <w:tcPr>
            <w:tcW w:w="282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225" w:type="pct"/>
            <w:vAlign w:val="center"/>
          </w:tcPr>
          <w:p w:rsidR="00BC7D37" w:rsidRPr="0093143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33" w:type="pct"/>
            <w:vAlign w:val="center"/>
          </w:tcPr>
          <w:p w:rsidR="00BC7D37" w:rsidRPr="0093143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206" w:type="pct"/>
            <w:tcBorders>
              <w:right w:val="single" w:sz="18" w:space="0" w:color="auto"/>
            </w:tcBorders>
            <w:vAlign w:val="center"/>
          </w:tcPr>
          <w:p w:rsidR="00BC7D37" w:rsidRPr="0093143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3143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</w:tr>
      <w:tr w:rsidR="00BC7D37" w:rsidRPr="009C66FE" w:rsidTr="00AB226E">
        <w:trPr>
          <w:trHeight w:val="50"/>
        </w:trPr>
        <w:tc>
          <w:tcPr>
            <w:tcW w:w="15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121</w:t>
            </w:r>
          </w:p>
        </w:tc>
        <w:tc>
          <w:tcPr>
            <w:tcW w:w="282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25" w:type="pct"/>
            <w:vAlign w:val="center"/>
          </w:tcPr>
          <w:p w:rsidR="00BC7D37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</w:t>
            </w:r>
            <w:r w:rsidRPr="00BB4912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</w:t>
            </w:r>
          </w:p>
        </w:tc>
        <w:tc>
          <w:tcPr>
            <w:tcW w:w="233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3</w:t>
            </w: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</w:t>
            </w:r>
            <w:r w:rsidRPr="002757E3">
              <w:rPr>
                <w:rFonts w:ascii="Times New Roman" w:hAnsi="Times New Roman"/>
                <w:color w:val="000000" w:themeColor="text1"/>
                <w:spacing w:val="12"/>
                <w:sz w:val="18"/>
                <w:szCs w:val="18"/>
              </w:rPr>
              <w:t>-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1</w:t>
            </w:r>
          </w:p>
        </w:tc>
        <w:tc>
          <w:tcPr>
            <w:tcW w:w="282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J</w:t>
            </w:r>
          </w:p>
        </w:tc>
        <w:tc>
          <w:tcPr>
            <w:tcW w:w="261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8F565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3</w:t>
            </w:r>
            <w:r w:rsidRPr="001C3EDE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33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6" w:type="pct"/>
            <w:tcBorders>
              <w:righ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4</w:t>
            </w:r>
          </w:p>
        </w:tc>
        <w:tc>
          <w:tcPr>
            <w:tcW w:w="282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25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2757E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33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8</w:t>
            </w:r>
          </w:p>
        </w:tc>
        <w:tc>
          <w:tcPr>
            <w:tcW w:w="207" w:type="pct"/>
            <w:tcBorders>
              <w:righ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6</w:t>
            </w:r>
          </w:p>
        </w:tc>
        <w:tc>
          <w:tcPr>
            <w:tcW w:w="282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25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33" w:type="pct"/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206" w:type="pct"/>
            <w:tcBorders>
              <w:right w:val="single" w:sz="18" w:space="0" w:color="auto"/>
            </w:tcBorders>
            <w:vAlign w:val="center"/>
          </w:tcPr>
          <w:p w:rsidR="00BC7D37" w:rsidRPr="00960EDB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60ED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</w:tr>
      <w:tr w:rsidR="00BC7D37" w:rsidRPr="009C66FE" w:rsidTr="00AB226E">
        <w:trPr>
          <w:trHeight w:val="50"/>
        </w:trPr>
        <w:tc>
          <w:tcPr>
            <w:tcW w:w="15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2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5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3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5" w:type="pct"/>
            <w:tcBorders>
              <w:righ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1</w:t>
            </w:r>
          </w:p>
        </w:tc>
        <w:tc>
          <w:tcPr>
            <w:tcW w:w="282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61" w:type="pct"/>
            <w:vAlign w:val="center"/>
          </w:tcPr>
          <w:p w:rsidR="00BC7D37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AB226E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aw</w:t>
            </w:r>
          </w:p>
        </w:tc>
        <w:tc>
          <w:tcPr>
            <w:tcW w:w="233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206" w:type="pct"/>
            <w:tcBorders>
              <w:righ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ENG-121 </w:t>
            </w:r>
          </w:p>
        </w:tc>
        <w:tc>
          <w:tcPr>
            <w:tcW w:w="282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25" w:type="pct"/>
            <w:vAlign w:val="center"/>
          </w:tcPr>
          <w:p w:rsidR="00BC7D37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</w:t>
            </w:r>
            <w:r w:rsidRPr="00021DB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</w:t>
            </w:r>
          </w:p>
        </w:tc>
        <w:tc>
          <w:tcPr>
            <w:tcW w:w="233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3</w:t>
            </w:r>
          </w:p>
        </w:tc>
        <w:tc>
          <w:tcPr>
            <w:tcW w:w="207" w:type="pct"/>
            <w:tcBorders>
              <w:righ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57" w:type="pct"/>
            <w:tcBorders>
              <w:lef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L-121</w:t>
            </w:r>
          </w:p>
        </w:tc>
        <w:tc>
          <w:tcPr>
            <w:tcW w:w="282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Q</w:t>
            </w:r>
          </w:p>
        </w:tc>
        <w:tc>
          <w:tcPr>
            <w:tcW w:w="225" w:type="pct"/>
            <w:vAlign w:val="center"/>
          </w:tcPr>
          <w:p w:rsidR="00BC7D37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5F2DB0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</w:t>
            </w:r>
          </w:p>
        </w:tc>
        <w:tc>
          <w:tcPr>
            <w:tcW w:w="233" w:type="pct"/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12</w:t>
            </w:r>
          </w:p>
        </w:tc>
        <w:tc>
          <w:tcPr>
            <w:tcW w:w="206" w:type="pct"/>
            <w:tcBorders>
              <w:righ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2</w:t>
            </w:r>
          </w:p>
        </w:tc>
      </w:tr>
      <w:tr w:rsidR="00BC7D37" w:rsidRPr="009C66FE" w:rsidTr="00AB226E">
        <w:tc>
          <w:tcPr>
            <w:tcW w:w="151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2" w:type="pct"/>
            <w:tcBorders>
              <w:bottom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5" w:type="pct"/>
            <w:tcBorders>
              <w:bottom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3" w:type="pct"/>
            <w:tcBorders>
              <w:bottom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 1102</w:t>
            </w:r>
          </w:p>
        </w:tc>
        <w:tc>
          <w:tcPr>
            <w:tcW w:w="282" w:type="pct"/>
            <w:tcBorders>
              <w:bottom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</w:t>
            </w: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</w:t>
            </w:r>
          </w:p>
        </w:tc>
        <w:tc>
          <w:tcPr>
            <w:tcW w:w="261" w:type="pct"/>
            <w:tcBorders>
              <w:bottom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</w:t>
            </w:r>
            <w:r w:rsidRPr="005D7DC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BA</w:t>
            </w:r>
          </w:p>
        </w:tc>
        <w:tc>
          <w:tcPr>
            <w:tcW w:w="233" w:type="pct"/>
            <w:tcBorders>
              <w:bottom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13</w:t>
            </w:r>
          </w:p>
        </w:tc>
        <w:tc>
          <w:tcPr>
            <w:tcW w:w="206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25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2" w:type="pct"/>
            <w:tcBorders>
              <w:bottom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5" w:type="pct"/>
            <w:tcBorders>
              <w:bottom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3" w:type="pct"/>
            <w:tcBorders>
              <w:bottom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7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BC7D37" w:rsidRPr="000E7B58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FF0000"/>
                <w:sz w:val="18"/>
                <w:szCs w:val="18"/>
              </w:rPr>
            </w:pPr>
          </w:p>
        </w:tc>
        <w:tc>
          <w:tcPr>
            <w:tcW w:w="282" w:type="pct"/>
            <w:tcBorders>
              <w:bottom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5" w:type="pct"/>
            <w:tcBorders>
              <w:bottom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3" w:type="pct"/>
            <w:tcBorders>
              <w:bottom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6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BC7D37" w:rsidRPr="009C66FE" w:rsidRDefault="00BC7D37" w:rsidP="00BC7D3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AD01B5" w:rsidRPr="009C66FE" w:rsidRDefault="00C56304" w:rsidP="00C56304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“DAA-Prof. Dr. M. Arshad Ali”, “JA-Md.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Jahidul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Azad”, “DMA-Dr. Md. Abdul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Awal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>”, “RU-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Rakib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Uddin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”, “SQ-A.S.M.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Saadul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Quader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>”, “AAT-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Aysha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Talukder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>”, “PUA-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Prova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Ummay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Afzalean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>”, “BKD-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Bidduth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Kumar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Dutta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>”, “ARS-</w:t>
      </w:r>
      <w:proofErr w:type="spellStart"/>
      <w:r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Asma</w:t>
      </w:r>
      <w:proofErr w:type="spellEnd"/>
      <w:r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Royhana</w:t>
      </w:r>
      <w:proofErr w:type="spellEnd"/>
      <w:r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Sarker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”, “MA-Prof.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Mahboob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Ul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>”, “TY-</w:t>
      </w:r>
      <w:proofErr w:type="spellStart"/>
      <w:r w:rsidRPr="009C66FE">
        <w:rPr>
          <w:rFonts w:ascii="Times New Roman" w:hAnsi="Times New Roman"/>
          <w:color w:val="000000" w:themeColor="text1"/>
          <w:sz w:val="18"/>
          <w:szCs w:val="18"/>
        </w:rPr>
        <w:fldChar w:fldCharType="begin"/>
      </w:r>
      <w:r w:rsidRPr="009C66FE">
        <w:rPr>
          <w:rFonts w:ascii="Times New Roman" w:hAnsi="Times New Roman"/>
          <w:color w:val="000000" w:themeColor="text1"/>
          <w:sz w:val="18"/>
          <w:szCs w:val="18"/>
        </w:rPr>
        <w:instrText xml:space="preserve"> HYPERLINK "https://www.primeuniversity.edu.bd/language_school" </w:instrText>
      </w:r>
      <w:r w:rsidRPr="009C66FE">
        <w:rPr>
          <w:rFonts w:ascii="Times New Roman" w:hAnsi="Times New Roman"/>
          <w:color w:val="000000" w:themeColor="text1"/>
          <w:sz w:val="18"/>
          <w:szCs w:val="18"/>
        </w:rPr>
        <w:fldChar w:fldCharType="separate"/>
      </w:r>
      <w:r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Mst</w:t>
      </w:r>
      <w:proofErr w:type="spellEnd"/>
      <w:r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. </w:t>
      </w:r>
      <w:proofErr w:type="spellStart"/>
      <w:r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Tanzila</w:t>
      </w:r>
      <w:proofErr w:type="spellEnd"/>
      <w:r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 </w:t>
      </w:r>
      <w:proofErr w:type="spellStart"/>
      <w:r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Yasmin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fldChar w:fldCharType="end"/>
      </w:r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”, &amp; </w:t>
      </w:r>
      <w:r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“AA-</w:t>
      </w:r>
      <w:r w:rsidRPr="009C66FE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Md. </w:t>
      </w:r>
      <w:proofErr w:type="spellStart"/>
      <w:r w:rsidRPr="009C66FE">
        <w:rPr>
          <w:rFonts w:ascii="Times New Roman" w:hAnsi="Times New Roman"/>
          <w:bCs/>
          <w:color w:val="000000" w:themeColor="text1"/>
          <w:sz w:val="18"/>
          <w:szCs w:val="18"/>
        </w:rPr>
        <w:t>Alaul</w:t>
      </w:r>
      <w:proofErr w:type="spellEnd"/>
      <w:r w:rsidRPr="009C66FE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Pr="009C66FE">
        <w:rPr>
          <w:rFonts w:ascii="Times New Roman" w:hAnsi="Times New Roman"/>
          <w:bCs/>
          <w:color w:val="000000" w:themeColor="text1"/>
          <w:sz w:val="18"/>
          <w:szCs w:val="18"/>
        </w:rPr>
        <w:t>Alam</w:t>
      </w:r>
      <w:proofErr w:type="spellEnd"/>
      <w:r w:rsidRPr="009C66FE">
        <w:rPr>
          <w:rFonts w:ascii="Times New Roman" w:hAnsi="Times New Roman"/>
          <w:bCs/>
          <w:color w:val="000000" w:themeColor="text1"/>
          <w:sz w:val="18"/>
          <w:szCs w:val="18"/>
        </w:rPr>
        <w:t>”</w:t>
      </w:r>
    </w:p>
    <w:p w:rsidR="008877D2" w:rsidRDefault="008877D2" w:rsidP="00CC635D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</w:p>
    <w:p w:rsidR="002C2D2A" w:rsidRDefault="002C2D2A" w:rsidP="00CC635D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</w:p>
    <w:p w:rsidR="002C2D2A" w:rsidRPr="009C66FE" w:rsidRDefault="002C2D2A" w:rsidP="00CC635D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</w:p>
    <w:p w:rsidR="00EC1240" w:rsidRDefault="00EC1240" w:rsidP="00CC635D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6"/>
        <w:gridCol w:w="762"/>
        <w:gridCol w:w="853"/>
        <w:gridCol w:w="902"/>
        <w:gridCol w:w="700"/>
        <w:gridCol w:w="615"/>
        <w:gridCol w:w="774"/>
        <w:gridCol w:w="853"/>
        <w:gridCol w:w="902"/>
        <w:gridCol w:w="703"/>
        <w:gridCol w:w="621"/>
        <w:gridCol w:w="781"/>
        <w:gridCol w:w="856"/>
        <w:gridCol w:w="902"/>
        <w:gridCol w:w="703"/>
        <w:gridCol w:w="621"/>
        <w:gridCol w:w="784"/>
        <w:gridCol w:w="859"/>
        <w:gridCol w:w="684"/>
        <w:gridCol w:w="709"/>
        <w:gridCol w:w="584"/>
      </w:tblGrid>
      <w:tr w:rsidR="00D05307" w:rsidRPr="00D05307" w:rsidTr="00F926E1">
        <w:tc>
          <w:tcPr>
            <w:tcW w:w="143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39620C" w:rsidRPr="00D05307" w:rsidRDefault="00E53255" w:rsidP="00074160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lastRenderedPageBreak/>
              <w:t>T</w:t>
            </w:r>
            <w:r w:rsidR="0039620C" w:rsidRPr="00D0530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hursday</w:t>
            </w:r>
          </w:p>
        </w:tc>
        <w:tc>
          <w:tcPr>
            <w:tcW w:w="122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D05307" w:rsidRDefault="0039620C" w:rsidP="00590D0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</w:t>
            </w:r>
            <w:r w:rsidR="00590D0F"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5AM – 12:</w:t>
            </w:r>
            <w:r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</w:t>
            </w:r>
            <w:r w:rsidR="00590D0F"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5</w:t>
            </w:r>
            <w:r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234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D05307" w:rsidRDefault="0039620C" w:rsidP="00590D0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</w:t>
            </w:r>
            <w:r w:rsidR="00590D0F"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2:10</w:t>
            </w:r>
            <w:r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 – 01:</w:t>
            </w:r>
            <w:r w:rsidR="00590D0F"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40</w:t>
            </w:r>
            <w:r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23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D05307" w:rsidRDefault="0039620C" w:rsidP="00590D0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2:</w:t>
            </w:r>
            <w:r w:rsidR="00590D0F"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</w:t>
            </w:r>
            <w:r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 – 03:</w:t>
            </w:r>
            <w:r w:rsidR="00590D0F"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40</w:t>
            </w:r>
            <w:r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159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9620C" w:rsidRPr="00D05307" w:rsidRDefault="0039620C" w:rsidP="00590D0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3:4</w:t>
            </w:r>
            <w:r w:rsidR="00590D0F"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5</w:t>
            </w:r>
            <w:r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 – 05:1</w:t>
            </w:r>
            <w:r w:rsidR="00590D0F"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5</w:t>
            </w:r>
            <w:r w:rsidRPr="00D0530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</w:tr>
      <w:tr w:rsidR="00D05307" w:rsidRPr="00D05307" w:rsidTr="00F926E1"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3" w:type="pct"/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4" w:type="pct"/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3" w:type="pct"/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5" w:type="pct"/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4" w:type="pct"/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5" w:type="pct"/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5" w:type="pct"/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19" w:type="pct"/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7" w:type="pct"/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557266" w:rsidRPr="00D05307" w:rsidRDefault="00557266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D05307" w:rsidRPr="00D05307" w:rsidTr="00F926E1">
        <w:trPr>
          <w:trHeight w:val="50"/>
        </w:trPr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4</w:t>
            </w:r>
          </w:p>
        </w:tc>
        <w:tc>
          <w:tcPr>
            <w:tcW w:w="273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289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4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55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4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21</w:t>
            </w:r>
          </w:p>
        </w:tc>
        <w:tc>
          <w:tcPr>
            <w:tcW w:w="273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89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5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2</w:t>
            </w:r>
          </w:p>
        </w:tc>
        <w:tc>
          <w:tcPr>
            <w:tcW w:w="274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L</w:t>
            </w:r>
          </w:p>
        </w:tc>
        <w:tc>
          <w:tcPr>
            <w:tcW w:w="289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proofErr w:type="spellStart"/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  <w:proofErr w:type="spellEnd"/>
          </w:p>
        </w:tc>
        <w:tc>
          <w:tcPr>
            <w:tcW w:w="225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6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D05307" w:rsidRPr="00D05307" w:rsidTr="00F926E1">
        <w:trPr>
          <w:trHeight w:val="50"/>
        </w:trPr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3</w:t>
            </w:r>
          </w:p>
        </w:tc>
        <w:tc>
          <w:tcPr>
            <w:tcW w:w="273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AA</w:t>
            </w:r>
          </w:p>
        </w:tc>
        <w:tc>
          <w:tcPr>
            <w:tcW w:w="289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4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</w:t>
            </w:r>
            <w:r w:rsidRPr="00D05307">
              <w:rPr>
                <w:rFonts w:ascii="Times New Roman" w:hAnsi="Times New Roman"/>
                <w:color w:val="000000" w:themeColor="text1"/>
                <w:spacing w:val="11"/>
                <w:sz w:val="18"/>
                <w:szCs w:val="18"/>
              </w:rPr>
              <w:t>-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3</w:t>
            </w:r>
          </w:p>
        </w:tc>
        <w:tc>
          <w:tcPr>
            <w:tcW w:w="273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289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3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5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+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2</w:t>
            </w:r>
          </w:p>
        </w:tc>
        <w:tc>
          <w:tcPr>
            <w:tcW w:w="274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89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5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+</w:t>
            </w: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tcBorders>
              <w:right w:val="single" w:sz="4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tcBorders>
              <w:left w:val="single" w:sz="4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D05307" w:rsidRPr="00D05307" w:rsidTr="00F926E1">
        <w:trPr>
          <w:trHeight w:val="50"/>
        </w:trPr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313</w:t>
            </w:r>
          </w:p>
        </w:tc>
        <w:tc>
          <w:tcPr>
            <w:tcW w:w="273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89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57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&amp; 58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4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1</w:t>
            </w:r>
          </w:p>
        </w:tc>
        <w:tc>
          <w:tcPr>
            <w:tcW w:w="273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MA</w:t>
            </w:r>
          </w:p>
        </w:tc>
        <w:tc>
          <w:tcPr>
            <w:tcW w:w="289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5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</w:t>
            </w:r>
            <w:r w:rsidRPr="00D05307">
              <w:rPr>
                <w:rFonts w:ascii="Times New Roman" w:hAnsi="Times New Roman"/>
                <w:color w:val="000000" w:themeColor="text1"/>
                <w:spacing w:val="11"/>
                <w:sz w:val="18"/>
                <w:szCs w:val="18"/>
              </w:rPr>
              <w:t>-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3</w:t>
            </w:r>
          </w:p>
        </w:tc>
        <w:tc>
          <w:tcPr>
            <w:tcW w:w="274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S</w:t>
            </w:r>
          </w:p>
        </w:tc>
        <w:tc>
          <w:tcPr>
            <w:tcW w:w="289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25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08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tcBorders>
              <w:right w:val="single" w:sz="4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tcBorders>
              <w:left w:val="single" w:sz="4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D05307" w:rsidRPr="00D05307" w:rsidTr="00F926E1"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4</w:t>
            </w:r>
          </w:p>
        </w:tc>
        <w:tc>
          <w:tcPr>
            <w:tcW w:w="273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U</w:t>
            </w:r>
          </w:p>
        </w:tc>
        <w:tc>
          <w:tcPr>
            <w:tcW w:w="289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2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224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8</w:t>
            </w: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406</w:t>
            </w:r>
          </w:p>
        </w:tc>
        <w:tc>
          <w:tcPr>
            <w:tcW w:w="273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T</w:t>
            </w:r>
          </w:p>
        </w:tc>
        <w:tc>
          <w:tcPr>
            <w:tcW w:w="289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3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4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55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5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8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211</w:t>
            </w:r>
          </w:p>
        </w:tc>
        <w:tc>
          <w:tcPr>
            <w:tcW w:w="274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89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9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25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8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5</w:t>
            </w: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D05307" w:rsidRPr="00D05307" w:rsidTr="00F926E1"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EB-121</w:t>
            </w:r>
          </w:p>
        </w:tc>
        <w:tc>
          <w:tcPr>
            <w:tcW w:w="273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JA</w:t>
            </w:r>
          </w:p>
        </w:tc>
        <w:tc>
          <w:tcPr>
            <w:tcW w:w="289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</w:t>
            </w:r>
          </w:p>
        </w:tc>
        <w:tc>
          <w:tcPr>
            <w:tcW w:w="225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2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21</w:t>
            </w:r>
          </w:p>
        </w:tc>
        <w:tc>
          <w:tcPr>
            <w:tcW w:w="274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UA</w:t>
            </w:r>
          </w:p>
        </w:tc>
        <w:tc>
          <w:tcPr>
            <w:tcW w:w="289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E</w:t>
            </w:r>
          </w:p>
        </w:tc>
        <w:tc>
          <w:tcPr>
            <w:tcW w:w="225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2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tcBorders>
              <w:right w:val="single" w:sz="4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left w:val="single" w:sz="4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D05307" w:rsidRPr="00D05307" w:rsidRDefault="00D0530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7D3A47" w:rsidRPr="00D05307" w:rsidTr="00F926E1">
        <w:tc>
          <w:tcPr>
            <w:tcW w:w="143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7D3A47" w:rsidRPr="00D05307" w:rsidRDefault="007D3A47" w:rsidP="00BB58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-111</w:t>
            </w:r>
          </w:p>
        </w:tc>
        <w:tc>
          <w:tcPr>
            <w:tcW w:w="273" w:type="pct"/>
            <w:vAlign w:val="center"/>
          </w:tcPr>
          <w:p w:rsidR="007D3A47" w:rsidRPr="00D05307" w:rsidRDefault="007D3A47" w:rsidP="00BB58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KD</w:t>
            </w:r>
          </w:p>
        </w:tc>
        <w:tc>
          <w:tcPr>
            <w:tcW w:w="289" w:type="pct"/>
            <w:vAlign w:val="center"/>
          </w:tcPr>
          <w:p w:rsidR="007D3A47" w:rsidRPr="00D05307" w:rsidRDefault="007D3A47" w:rsidP="00BB58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3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7D3A47" w:rsidRPr="00D05307" w:rsidRDefault="007D3A47" w:rsidP="00BB58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aw</w:t>
            </w:r>
          </w:p>
        </w:tc>
        <w:tc>
          <w:tcPr>
            <w:tcW w:w="225" w:type="pct"/>
            <w:vAlign w:val="center"/>
          </w:tcPr>
          <w:p w:rsidR="007D3A47" w:rsidRPr="00D05307" w:rsidRDefault="007D3A47" w:rsidP="00BB58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2</w:t>
            </w: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7D3A47" w:rsidRPr="00D05307" w:rsidRDefault="007D3A47" w:rsidP="00BB589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053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5" w:type="pct"/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9" w:type="pct"/>
            <w:tcBorders>
              <w:right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1" w:type="pct"/>
            <w:tcBorders>
              <w:left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tcBorders>
              <w:right w:val="single" w:sz="4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left w:val="single" w:sz="4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7D3A47" w:rsidRPr="00D05307" w:rsidTr="00F926E1">
        <w:tc>
          <w:tcPr>
            <w:tcW w:w="143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tcBorders>
              <w:bottom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tcBorders>
              <w:bottom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7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8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tcBorders>
              <w:bottom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5" w:type="pct"/>
            <w:tcBorders>
              <w:bottom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9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0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tcBorders>
              <w:bottom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5" w:type="pct"/>
            <w:tcBorders>
              <w:bottom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9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1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5" w:type="pct"/>
            <w:tcBorders>
              <w:bottom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bottom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7" w:type="pct"/>
            <w:tcBorders>
              <w:bottom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7D3A47" w:rsidRPr="00D05307" w:rsidRDefault="007D3A47" w:rsidP="00D05307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8877D2" w:rsidRPr="009C66FE" w:rsidRDefault="00C56304" w:rsidP="008877D2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  <w:r w:rsidRPr="009C66FE">
        <w:rPr>
          <w:rFonts w:ascii="Times New Roman" w:hAnsi="Times New Roman"/>
          <w:color w:val="000000" w:themeColor="text1"/>
          <w:sz w:val="18"/>
          <w:szCs w:val="18"/>
        </w:rPr>
        <w:t>“</w:t>
      </w:r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DAA-Prof. Dr. M. Arshad Ali”, “JA-Md. </w:t>
      </w:r>
      <w:proofErr w:type="spellStart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Jahidul</w:t>
      </w:r>
      <w:proofErr w:type="spellEnd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Azad”, “DMA-Dr. Md. Abdul </w:t>
      </w:r>
      <w:proofErr w:type="spellStart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Awal</w:t>
      </w:r>
      <w:proofErr w:type="spellEnd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”, “RU-</w:t>
      </w:r>
      <w:proofErr w:type="spellStart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Rakib</w:t>
      </w:r>
      <w:proofErr w:type="spellEnd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Uddin</w:t>
      </w:r>
      <w:proofErr w:type="spellEnd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”, “SQ-A.S.M. </w:t>
      </w:r>
      <w:proofErr w:type="spellStart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Saadul</w:t>
      </w:r>
      <w:proofErr w:type="spellEnd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Quader</w:t>
      </w:r>
      <w:proofErr w:type="spellEnd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”, “AAT-</w:t>
      </w:r>
      <w:proofErr w:type="spellStart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Aysha</w:t>
      </w:r>
      <w:proofErr w:type="spellEnd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Talukder</w:t>
      </w:r>
      <w:proofErr w:type="spellEnd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”, “PUA-</w:t>
      </w:r>
      <w:proofErr w:type="spellStart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Prova</w:t>
      </w:r>
      <w:proofErr w:type="spellEnd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Ummay</w:t>
      </w:r>
      <w:proofErr w:type="spellEnd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Afzalean</w:t>
      </w:r>
      <w:proofErr w:type="spellEnd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”, “BKD-</w:t>
      </w:r>
      <w:proofErr w:type="spellStart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Bidduth</w:t>
      </w:r>
      <w:proofErr w:type="spellEnd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Kumar </w:t>
      </w:r>
      <w:proofErr w:type="spellStart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Dutta</w:t>
      </w:r>
      <w:proofErr w:type="spellEnd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”, “ARS-</w:t>
      </w:r>
      <w:proofErr w:type="spellStart"/>
      <w:r w:rsidR="00EC1240"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Asma</w:t>
      </w:r>
      <w:proofErr w:type="spellEnd"/>
      <w:r w:rsidR="00EC1240"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="00EC1240"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Royhana</w:t>
      </w:r>
      <w:proofErr w:type="spellEnd"/>
      <w:r w:rsidR="00EC1240"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 xml:space="preserve"> </w:t>
      </w:r>
      <w:proofErr w:type="spellStart"/>
      <w:r w:rsidR="00EC1240" w:rsidRPr="009C66FE">
        <w:rPr>
          <w:rFonts w:ascii="Times New Roman" w:hAnsi="Times New Roman"/>
          <w:bCs/>
          <w:color w:val="000000" w:themeColor="text1"/>
          <w:sz w:val="18"/>
          <w:szCs w:val="18"/>
          <w:shd w:val="clear" w:color="auto" w:fill="F4F8F9"/>
        </w:rPr>
        <w:t>Sarker</w:t>
      </w:r>
      <w:proofErr w:type="spellEnd"/>
      <w:r w:rsidRPr="009C66FE">
        <w:rPr>
          <w:rFonts w:ascii="Times New Roman" w:hAnsi="Times New Roman"/>
          <w:color w:val="000000" w:themeColor="text1"/>
          <w:sz w:val="18"/>
          <w:szCs w:val="18"/>
        </w:rPr>
        <w:t>”, “MA-</w:t>
      </w:r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Prof. </w:t>
      </w:r>
      <w:proofErr w:type="spellStart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Mahboob</w:t>
      </w:r>
      <w:proofErr w:type="spellEnd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Ul</w:t>
      </w:r>
      <w:proofErr w:type="spellEnd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proofErr w:type="spellStart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>Alam</w:t>
      </w:r>
      <w:proofErr w:type="spellEnd"/>
      <w:r w:rsidR="00EC1240"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”, </w:t>
      </w:r>
      <w:r w:rsidRPr="009C66FE">
        <w:rPr>
          <w:rFonts w:ascii="Times New Roman" w:hAnsi="Times New Roman"/>
          <w:color w:val="000000" w:themeColor="text1"/>
          <w:sz w:val="18"/>
          <w:szCs w:val="18"/>
        </w:rPr>
        <w:t>“TY-</w:t>
      </w:r>
      <w:proofErr w:type="spellStart"/>
      <w:r w:rsidR="00974E5E" w:rsidRPr="009C66FE">
        <w:rPr>
          <w:rFonts w:ascii="Times New Roman" w:hAnsi="Times New Roman"/>
          <w:color w:val="000000" w:themeColor="text1"/>
          <w:sz w:val="18"/>
          <w:szCs w:val="18"/>
        </w:rPr>
        <w:fldChar w:fldCharType="begin"/>
      </w:r>
      <w:r w:rsidR="00974E5E" w:rsidRPr="009C66FE">
        <w:rPr>
          <w:rFonts w:ascii="Times New Roman" w:hAnsi="Times New Roman"/>
          <w:color w:val="000000" w:themeColor="text1"/>
          <w:sz w:val="18"/>
          <w:szCs w:val="18"/>
        </w:rPr>
        <w:instrText xml:space="preserve"> HYPERLINK "https://www.primeuniversity.edu.bd/language_school" </w:instrText>
      </w:r>
      <w:r w:rsidR="00974E5E" w:rsidRPr="009C66FE">
        <w:rPr>
          <w:rFonts w:ascii="Times New Roman" w:hAnsi="Times New Roman"/>
          <w:color w:val="000000" w:themeColor="text1"/>
          <w:sz w:val="18"/>
          <w:szCs w:val="18"/>
        </w:rPr>
        <w:fldChar w:fldCharType="separate"/>
      </w:r>
      <w:r w:rsidR="00974E5E"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Mst</w:t>
      </w:r>
      <w:proofErr w:type="spellEnd"/>
      <w:r w:rsidR="00974E5E"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. </w:t>
      </w:r>
      <w:proofErr w:type="spellStart"/>
      <w:r w:rsidR="00974E5E"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Tanzila</w:t>
      </w:r>
      <w:proofErr w:type="spellEnd"/>
      <w:r w:rsidR="00974E5E"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 xml:space="preserve"> </w:t>
      </w:r>
      <w:proofErr w:type="spellStart"/>
      <w:r w:rsidR="00974E5E"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Yasmin</w:t>
      </w:r>
      <w:proofErr w:type="spellEnd"/>
      <w:r w:rsidR="00974E5E" w:rsidRPr="009C66FE">
        <w:rPr>
          <w:rFonts w:ascii="Times New Roman" w:hAnsi="Times New Roman"/>
          <w:color w:val="000000" w:themeColor="text1"/>
          <w:sz w:val="18"/>
          <w:szCs w:val="18"/>
        </w:rPr>
        <w:fldChar w:fldCharType="end"/>
      </w:r>
      <w:r w:rsidR="00974E5E" w:rsidRPr="009C66FE">
        <w:rPr>
          <w:rFonts w:ascii="Times New Roman" w:hAnsi="Times New Roman"/>
          <w:color w:val="000000" w:themeColor="text1"/>
          <w:sz w:val="18"/>
          <w:szCs w:val="18"/>
        </w:rPr>
        <w:t>”</w:t>
      </w:r>
      <w:r w:rsidRPr="009C66FE">
        <w:rPr>
          <w:rFonts w:ascii="Times New Roman" w:hAnsi="Times New Roman"/>
          <w:color w:val="000000" w:themeColor="text1"/>
          <w:sz w:val="18"/>
          <w:szCs w:val="18"/>
        </w:rPr>
        <w:t xml:space="preserve">, &amp; </w:t>
      </w:r>
      <w:r w:rsidRPr="009C66FE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“AA-</w:t>
      </w:r>
      <w:r w:rsidR="00974E5E" w:rsidRPr="009C66FE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Md. </w:t>
      </w:r>
      <w:proofErr w:type="spellStart"/>
      <w:r w:rsidR="00974E5E" w:rsidRPr="009C66FE">
        <w:rPr>
          <w:rFonts w:ascii="Times New Roman" w:hAnsi="Times New Roman"/>
          <w:bCs/>
          <w:color w:val="000000" w:themeColor="text1"/>
          <w:sz w:val="18"/>
          <w:szCs w:val="18"/>
        </w:rPr>
        <w:t>Alaul</w:t>
      </w:r>
      <w:proofErr w:type="spellEnd"/>
      <w:r w:rsidR="00974E5E" w:rsidRPr="009C66FE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  <w:proofErr w:type="spellStart"/>
      <w:r w:rsidR="00974E5E" w:rsidRPr="009C66FE">
        <w:rPr>
          <w:rFonts w:ascii="Times New Roman" w:hAnsi="Times New Roman"/>
          <w:bCs/>
          <w:color w:val="000000" w:themeColor="text1"/>
          <w:sz w:val="18"/>
          <w:szCs w:val="18"/>
        </w:rPr>
        <w:t>Alam</w:t>
      </w:r>
      <w:proofErr w:type="spellEnd"/>
      <w:r w:rsidRPr="009C66FE">
        <w:rPr>
          <w:rFonts w:ascii="Times New Roman" w:hAnsi="Times New Roman"/>
          <w:bCs/>
          <w:color w:val="000000" w:themeColor="text1"/>
          <w:sz w:val="18"/>
          <w:szCs w:val="18"/>
        </w:rPr>
        <w:t>”</w:t>
      </w:r>
      <w:r w:rsidR="00FA6444">
        <w:rPr>
          <w:rFonts w:ascii="Times New Roman" w:hAnsi="Times New Roman"/>
          <w:bCs/>
          <w:color w:val="000000" w:themeColor="text1"/>
          <w:sz w:val="18"/>
          <w:szCs w:val="18"/>
        </w:rPr>
        <w:t xml:space="preserve"> </w:t>
      </w:r>
    </w:p>
    <w:sectPr w:rsidR="008877D2" w:rsidRPr="009C66FE" w:rsidSect="00E104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07CF" w:rsidRDefault="00B207CF" w:rsidP="009B2D7B">
      <w:pPr>
        <w:spacing w:after="0" w:line="240" w:lineRule="auto"/>
      </w:pPr>
      <w:r>
        <w:separator/>
      </w:r>
    </w:p>
  </w:endnote>
  <w:endnote w:type="continuationSeparator" w:id="0">
    <w:p w:rsidR="00B207CF" w:rsidRDefault="00B207CF" w:rsidP="009B2D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0E52" w:rsidRDefault="00FA0E5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807"/>
      <w:gridCol w:w="7807"/>
    </w:tblGrid>
    <w:tr w:rsidR="00373CC1" w:rsidTr="00FA7FFC">
      <w:tc>
        <w:tcPr>
          <w:tcW w:w="2500" w:type="pct"/>
        </w:tcPr>
        <w:p w:rsidR="00373CC1" w:rsidRDefault="00373CC1" w:rsidP="00EE6BFF">
          <w:pPr>
            <w:pStyle w:val="NoSpacing"/>
            <w:jc w:val="both"/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  <w:t>(</w:t>
          </w:r>
          <w:proofErr w:type="spellStart"/>
          <w:r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  <w:t>Rakib</w:t>
          </w:r>
          <w:proofErr w:type="spellEnd"/>
          <w:r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  <w:t xml:space="preserve"> </w:t>
          </w:r>
          <w:proofErr w:type="spellStart"/>
          <w:r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  <w:t>Uddin</w:t>
          </w:r>
          <w:proofErr w:type="spellEnd"/>
          <w:r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  <w:t>)</w:t>
          </w:r>
        </w:p>
        <w:p w:rsidR="00373CC1" w:rsidRDefault="00373CC1" w:rsidP="00EE6BFF">
          <w:pPr>
            <w:pStyle w:val="NoSpacing"/>
            <w:jc w:val="both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Assistant Professor &amp; Program Coordinator  </w:t>
          </w:r>
        </w:p>
        <w:p w:rsidR="00373CC1" w:rsidRDefault="00373CC1" w:rsidP="00EE6BFF">
          <w:pPr>
            <w:pStyle w:val="NoSpacing"/>
            <w:jc w:val="both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Department of English </w:t>
          </w:r>
        </w:p>
        <w:p w:rsidR="00373CC1" w:rsidRDefault="00373CC1" w:rsidP="00EE6BFF">
          <w:pPr>
            <w:pStyle w:val="NoSpacing"/>
            <w:jc w:val="both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>Prime University</w:t>
          </w:r>
        </w:p>
      </w:tc>
      <w:tc>
        <w:tcPr>
          <w:tcW w:w="2500" w:type="pct"/>
        </w:tcPr>
        <w:p w:rsidR="00373CC1" w:rsidRDefault="00373CC1" w:rsidP="00EE6BFF">
          <w:pPr>
            <w:pStyle w:val="NoSpacing"/>
            <w:jc w:val="right"/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  <w:t>(Prof Dr Mohammad Arshad Ali)</w:t>
          </w:r>
        </w:p>
        <w:p w:rsidR="00373CC1" w:rsidRDefault="00373CC1" w:rsidP="00EE6BFF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Head, Department of English and </w:t>
          </w:r>
        </w:p>
        <w:p w:rsidR="00373CC1" w:rsidRDefault="00FA0E52" w:rsidP="00FA0E52">
          <w:pPr>
            <w:pStyle w:val="NoSpacing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                                                          </w:t>
          </w:r>
          <w:bookmarkStart w:id="0" w:name="_GoBack"/>
          <w:bookmarkEnd w:id="0"/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 </w:t>
          </w:r>
          <w:r w:rsidR="00373CC1"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>Dean, Faculty of Arts</w:t>
          </w: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 and  Social Science</w:t>
          </w:r>
          <w:r w:rsidR="00373CC1"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 </w:t>
          </w:r>
        </w:p>
        <w:p w:rsidR="00373CC1" w:rsidRDefault="00373CC1" w:rsidP="00EE6BFF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>Prime University</w:t>
          </w:r>
        </w:p>
      </w:tc>
    </w:tr>
  </w:tbl>
  <w:p w:rsidR="00373CC1" w:rsidRDefault="00373CC1" w:rsidP="00BE2A60">
    <w:pPr>
      <w:pStyle w:val="Footer"/>
      <w:tabs>
        <w:tab w:val="clear" w:pos="4513"/>
        <w:tab w:val="clear" w:pos="9026"/>
        <w:tab w:val="left" w:pos="3994"/>
      </w:tabs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0E52" w:rsidRDefault="00FA0E5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07CF" w:rsidRDefault="00B207CF" w:rsidP="009B2D7B">
      <w:pPr>
        <w:spacing w:after="0" w:line="240" w:lineRule="auto"/>
      </w:pPr>
      <w:r>
        <w:separator/>
      </w:r>
    </w:p>
  </w:footnote>
  <w:footnote w:type="continuationSeparator" w:id="0">
    <w:p w:rsidR="00B207CF" w:rsidRDefault="00B207CF" w:rsidP="009B2D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0E52" w:rsidRDefault="00FA0E5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3CC1" w:rsidRPr="00BC1FF8" w:rsidRDefault="00373CC1" w:rsidP="00AF130A">
    <w:pPr>
      <w:pStyle w:val="NoSpacing"/>
      <w:jc w:val="center"/>
      <w:rPr>
        <w:rFonts w:ascii="Times New Roman" w:hAnsi="Times New Roman"/>
        <w:b/>
        <w:sz w:val="28"/>
        <w:szCs w:val="28"/>
      </w:rPr>
    </w:pPr>
    <w:r w:rsidRPr="00D535B9">
      <w:rPr>
        <w:rFonts w:ascii="Times New Roman" w:hAnsi="Times New Roman"/>
        <w:b/>
        <w:noProof/>
        <w:sz w:val="32"/>
        <w:szCs w:val="28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162685</wp:posOffset>
          </wp:positionH>
          <wp:positionV relativeFrom="paragraph">
            <wp:posOffset>45085</wp:posOffset>
          </wp:positionV>
          <wp:extent cx="619125" cy="685800"/>
          <wp:effectExtent l="19050" t="0" r="9525" b="0"/>
          <wp:wrapNone/>
          <wp:docPr id="10" name="Picture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D535B9">
      <w:rPr>
        <w:rFonts w:ascii="Times New Roman" w:hAnsi="Times New Roman"/>
        <w:b/>
        <w:sz w:val="32"/>
        <w:szCs w:val="28"/>
      </w:rPr>
      <w:t>Prime University</w:t>
    </w:r>
  </w:p>
  <w:p w:rsidR="00373CC1" w:rsidRPr="00BC1FF8" w:rsidRDefault="00373CC1" w:rsidP="00AF130A">
    <w:pPr>
      <w:pStyle w:val="NoSpacing"/>
      <w:jc w:val="center"/>
      <w:rPr>
        <w:rFonts w:ascii="Times New Roman" w:hAnsi="Times New Roman"/>
        <w:b/>
        <w:sz w:val="24"/>
        <w:szCs w:val="24"/>
      </w:rPr>
    </w:pPr>
    <w:r w:rsidRPr="00BC1FF8">
      <w:rPr>
        <w:rFonts w:ascii="Times New Roman" w:hAnsi="Times New Roman"/>
        <w:b/>
        <w:sz w:val="24"/>
        <w:szCs w:val="24"/>
      </w:rPr>
      <w:t>Department of English</w:t>
    </w:r>
  </w:p>
  <w:p w:rsidR="00373CC1" w:rsidRPr="00BC1FF8" w:rsidRDefault="00373CC1" w:rsidP="00AF130A">
    <w:pPr>
      <w:pStyle w:val="NoSpacing"/>
      <w:jc w:val="center"/>
      <w:rPr>
        <w:rFonts w:ascii="Times New Roman" w:hAnsi="Times New Roman"/>
        <w:b/>
        <w:sz w:val="24"/>
        <w:szCs w:val="24"/>
      </w:rPr>
    </w:pPr>
    <w:r w:rsidRPr="00BC1FF8">
      <w:rPr>
        <w:rFonts w:ascii="Times New Roman" w:hAnsi="Times New Roman"/>
        <w:b/>
        <w:sz w:val="24"/>
        <w:szCs w:val="24"/>
      </w:rPr>
      <w:t>Program: BA (Hons)</w:t>
    </w:r>
  </w:p>
  <w:p w:rsidR="00373CC1" w:rsidRPr="006F5424" w:rsidRDefault="00373CC1" w:rsidP="00B7641C">
    <w:pPr>
      <w:pStyle w:val="NoSpacing"/>
      <w:jc w:val="center"/>
      <w:rPr>
        <w:rFonts w:ascii="Times New Roman" w:hAnsi="Times New Roman"/>
        <w:b/>
        <w:sz w:val="10"/>
        <w:szCs w:val="10"/>
      </w:rPr>
    </w:pPr>
    <w:r w:rsidRPr="00BC1FF8">
      <w:rPr>
        <w:rFonts w:ascii="Times New Roman" w:hAnsi="Times New Roman"/>
        <w:b/>
        <w:sz w:val="24"/>
        <w:szCs w:val="24"/>
      </w:rPr>
      <w:t xml:space="preserve">Class Routine, </w:t>
    </w:r>
    <w:r>
      <w:rPr>
        <w:rFonts w:ascii="Times New Roman" w:hAnsi="Times New Roman"/>
        <w:b/>
        <w:sz w:val="24"/>
        <w:szCs w:val="24"/>
      </w:rPr>
      <w:t>S</w:t>
    </w:r>
    <w:r w:rsidR="00AF130A">
      <w:rPr>
        <w:rFonts w:ascii="Times New Roman" w:hAnsi="Times New Roman"/>
        <w:b/>
        <w:sz w:val="24"/>
        <w:szCs w:val="24"/>
      </w:rPr>
      <w:t>ummer</w:t>
    </w:r>
    <w:r>
      <w:rPr>
        <w:rFonts w:ascii="Times New Roman" w:hAnsi="Times New Roman"/>
        <w:b/>
        <w:sz w:val="24"/>
        <w:szCs w:val="24"/>
      </w:rPr>
      <w:t>-2023</w:t>
    </w:r>
    <w:r w:rsidR="00AF130A">
      <w:rPr>
        <w:rFonts w:ascii="Times New Roman" w:hAnsi="Times New Roman"/>
        <w:b/>
        <w:sz w:val="24"/>
        <w:szCs w:val="24"/>
      </w:rPr>
      <w:t xml:space="preserve">, </w:t>
    </w:r>
    <w:r>
      <w:rPr>
        <w:rFonts w:ascii="Times New Roman" w:hAnsi="Times New Roman"/>
        <w:b/>
        <w:sz w:val="24"/>
        <w:szCs w:val="24"/>
      </w:rPr>
      <w:t>Effective from 1</w:t>
    </w:r>
    <w:r w:rsidRPr="0026318C">
      <w:rPr>
        <w:rFonts w:ascii="Times New Roman" w:hAnsi="Times New Roman"/>
        <w:b/>
        <w:sz w:val="24"/>
        <w:szCs w:val="24"/>
        <w:vertAlign w:val="superscript"/>
      </w:rPr>
      <w:t>st</w:t>
    </w:r>
    <w:r>
      <w:rPr>
        <w:rFonts w:ascii="Times New Roman" w:hAnsi="Times New Roman"/>
        <w:b/>
        <w:sz w:val="24"/>
        <w:szCs w:val="24"/>
      </w:rPr>
      <w:t xml:space="preserve"> </w:t>
    </w:r>
    <w:r w:rsidR="00AF130A">
      <w:rPr>
        <w:rFonts w:ascii="Times New Roman" w:hAnsi="Times New Roman"/>
        <w:b/>
        <w:sz w:val="24"/>
        <w:szCs w:val="24"/>
      </w:rPr>
      <w:t>June</w:t>
    </w:r>
    <w:r>
      <w:rPr>
        <w:rFonts w:ascii="Times New Roman" w:hAnsi="Times New Roman"/>
        <w:b/>
        <w:sz w:val="24"/>
        <w:szCs w:val="24"/>
      </w:rPr>
      <w:t xml:space="preserve"> 2023</w:t>
    </w:r>
    <w:r w:rsidR="00AF130A">
      <w:rPr>
        <w:rFonts w:ascii="Times New Roman" w:hAnsi="Times New Roman"/>
        <w:b/>
        <w:sz w:val="24"/>
        <w:szCs w:val="24"/>
      </w:rPr>
      <w:t>(4Months</w:t>
    </w:r>
    <w:r>
      <w:rPr>
        <w:rFonts w:ascii="Times New Roman" w:hAnsi="Times New Roman"/>
        <w:b/>
        <w:sz w:val="24"/>
        <w:szCs w:val="24"/>
      </w:rPr>
      <w:t xml:space="preserve">) </w:t>
    </w:r>
    <w:r w:rsidR="00AF130A">
      <w:rPr>
        <w:rFonts w:ascii="Times New Roman" w:hAnsi="Times New Roman"/>
        <w:b/>
        <w:sz w:val="24"/>
        <w:szCs w:val="24"/>
      </w:rPr>
      <w:t>&amp; 1</w:t>
    </w:r>
    <w:r w:rsidR="00AF130A" w:rsidRPr="0026318C">
      <w:rPr>
        <w:rFonts w:ascii="Times New Roman" w:hAnsi="Times New Roman"/>
        <w:b/>
        <w:sz w:val="24"/>
        <w:szCs w:val="24"/>
        <w:vertAlign w:val="superscript"/>
      </w:rPr>
      <w:t>st</w:t>
    </w:r>
    <w:r w:rsidR="00AF130A">
      <w:rPr>
        <w:rFonts w:ascii="Times New Roman" w:hAnsi="Times New Roman"/>
        <w:b/>
        <w:sz w:val="24"/>
        <w:szCs w:val="24"/>
      </w:rPr>
      <w:t xml:space="preserve"> July 2023(6 Months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0E52" w:rsidRDefault="00FA0E5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c1trAwMTA3NjE3sDBW0lEKTi0uzszPAykwrAUAIGXA9CwAAAA="/>
  </w:docVars>
  <w:rsids>
    <w:rsidRoot w:val="009B2D7B"/>
    <w:rsid w:val="0000000F"/>
    <w:rsid w:val="000004A9"/>
    <w:rsid w:val="00000959"/>
    <w:rsid w:val="000029FE"/>
    <w:rsid w:val="0000348F"/>
    <w:rsid w:val="00004D52"/>
    <w:rsid w:val="00004FDC"/>
    <w:rsid w:val="00005255"/>
    <w:rsid w:val="00006324"/>
    <w:rsid w:val="000068D3"/>
    <w:rsid w:val="00006B1F"/>
    <w:rsid w:val="000073D8"/>
    <w:rsid w:val="00010902"/>
    <w:rsid w:val="00011119"/>
    <w:rsid w:val="000115D0"/>
    <w:rsid w:val="00013D4E"/>
    <w:rsid w:val="000144DA"/>
    <w:rsid w:val="00016611"/>
    <w:rsid w:val="0001750E"/>
    <w:rsid w:val="00017DF3"/>
    <w:rsid w:val="00020465"/>
    <w:rsid w:val="00020A0A"/>
    <w:rsid w:val="000216D3"/>
    <w:rsid w:val="00021DB8"/>
    <w:rsid w:val="00024A4A"/>
    <w:rsid w:val="00025440"/>
    <w:rsid w:val="000263F7"/>
    <w:rsid w:val="00027327"/>
    <w:rsid w:val="00030DC8"/>
    <w:rsid w:val="0003121A"/>
    <w:rsid w:val="00031C17"/>
    <w:rsid w:val="00033E71"/>
    <w:rsid w:val="00034559"/>
    <w:rsid w:val="000349B7"/>
    <w:rsid w:val="00035753"/>
    <w:rsid w:val="00036270"/>
    <w:rsid w:val="00036352"/>
    <w:rsid w:val="00037962"/>
    <w:rsid w:val="00040267"/>
    <w:rsid w:val="00042377"/>
    <w:rsid w:val="00042D9C"/>
    <w:rsid w:val="00043CB4"/>
    <w:rsid w:val="00044404"/>
    <w:rsid w:val="00044C77"/>
    <w:rsid w:val="00045DB7"/>
    <w:rsid w:val="000466C4"/>
    <w:rsid w:val="00047ED2"/>
    <w:rsid w:val="00047EE5"/>
    <w:rsid w:val="00050225"/>
    <w:rsid w:val="0005048C"/>
    <w:rsid w:val="0005097B"/>
    <w:rsid w:val="00052000"/>
    <w:rsid w:val="00052196"/>
    <w:rsid w:val="00052337"/>
    <w:rsid w:val="000527D9"/>
    <w:rsid w:val="00054420"/>
    <w:rsid w:val="000546D1"/>
    <w:rsid w:val="000555EC"/>
    <w:rsid w:val="00055AC1"/>
    <w:rsid w:val="000565E0"/>
    <w:rsid w:val="00057059"/>
    <w:rsid w:val="000572F7"/>
    <w:rsid w:val="00057679"/>
    <w:rsid w:val="00060226"/>
    <w:rsid w:val="000614EB"/>
    <w:rsid w:val="0006153D"/>
    <w:rsid w:val="000618D7"/>
    <w:rsid w:val="00062DF4"/>
    <w:rsid w:val="0006309A"/>
    <w:rsid w:val="00063635"/>
    <w:rsid w:val="00064AEC"/>
    <w:rsid w:val="00065310"/>
    <w:rsid w:val="000656CF"/>
    <w:rsid w:val="000679DD"/>
    <w:rsid w:val="00070C9A"/>
    <w:rsid w:val="0007164E"/>
    <w:rsid w:val="000729EB"/>
    <w:rsid w:val="00072F95"/>
    <w:rsid w:val="0007313B"/>
    <w:rsid w:val="00074160"/>
    <w:rsid w:val="00074B9A"/>
    <w:rsid w:val="00076758"/>
    <w:rsid w:val="0007683A"/>
    <w:rsid w:val="000776B6"/>
    <w:rsid w:val="0008057E"/>
    <w:rsid w:val="0008494C"/>
    <w:rsid w:val="00085001"/>
    <w:rsid w:val="00085090"/>
    <w:rsid w:val="000853AB"/>
    <w:rsid w:val="000855F3"/>
    <w:rsid w:val="00085D0B"/>
    <w:rsid w:val="000860A6"/>
    <w:rsid w:val="0008671B"/>
    <w:rsid w:val="00087329"/>
    <w:rsid w:val="0008760C"/>
    <w:rsid w:val="000906CA"/>
    <w:rsid w:val="00090F79"/>
    <w:rsid w:val="000922C4"/>
    <w:rsid w:val="00093433"/>
    <w:rsid w:val="0009431F"/>
    <w:rsid w:val="00094A5B"/>
    <w:rsid w:val="00096461"/>
    <w:rsid w:val="000A1E53"/>
    <w:rsid w:val="000A2D2D"/>
    <w:rsid w:val="000A3F07"/>
    <w:rsid w:val="000A4A65"/>
    <w:rsid w:val="000A52C7"/>
    <w:rsid w:val="000A5B65"/>
    <w:rsid w:val="000A5CB9"/>
    <w:rsid w:val="000A5D40"/>
    <w:rsid w:val="000A67F8"/>
    <w:rsid w:val="000A72A9"/>
    <w:rsid w:val="000A741B"/>
    <w:rsid w:val="000A797A"/>
    <w:rsid w:val="000B0D65"/>
    <w:rsid w:val="000B1A7C"/>
    <w:rsid w:val="000B21BC"/>
    <w:rsid w:val="000B23C8"/>
    <w:rsid w:val="000B34C4"/>
    <w:rsid w:val="000B374C"/>
    <w:rsid w:val="000B3761"/>
    <w:rsid w:val="000B3CB0"/>
    <w:rsid w:val="000B4924"/>
    <w:rsid w:val="000B4A45"/>
    <w:rsid w:val="000B5597"/>
    <w:rsid w:val="000B58CD"/>
    <w:rsid w:val="000B5C4E"/>
    <w:rsid w:val="000B679A"/>
    <w:rsid w:val="000B689D"/>
    <w:rsid w:val="000B6C35"/>
    <w:rsid w:val="000B6E5F"/>
    <w:rsid w:val="000B6EDB"/>
    <w:rsid w:val="000B73EC"/>
    <w:rsid w:val="000B78F7"/>
    <w:rsid w:val="000C00C2"/>
    <w:rsid w:val="000C0141"/>
    <w:rsid w:val="000C1AEC"/>
    <w:rsid w:val="000C4283"/>
    <w:rsid w:val="000C4667"/>
    <w:rsid w:val="000C5125"/>
    <w:rsid w:val="000C556C"/>
    <w:rsid w:val="000C78EE"/>
    <w:rsid w:val="000C7DEE"/>
    <w:rsid w:val="000D03B2"/>
    <w:rsid w:val="000D03FB"/>
    <w:rsid w:val="000D11DD"/>
    <w:rsid w:val="000D17FE"/>
    <w:rsid w:val="000D1909"/>
    <w:rsid w:val="000D1CDF"/>
    <w:rsid w:val="000D2240"/>
    <w:rsid w:val="000D356F"/>
    <w:rsid w:val="000D56C6"/>
    <w:rsid w:val="000D56DB"/>
    <w:rsid w:val="000E0E80"/>
    <w:rsid w:val="000E1971"/>
    <w:rsid w:val="000E2A8D"/>
    <w:rsid w:val="000E4FF7"/>
    <w:rsid w:val="000E58AA"/>
    <w:rsid w:val="000E6008"/>
    <w:rsid w:val="000E6DE8"/>
    <w:rsid w:val="000E6F5E"/>
    <w:rsid w:val="000E7069"/>
    <w:rsid w:val="000E7B58"/>
    <w:rsid w:val="000F06C5"/>
    <w:rsid w:val="000F075B"/>
    <w:rsid w:val="000F0888"/>
    <w:rsid w:val="000F134B"/>
    <w:rsid w:val="000F2C1D"/>
    <w:rsid w:val="000F2DF2"/>
    <w:rsid w:val="000F3952"/>
    <w:rsid w:val="000F4CBC"/>
    <w:rsid w:val="000F5939"/>
    <w:rsid w:val="000F66FC"/>
    <w:rsid w:val="000F6BDD"/>
    <w:rsid w:val="000F6F19"/>
    <w:rsid w:val="000F7008"/>
    <w:rsid w:val="000F7324"/>
    <w:rsid w:val="001004BB"/>
    <w:rsid w:val="00100672"/>
    <w:rsid w:val="00100A66"/>
    <w:rsid w:val="00101583"/>
    <w:rsid w:val="00101CF2"/>
    <w:rsid w:val="001025CF"/>
    <w:rsid w:val="00102BD2"/>
    <w:rsid w:val="00103600"/>
    <w:rsid w:val="001042C1"/>
    <w:rsid w:val="001066E2"/>
    <w:rsid w:val="00107C04"/>
    <w:rsid w:val="001109E5"/>
    <w:rsid w:val="00110CDA"/>
    <w:rsid w:val="00111222"/>
    <w:rsid w:val="001126AF"/>
    <w:rsid w:val="00113A6D"/>
    <w:rsid w:val="00115299"/>
    <w:rsid w:val="001161DF"/>
    <w:rsid w:val="00116AB9"/>
    <w:rsid w:val="001204F0"/>
    <w:rsid w:val="00120670"/>
    <w:rsid w:val="00122311"/>
    <w:rsid w:val="00123683"/>
    <w:rsid w:val="00123990"/>
    <w:rsid w:val="001269D1"/>
    <w:rsid w:val="00131639"/>
    <w:rsid w:val="00131CBB"/>
    <w:rsid w:val="00131EDE"/>
    <w:rsid w:val="00134A9D"/>
    <w:rsid w:val="00135365"/>
    <w:rsid w:val="00135B15"/>
    <w:rsid w:val="0013625F"/>
    <w:rsid w:val="00136553"/>
    <w:rsid w:val="001369BC"/>
    <w:rsid w:val="00136DDA"/>
    <w:rsid w:val="00137328"/>
    <w:rsid w:val="00137DAC"/>
    <w:rsid w:val="00137E4F"/>
    <w:rsid w:val="0014409F"/>
    <w:rsid w:val="001458F5"/>
    <w:rsid w:val="00147016"/>
    <w:rsid w:val="00147FF5"/>
    <w:rsid w:val="001511E6"/>
    <w:rsid w:val="00151450"/>
    <w:rsid w:val="00152AB9"/>
    <w:rsid w:val="00152F50"/>
    <w:rsid w:val="001535C5"/>
    <w:rsid w:val="001541F0"/>
    <w:rsid w:val="001554F9"/>
    <w:rsid w:val="00155FE9"/>
    <w:rsid w:val="001563EB"/>
    <w:rsid w:val="00156FF6"/>
    <w:rsid w:val="00157405"/>
    <w:rsid w:val="00157BD2"/>
    <w:rsid w:val="00161371"/>
    <w:rsid w:val="00161A04"/>
    <w:rsid w:val="00161F3E"/>
    <w:rsid w:val="001638AF"/>
    <w:rsid w:val="00163B78"/>
    <w:rsid w:val="001647BF"/>
    <w:rsid w:val="00165F9E"/>
    <w:rsid w:val="00171130"/>
    <w:rsid w:val="001723FA"/>
    <w:rsid w:val="00172FD5"/>
    <w:rsid w:val="0017335D"/>
    <w:rsid w:val="00175828"/>
    <w:rsid w:val="0017794C"/>
    <w:rsid w:val="00177B41"/>
    <w:rsid w:val="001805BD"/>
    <w:rsid w:val="00182B18"/>
    <w:rsid w:val="001835DB"/>
    <w:rsid w:val="001835FA"/>
    <w:rsid w:val="00183677"/>
    <w:rsid w:val="00183C2B"/>
    <w:rsid w:val="00183EAC"/>
    <w:rsid w:val="00184D93"/>
    <w:rsid w:val="00186F9F"/>
    <w:rsid w:val="0018713F"/>
    <w:rsid w:val="001878A8"/>
    <w:rsid w:val="001902BF"/>
    <w:rsid w:val="001908FE"/>
    <w:rsid w:val="001913DA"/>
    <w:rsid w:val="001917BE"/>
    <w:rsid w:val="001936E5"/>
    <w:rsid w:val="00195A1B"/>
    <w:rsid w:val="001960BE"/>
    <w:rsid w:val="00196401"/>
    <w:rsid w:val="001A042D"/>
    <w:rsid w:val="001A0786"/>
    <w:rsid w:val="001A10E4"/>
    <w:rsid w:val="001A1120"/>
    <w:rsid w:val="001A151F"/>
    <w:rsid w:val="001A1593"/>
    <w:rsid w:val="001A180C"/>
    <w:rsid w:val="001A1B07"/>
    <w:rsid w:val="001A1E46"/>
    <w:rsid w:val="001A27EF"/>
    <w:rsid w:val="001A4D4B"/>
    <w:rsid w:val="001A51A2"/>
    <w:rsid w:val="001A563C"/>
    <w:rsid w:val="001A57C0"/>
    <w:rsid w:val="001A5BB9"/>
    <w:rsid w:val="001A6874"/>
    <w:rsid w:val="001A73B2"/>
    <w:rsid w:val="001B04AC"/>
    <w:rsid w:val="001B096C"/>
    <w:rsid w:val="001B1B82"/>
    <w:rsid w:val="001B1DFC"/>
    <w:rsid w:val="001B2333"/>
    <w:rsid w:val="001B6423"/>
    <w:rsid w:val="001C0F7E"/>
    <w:rsid w:val="001C29F3"/>
    <w:rsid w:val="001C2DEC"/>
    <w:rsid w:val="001C3082"/>
    <w:rsid w:val="001C3EDE"/>
    <w:rsid w:val="001C4666"/>
    <w:rsid w:val="001C4B5A"/>
    <w:rsid w:val="001C60BE"/>
    <w:rsid w:val="001C6DB2"/>
    <w:rsid w:val="001D10BD"/>
    <w:rsid w:val="001D2159"/>
    <w:rsid w:val="001D3326"/>
    <w:rsid w:val="001D484C"/>
    <w:rsid w:val="001D4CF6"/>
    <w:rsid w:val="001D5B34"/>
    <w:rsid w:val="001D62EB"/>
    <w:rsid w:val="001D709E"/>
    <w:rsid w:val="001D7FAA"/>
    <w:rsid w:val="001E104C"/>
    <w:rsid w:val="001E138D"/>
    <w:rsid w:val="001E23D6"/>
    <w:rsid w:val="001E24E4"/>
    <w:rsid w:val="001E2C2E"/>
    <w:rsid w:val="001E2DB8"/>
    <w:rsid w:val="001E2F57"/>
    <w:rsid w:val="001E3E87"/>
    <w:rsid w:val="001E43BA"/>
    <w:rsid w:val="001E5E54"/>
    <w:rsid w:val="001E6694"/>
    <w:rsid w:val="001E6D6A"/>
    <w:rsid w:val="001E6DED"/>
    <w:rsid w:val="001E6FD7"/>
    <w:rsid w:val="001E757F"/>
    <w:rsid w:val="001F006C"/>
    <w:rsid w:val="001F01DA"/>
    <w:rsid w:val="001F0859"/>
    <w:rsid w:val="001F0BD6"/>
    <w:rsid w:val="001F0CC2"/>
    <w:rsid w:val="001F0D3C"/>
    <w:rsid w:val="001F0FAE"/>
    <w:rsid w:val="001F1FBB"/>
    <w:rsid w:val="001F298A"/>
    <w:rsid w:val="001F33D3"/>
    <w:rsid w:val="001F3EDA"/>
    <w:rsid w:val="001F456E"/>
    <w:rsid w:val="001F4E0A"/>
    <w:rsid w:val="001F6CC5"/>
    <w:rsid w:val="001F6EDF"/>
    <w:rsid w:val="001F77C3"/>
    <w:rsid w:val="0020075C"/>
    <w:rsid w:val="00201DBA"/>
    <w:rsid w:val="00201E4A"/>
    <w:rsid w:val="00202235"/>
    <w:rsid w:val="00203179"/>
    <w:rsid w:val="00203C5E"/>
    <w:rsid w:val="00204BBA"/>
    <w:rsid w:val="00204BCC"/>
    <w:rsid w:val="00205B71"/>
    <w:rsid w:val="00205C07"/>
    <w:rsid w:val="00205E8E"/>
    <w:rsid w:val="00206753"/>
    <w:rsid w:val="002072E0"/>
    <w:rsid w:val="00210B94"/>
    <w:rsid w:val="00210BC3"/>
    <w:rsid w:val="00210C34"/>
    <w:rsid w:val="002110B2"/>
    <w:rsid w:val="0021187D"/>
    <w:rsid w:val="00211F89"/>
    <w:rsid w:val="00212624"/>
    <w:rsid w:val="00212B34"/>
    <w:rsid w:val="00213804"/>
    <w:rsid w:val="002141A6"/>
    <w:rsid w:val="002148F7"/>
    <w:rsid w:val="00215ED3"/>
    <w:rsid w:val="0021643F"/>
    <w:rsid w:val="00216753"/>
    <w:rsid w:val="00216A03"/>
    <w:rsid w:val="00217825"/>
    <w:rsid w:val="00217B7B"/>
    <w:rsid w:val="002202F5"/>
    <w:rsid w:val="00220965"/>
    <w:rsid w:val="00221546"/>
    <w:rsid w:val="00221FC2"/>
    <w:rsid w:val="00221FD1"/>
    <w:rsid w:val="00226388"/>
    <w:rsid w:val="0022726D"/>
    <w:rsid w:val="00227DED"/>
    <w:rsid w:val="0023059B"/>
    <w:rsid w:val="00231F19"/>
    <w:rsid w:val="00231F3C"/>
    <w:rsid w:val="00232CBA"/>
    <w:rsid w:val="00232CE6"/>
    <w:rsid w:val="00232EC8"/>
    <w:rsid w:val="00232F45"/>
    <w:rsid w:val="00232F8E"/>
    <w:rsid w:val="0023335E"/>
    <w:rsid w:val="00233438"/>
    <w:rsid w:val="0023398A"/>
    <w:rsid w:val="00235E8C"/>
    <w:rsid w:val="00235F2C"/>
    <w:rsid w:val="00240B64"/>
    <w:rsid w:val="002430DA"/>
    <w:rsid w:val="002440F2"/>
    <w:rsid w:val="0024452C"/>
    <w:rsid w:val="002453BA"/>
    <w:rsid w:val="00245DB2"/>
    <w:rsid w:val="00246320"/>
    <w:rsid w:val="002476B2"/>
    <w:rsid w:val="002503AF"/>
    <w:rsid w:val="00251F3D"/>
    <w:rsid w:val="00253602"/>
    <w:rsid w:val="00253765"/>
    <w:rsid w:val="002541BE"/>
    <w:rsid w:val="00254DDC"/>
    <w:rsid w:val="002556B6"/>
    <w:rsid w:val="0025686C"/>
    <w:rsid w:val="00256FA8"/>
    <w:rsid w:val="0025757C"/>
    <w:rsid w:val="002576EA"/>
    <w:rsid w:val="00257F9A"/>
    <w:rsid w:val="002615A8"/>
    <w:rsid w:val="0026318C"/>
    <w:rsid w:val="002638F6"/>
    <w:rsid w:val="00263C73"/>
    <w:rsid w:val="00263FC4"/>
    <w:rsid w:val="002649F5"/>
    <w:rsid w:val="00265DEC"/>
    <w:rsid w:val="0026701D"/>
    <w:rsid w:val="002673DB"/>
    <w:rsid w:val="00267BF7"/>
    <w:rsid w:val="002706A9"/>
    <w:rsid w:val="00271AA6"/>
    <w:rsid w:val="002723E2"/>
    <w:rsid w:val="0027240C"/>
    <w:rsid w:val="002730E0"/>
    <w:rsid w:val="002739C9"/>
    <w:rsid w:val="00274561"/>
    <w:rsid w:val="002754D4"/>
    <w:rsid w:val="00276FFD"/>
    <w:rsid w:val="00280C7F"/>
    <w:rsid w:val="0028213E"/>
    <w:rsid w:val="00282642"/>
    <w:rsid w:val="00283285"/>
    <w:rsid w:val="00284F48"/>
    <w:rsid w:val="00285343"/>
    <w:rsid w:val="00285A6A"/>
    <w:rsid w:val="00285FD3"/>
    <w:rsid w:val="002872A2"/>
    <w:rsid w:val="002873BE"/>
    <w:rsid w:val="00287B80"/>
    <w:rsid w:val="0029306D"/>
    <w:rsid w:val="0029322D"/>
    <w:rsid w:val="00293535"/>
    <w:rsid w:val="00293634"/>
    <w:rsid w:val="00293985"/>
    <w:rsid w:val="0029426F"/>
    <w:rsid w:val="0029427E"/>
    <w:rsid w:val="00294991"/>
    <w:rsid w:val="002960AC"/>
    <w:rsid w:val="002966C2"/>
    <w:rsid w:val="00297BE4"/>
    <w:rsid w:val="00297DF9"/>
    <w:rsid w:val="002A1F89"/>
    <w:rsid w:val="002A2E8D"/>
    <w:rsid w:val="002A3968"/>
    <w:rsid w:val="002A3C28"/>
    <w:rsid w:val="002A444B"/>
    <w:rsid w:val="002A53C6"/>
    <w:rsid w:val="002A5EFF"/>
    <w:rsid w:val="002A5F52"/>
    <w:rsid w:val="002A66A4"/>
    <w:rsid w:val="002A6BEB"/>
    <w:rsid w:val="002A6C66"/>
    <w:rsid w:val="002A7033"/>
    <w:rsid w:val="002A70F6"/>
    <w:rsid w:val="002A7B6A"/>
    <w:rsid w:val="002A7E4C"/>
    <w:rsid w:val="002B00C0"/>
    <w:rsid w:val="002B035A"/>
    <w:rsid w:val="002B0546"/>
    <w:rsid w:val="002B1BA8"/>
    <w:rsid w:val="002B1F0A"/>
    <w:rsid w:val="002B2C5A"/>
    <w:rsid w:val="002B2F63"/>
    <w:rsid w:val="002B5D4B"/>
    <w:rsid w:val="002B62E0"/>
    <w:rsid w:val="002B6CB4"/>
    <w:rsid w:val="002B7C37"/>
    <w:rsid w:val="002C03F0"/>
    <w:rsid w:val="002C0B14"/>
    <w:rsid w:val="002C1DAA"/>
    <w:rsid w:val="002C2D2A"/>
    <w:rsid w:val="002C3376"/>
    <w:rsid w:val="002C3A83"/>
    <w:rsid w:val="002C4378"/>
    <w:rsid w:val="002C4F0B"/>
    <w:rsid w:val="002C5827"/>
    <w:rsid w:val="002C6FDC"/>
    <w:rsid w:val="002C7E01"/>
    <w:rsid w:val="002D0614"/>
    <w:rsid w:val="002D0623"/>
    <w:rsid w:val="002D10F3"/>
    <w:rsid w:val="002D1FDF"/>
    <w:rsid w:val="002D25B2"/>
    <w:rsid w:val="002D3226"/>
    <w:rsid w:val="002D358C"/>
    <w:rsid w:val="002D3CAF"/>
    <w:rsid w:val="002D3E87"/>
    <w:rsid w:val="002D4D92"/>
    <w:rsid w:val="002D5D28"/>
    <w:rsid w:val="002D5FAB"/>
    <w:rsid w:val="002D6442"/>
    <w:rsid w:val="002D6B9B"/>
    <w:rsid w:val="002D73D7"/>
    <w:rsid w:val="002D73DC"/>
    <w:rsid w:val="002D7597"/>
    <w:rsid w:val="002D7599"/>
    <w:rsid w:val="002D7A5B"/>
    <w:rsid w:val="002E0708"/>
    <w:rsid w:val="002E11FC"/>
    <w:rsid w:val="002E33D1"/>
    <w:rsid w:val="002E3EDC"/>
    <w:rsid w:val="002E4282"/>
    <w:rsid w:val="002E440A"/>
    <w:rsid w:val="002E545C"/>
    <w:rsid w:val="002E66EA"/>
    <w:rsid w:val="002E6A49"/>
    <w:rsid w:val="002E6A8C"/>
    <w:rsid w:val="002E6DF5"/>
    <w:rsid w:val="002E7CCA"/>
    <w:rsid w:val="002F0790"/>
    <w:rsid w:val="002F07FB"/>
    <w:rsid w:val="002F0903"/>
    <w:rsid w:val="002F0CC8"/>
    <w:rsid w:val="002F0FBD"/>
    <w:rsid w:val="002F23E0"/>
    <w:rsid w:val="002F292E"/>
    <w:rsid w:val="002F3EB6"/>
    <w:rsid w:val="002F5757"/>
    <w:rsid w:val="002F6B8E"/>
    <w:rsid w:val="002F7E24"/>
    <w:rsid w:val="0030006C"/>
    <w:rsid w:val="00302423"/>
    <w:rsid w:val="00303F96"/>
    <w:rsid w:val="0030454B"/>
    <w:rsid w:val="0030601F"/>
    <w:rsid w:val="00306231"/>
    <w:rsid w:val="00306990"/>
    <w:rsid w:val="00306B61"/>
    <w:rsid w:val="00307245"/>
    <w:rsid w:val="00307428"/>
    <w:rsid w:val="00307EB8"/>
    <w:rsid w:val="003119CF"/>
    <w:rsid w:val="003130F5"/>
    <w:rsid w:val="0031313D"/>
    <w:rsid w:val="003140CB"/>
    <w:rsid w:val="00314772"/>
    <w:rsid w:val="00315244"/>
    <w:rsid w:val="0031794C"/>
    <w:rsid w:val="0032041A"/>
    <w:rsid w:val="00320A05"/>
    <w:rsid w:val="00321C5C"/>
    <w:rsid w:val="00321FC5"/>
    <w:rsid w:val="00323444"/>
    <w:rsid w:val="0032353C"/>
    <w:rsid w:val="003242B7"/>
    <w:rsid w:val="00324E65"/>
    <w:rsid w:val="003263D5"/>
    <w:rsid w:val="00326B48"/>
    <w:rsid w:val="00326C03"/>
    <w:rsid w:val="00327462"/>
    <w:rsid w:val="00331907"/>
    <w:rsid w:val="00332033"/>
    <w:rsid w:val="003328ED"/>
    <w:rsid w:val="003330FE"/>
    <w:rsid w:val="00333BDD"/>
    <w:rsid w:val="0033437B"/>
    <w:rsid w:val="00334B49"/>
    <w:rsid w:val="003361D7"/>
    <w:rsid w:val="00336870"/>
    <w:rsid w:val="003402BC"/>
    <w:rsid w:val="00340583"/>
    <w:rsid w:val="00340B98"/>
    <w:rsid w:val="00342FAB"/>
    <w:rsid w:val="0034391B"/>
    <w:rsid w:val="00343CDE"/>
    <w:rsid w:val="0034431F"/>
    <w:rsid w:val="003445DD"/>
    <w:rsid w:val="003448B8"/>
    <w:rsid w:val="00345F27"/>
    <w:rsid w:val="00346163"/>
    <w:rsid w:val="00346701"/>
    <w:rsid w:val="00346EA8"/>
    <w:rsid w:val="003472FA"/>
    <w:rsid w:val="00347792"/>
    <w:rsid w:val="003478B3"/>
    <w:rsid w:val="00347AB4"/>
    <w:rsid w:val="003503A8"/>
    <w:rsid w:val="00350DAF"/>
    <w:rsid w:val="00351BDB"/>
    <w:rsid w:val="00351D95"/>
    <w:rsid w:val="00352232"/>
    <w:rsid w:val="00352867"/>
    <w:rsid w:val="003538DC"/>
    <w:rsid w:val="0035427F"/>
    <w:rsid w:val="00355F7F"/>
    <w:rsid w:val="00356867"/>
    <w:rsid w:val="00357D64"/>
    <w:rsid w:val="0036079C"/>
    <w:rsid w:val="003614F3"/>
    <w:rsid w:val="00363AC8"/>
    <w:rsid w:val="00365F6A"/>
    <w:rsid w:val="0036653B"/>
    <w:rsid w:val="00366A52"/>
    <w:rsid w:val="00366AD0"/>
    <w:rsid w:val="00366F3E"/>
    <w:rsid w:val="0036722F"/>
    <w:rsid w:val="00370270"/>
    <w:rsid w:val="00370B78"/>
    <w:rsid w:val="00372341"/>
    <w:rsid w:val="003728C8"/>
    <w:rsid w:val="00372F2D"/>
    <w:rsid w:val="00373453"/>
    <w:rsid w:val="00373CC1"/>
    <w:rsid w:val="0037489D"/>
    <w:rsid w:val="00376A4E"/>
    <w:rsid w:val="00376CFB"/>
    <w:rsid w:val="00382A2C"/>
    <w:rsid w:val="00382AC8"/>
    <w:rsid w:val="003835CA"/>
    <w:rsid w:val="00383A53"/>
    <w:rsid w:val="00384196"/>
    <w:rsid w:val="00384B4D"/>
    <w:rsid w:val="00386C8B"/>
    <w:rsid w:val="003901B5"/>
    <w:rsid w:val="00390A83"/>
    <w:rsid w:val="003928AF"/>
    <w:rsid w:val="00393240"/>
    <w:rsid w:val="00394963"/>
    <w:rsid w:val="0039553B"/>
    <w:rsid w:val="0039620C"/>
    <w:rsid w:val="0039795C"/>
    <w:rsid w:val="003A00C6"/>
    <w:rsid w:val="003A1D27"/>
    <w:rsid w:val="003A2CCD"/>
    <w:rsid w:val="003A33A7"/>
    <w:rsid w:val="003A49DD"/>
    <w:rsid w:val="003B15F0"/>
    <w:rsid w:val="003B1C41"/>
    <w:rsid w:val="003B4307"/>
    <w:rsid w:val="003B49BD"/>
    <w:rsid w:val="003B5298"/>
    <w:rsid w:val="003B61CE"/>
    <w:rsid w:val="003B6306"/>
    <w:rsid w:val="003B6C6C"/>
    <w:rsid w:val="003C0046"/>
    <w:rsid w:val="003C097F"/>
    <w:rsid w:val="003C4E4C"/>
    <w:rsid w:val="003C6BC5"/>
    <w:rsid w:val="003C76CD"/>
    <w:rsid w:val="003D015B"/>
    <w:rsid w:val="003D3AE2"/>
    <w:rsid w:val="003D3D75"/>
    <w:rsid w:val="003D4CC1"/>
    <w:rsid w:val="003D5F8C"/>
    <w:rsid w:val="003D6A22"/>
    <w:rsid w:val="003D7ACB"/>
    <w:rsid w:val="003E16F1"/>
    <w:rsid w:val="003E19B9"/>
    <w:rsid w:val="003E1A9A"/>
    <w:rsid w:val="003E1E28"/>
    <w:rsid w:val="003E3204"/>
    <w:rsid w:val="003E3A71"/>
    <w:rsid w:val="003E4FE7"/>
    <w:rsid w:val="003E5BD5"/>
    <w:rsid w:val="003E7124"/>
    <w:rsid w:val="003F0614"/>
    <w:rsid w:val="003F0848"/>
    <w:rsid w:val="003F35A1"/>
    <w:rsid w:val="003F37F6"/>
    <w:rsid w:val="003F3A83"/>
    <w:rsid w:val="003F416C"/>
    <w:rsid w:val="003F51D7"/>
    <w:rsid w:val="003F52DA"/>
    <w:rsid w:val="003F58E3"/>
    <w:rsid w:val="003F58F6"/>
    <w:rsid w:val="003F67B7"/>
    <w:rsid w:val="003F7971"/>
    <w:rsid w:val="003F7C41"/>
    <w:rsid w:val="00400A83"/>
    <w:rsid w:val="004010C8"/>
    <w:rsid w:val="00401693"/>
    <w:rsid w:val="004016C3"/>
    <w:rsid w:val="004018E8"/>
    <w:rsid w:val="00401F7E"/>
    <w:rsid w:val="004022CF"/>
    <w:rsid w:val="00402D7A"/>
    <w:rsid w:val="004034B7"/>
    <w:rsid w:val="00403B34"/>
    <w:rsid w:val="0040572C"/>
    <w:rsid w:val="00406574"/>
    <w:rsid w:val="00406C86"/>
    <w:rsid w:val="00406D43"/>
    <w:rsid w:val="004074C5"/>
    <w:rsid w:val="00407E19"/>
    <w:rsid w:val="00410A8A"/>
    <w:rsid w:val="0041259F"/>
    <w:rsid w:val="004130B8"/>
    <w:rsid w:val="00413295"/>
    <w:rsid w:val="00413BCF"/>
    <w:rsid w:val="0041437C"/>
    <w:rsid w:val="004148C6"/>
    <w:rsid w:val="00414E1C"/>
    <w:rsid w:val="0041548E"/>
    <w:rsid w:val="00415C1B"/>
    <w:rsid w:val="0041642A"/>
    <w:rsid w:val="00416A5F"/>
    <w:rsid w:val="004206B1"/>
    <w:rsid w:val="00420865"/>
    <w:rsid w:val="00420A22"/>
    <w:rsid w:val="00420C93"/>
    <w:rsid w:val="00420E44"/>
    <w:rsid w:val="00421CB9"/>
    <w:rsid w:val="004227E3"/>
    <w:rsid w:val="00423CF9"/>
    <w:rsid w:val="00424159"/>
    <w:rsid w:val="00427C3F"/>
    <w:rsid w:val="00427D1F"/>
    <w:rsid w:val="0043061B"/>
    <w:rsid w:val="00431301"/>
    <w:rsid w:val="00431CF9"/>
    <w:rsid w:val="00432294"/>
    <w:rsid w:val="00432933"/>
    <w:rsid w:val="00432E73"/>
    <w:rsid w:val="00433839"/>
    <w:rsid w:val="00433DC4"/>
    <w:rsid w:val="004348F3"/>
    <w:rsid w:val="00434B05"/>
    <w:rsid w:val="00434C9D"/>
    <w:rsid w:val="004374D7"/>
    <w:rsid w:val="00437C42"/>
    <w:rsid w:val="00440D15"/>
    <w:rsid w:val="00441ABA"/>
    <w:rsid w:val="0044312A"/>
    <w:rsid w:val="0044404B"/>
    <w:rsid w:val="00444EB9"/>
    <w:rsid w:val="00445824"/>
    <w:rsid w:val="00445C90"/>
    <w:rsid w:val="00446D3E"/>
    <w:rsid w:val="00450D3F"/>
    <w:rsid w:val="00450FAA"/>
    <w:rsid w:val="004518CA"/>
    <w:rsid w:val="00451BF3"/>
    <w:rsid w:val="004523C5"/>
    <w:rsid w:val="00452B65"/>
    <w:rsid w:val="00456ADE"/>
    <w:rsid w:val="00457671"/>
    <w:rsid w:val="004609BB"/>
    <w:rsid w:val="00460D85"/>
    <w:rsid w:val="00461838"/>
    <w:rsid w:val="00461F24"/>
    <w:rsid w:val="00462DA9"/>
    <w:rsid w:val="0046377C"/>
    <w:rsid w:val="004653D4"/>
    <w:rsid w:val="00465CF1"/>
    <w:rsid w:val="00466DEC"/>
    <w:rsid w:val="00466E80"/>
    <w:rsid w:val="004675CE"/>
    <w:rsid w:val="00467904"/>
    <w:rsid w:val="004709B0"/>
    <w:rsid w:val="00470D32"/>
    <w:rsid w:val="004715CD"/>
    <w:rsid w:val="00472BBB"/>
    <w:rsid w:val="004734FF"/>
    <w:rsid w:val="00474DF2"/>
    <w:rsid w:val="00474F8D"/>
    <w:rsid w:val="00475045"/>
    <w:rsid w:val="00475CF6"/>
    <w:rsid w:val="004803D3"/>
    <w:rsid w:val="0048215D"/>
    <w:rsid w:val="00482765"/>
    <w:rsid w:val="00482C09"/>
    <w:rsid w:val="004830D9"/>
    <w:rsid w:val="0048311A"/>
    <w:rsid w:val="004831DD"/>
    <w:rsid w:val="00483581"/>
    <w:rsid w:val="00483753"/>
    <w:rsid w:val="00483A6F"/>
    <w:rsid w:val="004844D0"/>
    <w:rsid w:val="00484F41"/>
    <w:rsid w:val="00485BAA"/>
    <w:rsid w:val="00485D62"/>
    <w:rsid w:val="0048621C"/>
    <w:rsid w:val="004873A3"/>
    <w:rsid w:val="004910DC"/>
    <w:rsid w:val="00493C1D"/>
    <w:rsid w:val="004941AD"/>
    <w:rsid w:val="00494793"/>
    <w:rsid w:val="004949F9"/>
    <w:rsid w:val="00496851"/>
    <w:rsid w:val="00496E8C"/>
    <w:rsid w:val="00497466"/>
    <w:rsid w:val="00497AC0"/>
    <w:rsid w:val="004A0487"/>
    <w:rsid w:val="004A0824"/>
    <w:rsid w:val="004A0BDA"/>
    <w:rsid w:val="004A1134"/>
    <w:rsid w:val="004A30C4"/>
    <w:rsid w:val="004A49C1"/>
    <w:rsid w:val="004A5DB3"/>
    <w:rsid w:val="004A6290"/>
    <w:rsid w:val="004A68B5"/>
    <w:rsid w:val="004B083B"/>
    <w:rsid w:val="004B12DE"/>
    <w:rsid w:val="004B30B9"/>
    <w:rsid w:val="004B3496"/>
    <w:rsid w:val="004B364D"/>
    <w:rsid w:val="004B36B3"/>
    <w:rsid w:val="004B5871"/>
    <w:rsid w:val="004B79B2"/>
    <w:rsid w:val="004C0366"/>
    <w:rsid w:val="004C0CB5"/>
    <w:rsid w:val="004C14AB"/>
    <w:rsid w:val="004C2AD1"/>
    <w:rsid w:val="004C3DE6"/>
    <w:rsid w:val="004C5992"/>
    <w:rsid w:val="004C6E7E"/>
    <w:rsid w:val="004C76FB"/>
    <w:rsid w:val="004C780D"/>
    <w:rsid w:val="004C7FAA"/>
    <w:rsid w:val="004D1243"/>
    <w:rsid w:val="004D328F"/>
    <w:rsid w:val="004D3D9F"/>
    <w:rsid w:val="004D43CD"/>
    <w:rsid w:val="004D4451"/>
    <w:rsid w:val="004D4616"/>
    <w:rsid w:val="004D63BF"/>
    <w:rsid w:val="004D64CF"/>
    <w:rsid w:val="004D750B"/>
    <w:rsid w:val="004E056C"/>
    <w:rsid w:val="004E1301"/>
    <w:rsid w:val="004E5405"/>
    <w:rsid w:val="004E5FFA"/>
    <w:rsid w:val="004E6935"/>
    <w:rsid w:val="004E72DC"/>
    <w:rsid w:val="004E7435"/>
    <w:rsid w:val="004F03D2"/>
    <w:rsid w:val="004F0EAE"/>
    <w:rsid w:val="004F153D"/>
    <w:rsid w:val="004F1604"/>
    <w:rsid w:val="004F591C"/>
    <w:rsid w:val="004F616A"/>
    <w:rsid w:val="004F6F1F"/>
    <w:rsid w:val="004F77AB"/>
    <w:rsid w:val="00501277"/>
    <w:rsid w:val="005015C3"/>
    <w:rsid w:val="00501633"/>
    <w:rsid w:val="0050242A"/>
    <w:rsid w:val="00502E4C"/>
    <w:rsid w:val="005035E7"/>
    <w:rsid w:val="00505034"/>
    <w:rsid w:val="0050527C"/>
    <w:rsid w:val="005054F9"/>
    <w:rsid w:val="005058EA"/>
    <w:rsid w:val="00505EA2"/>
    <w:rsid w:val="00506ACB"/>
    <w:rsid w:val="00506E5F"/>
    <w:rsid w:val="00507084"/>
    <w:rsid w:val="00507792"/>
    <w:rsid w:val="0050794F"/>
    <w:rsid w:val="00510D5C"/>
    <w:rsid w:val="0051275B"/>
    <w:rsid w:val="00512D9A"/>
    <w:rsid w:val="00512E26"/>
    <w:rsid w:val="0051348F"/>
    <w:rsid w:val="00513BEB"/>
    <w:rsid w:val="00514F80"/>
    <w:rsid w:val="00515332"/>
    <w:rsid w:val="0051650E"/>
    <w:rsid w:val="00516A66"/>
    <w:rsid w:val="00516CC9"/>
    <w:rsid w:val="0051734E"/>
    <w:rsid w:val="0051764B"/>
    <w:rsid w:val="005214FD"/>
    <w:rsid w:val="005229F1"/>
    <w:rsid w:val="00522AA1"/>
    <w:rsid w:val="0052414E"/>
    <w:rsid w:val="0052482A"/>
    <w:rsid w:val="00524FBB"/>
    <w:rsid w:val="00525020"/>
    <w:rsid w:val="0052579A"/>
    <w:rsid w:val="00526285"/>
    <w:rsid w:val="00530A67"/>
    <w:rsid w:val="00530AE9"/>
    <w:rsid w:val="005323E2"/>
    <w:rsid w:val="00533BB6"/>
    <w:rsid w:val="00536104"/>
    <w:rsid w:val="005368E3"/>
    <w:rsid w:val="00536E2E"/>
    <w:rsid w:val="00537412"/>
    <w:rsid w:val="00540208"/>
    <w:rsid w:val="005411DB"/>
    <w:rsid w:val="00541961"/>
    <w:rsid w:val="00541BC8"/>
    <w:rsid w:val="00546A34"/>
    <w:rsid w:val="0054725F"/>
    <w:rsid w:val="005472D5"/>
    <w:rsid w:val="005530AE"/>
    <w:rsid w:val="005537BF"/>
    <w:rsid w:val="0055473F"/>
    <w:rsid w:val="0055687E"/>
    <w:rsid w:val="00557266"/>
    <w:rsid w:val="00557A69"/>
    <w:rsid w:val="00560E4C"/>
    <w:rsid w:val="00565B4A"/>
    <w:rsid w:val="0056792E"/>
    <w:rsid w:val="00570229"/>
    <w:rsid w:val="005712BD"/>
    <w:rsid w:val="00571F62"/>
    <w:rsid w:val="00572CA1"/>
    <w:rsid w:val="00573218"/>
    <w:rsid w:val="005737FB"/>
    <w:rsid w:val="00574D44"/>
    <w:rsid w:val="005750A0"/>
    <w:rsid w:val="00577386"/>
    <w:rsid w:val="00580C36"/>
    <w:rsid w:val="005810C3"/>
    <w:rsid w:val="005820F8"/>
    <w:rsid w:val="00582385"/>
    <w:rsid w:val="00582FEE"/>
    <w:rsid w:val="005833B0"/>
    <w:rsid w:val="00583EAA"/>
    <w:rsid w:val="00583EDF"/>
    <w:rsid w:val="00585098"/>
    <w:rsid w:val="00585B20"/>
    <w:rsid w:val="0058729F"/>
    <w:rsid w:val="00587520"/>
    <w:rsid w:val="005875D0"/>
    <w:rsid w:val="00587B3D"/>
    <w:rsid w:val="00587B42"/>
    <w:rsid w:val="00590D0F"/>
    <w:rsid w:val="00590D8D"/>
    <w:rsid w:val="0059180A"/>
    <w:rsid w:val="00591A06"/>
    <w:rsid w:val="00592A08"/>
    <w:rsid w:val="005930C7"/>
    <w:rsid w:val="005931FF"/>
    <w:rsid w:val="005948A5"/>
    <w:rsid w:val="00596B2B"/>
    <w:rsid w:val="00596EDE"/>
    <w:rsid w:val="005A0F87"/>
    <w:rsid w:val="005A1D4B"/>
    <w:rsid w:val="005A2DA9"/>
    <w:rsid w:val="005A4814"/>
    <w:rsid w:val="005A4E37"/>
    <w:rsid w:val="005A4F4F"/>
    <w:rsid w:val="005A5743"/>
    <w:rsid w:val="005A5926"/>
    <w:rsid w:val="005A5A1A"/>
    <w:rsid w:val="005A638C"/>
    <w:rsid w:val="005A75FC"/>
    <w:rsid w:val="005B0CE7"/>
    <w:rsid w:val="005B14DB"/>
    <w:rsid w:val="005B151F"/>
    <w:rsid w:val="005B2B83"/>
    <w:rsid w:val="005B7302"/>
    <w:rsid w:val="005B7552"/>
    <w:rsid w:val="005B7586"/>
    <w:rsid w:val="005C03AC"/>
    <w:rsid w:val="005C03FC"/>
    <w:rsid w:val="005C1D73"/>
    <w:rsid w:val="005C282A"/>
    <w:rsid w:val="005C3A22"/>
    <w:rsid w:val="005C406B"/>
    <w:rsid w:val="005C42D4"/>
    <w:rsid w:val="005C46EF"/>
    <w:rsid w:val="005C49B6"/>
    <w:rsid w:val="005C54A7"/>
    <w:rsid w:val="005C59E6"/>
    <w:rsid w:val="005C5A15"/>
    <w:rsid w:val="005C5DE7"/>
    <w:rsid w:val="005C6724"/>
    <w:rsid w:val="005C6823"/>
    <w:rsid w:val="005C7237"/>
    <w:rsid w:val="005D033D"/>
    <w:rsid w:val="005D1529"/>
    <w:rsid w:val="005D2AAB"/>
    <w:rsid w:val="005D2B23"/>
    <w:rsid w:val="005D36AC"/>
    <w:rsid w:val="005D3721"/>
    <w:rsid w:val="005D5652"/>
    <w:rsid w:val="005D7DCD"/>
    <w:rsid w:val="005D7E80"/>
    <w:rsid w:val="005D7E96"/>
    <w:rsid w:val="005E09BD"/>
    <w:rsid w:val="005E1C69"/>
    <w:rsid w:val="005E1DC7"/>
    <w:rsid w:val="005E3217"/>
    <w:rsid w:val="005E3765"/>
    <w:rsid w:val="005E37D3"/>
    <w:rsid w:val="005E5D61"/>
    <w:rsid w:val="005E6BD4"/>
    <w:rsid w:val="005E795B"/>
    <w:rsid w:val="005F019D"/>
    <w:rsid w:val="005F1B7B"/>
    <w:rsid w:val="005F1E15"/>
    <w:rsid w:val="005F2C0C"/>
    <w:rsid w:val="005F2DB0"/>
    <w:rsid w:val="005F3C49"/>
    <w:rsid w:val="005F51A5"/>
    <w:rsid w:val="005F54E8"/>
    <w:rsid w:val="005F57F6"/>
    <w:rsid w:val="005F5EC8"/>
    <w:rsid w:val="005F6257"/>
    <w:rsid w:val="005F7CF6"/>
    <w:rsid w:val="0060000E"/>
    <w:rsid w:val="00601697"/>
    <w:rsid w:val="00601AAC"/>
    <w:rsid w:val="00601B49"/>
    <w:rsid w:val="00602687"/>
    <w:rsid w:val="00603C4E"/>
    <w:rsid w:val="00604F89"/>
    <w:rsid w:val="00605587"/>
    <w:rsid w:val="00605B7A"/>
    <w:rsid w:val="00605C96"/>
    <w:rsid w:val="00605F63"/>
    <w:rsid w:val="006068CB"/>
    <w:rsid w:val="00606B76"/>
    <w:rsid w:val="00606BF9"/>
    <w:rsid w:val="0060771F"/>
    <w:rsid w:val="00607B48"/>
    <w:rsid w:val="00611312"/>
    <w:rsid w:val="0061136C"/>
    <w:rsid w:val="00611ACD"/>
    <w:rsid w:val="00611D44"/>
    <w:rsid w:val="00611DE0"/>
    <w:rsid w:val="0061234D"/>
    <w:rsid w:val="00612630"/>
    <w:rsid w:val="00612904"/>
    <w:rsid w:val="0061290E"/>
    <w:rsid w:val="00612F04"/>
    <w:rsid w:val="00613221"/>
    <w:rsid w:val="00613F6A"/>
    <w:rsid w:val="0061408E"/>
    <w:rsid w:val="00615DC5"/>
    <w:rsid w:val="00615DF7"/>
    <w:rsid w:val="00617BB9"/>
    <w:rsid w:val="00620F00"/>
    <w:rsid w:val="006228BB"/>
    <w:rsid w:val="00623672"/>
    <w:rsid w:val="00623AA5"/>
    <w:rsid w:val="00623D32"/>
    <w:rsid w:val="00624518"/>
    <w:rsid w:val="00624AA6"/>
    <w:rsid w:val="00626EF1"/>
    <w:rsid w:val="00626F5A"/>
    <w:rsid w:val="00627203"/>
    <w:rsid w:val="00627F50"/>
    <w:rsid w:val="00631246"/>
    <w:rsid w:val="006317A7"/>
    <w:rsid w:val="00631B3A"/>
    <w:rsid w:val="006321F5"/>
    <w:rsid w:val="0063253D"/>
    <w:rsid w:val="00632B0C"/>
    <w:rsid w:val="00632B3B"/>
    <w:rsid w:val="00632CD7"/>
    <w:rsid w:val="006344E9"/>
    <w:rsid w:val="0063523B"/>
    <w:rsid w:val="00635860"/>
    <w:rsid w:val="00635CB7"/>
    <w:rsid w:val="006364BC"/>
    <w:rsid w:val="0063760A"/>
    <w:rsid w:val="0063798C"/>
    <w:rsid w:val="00637C41"/>
    <w:rsid w:val="00640F55"/>
    <w:rsid w:val="006418F2"/>
    <w:rsid w:val="00641F6B"/>
    <w:rsid w:val="00642306"/>
    <w:rsid w:val="006454C7"/>
    <w:rsid w:val="00645619"/>
    <w:rsid w:val="0064590A"/>
    <w:rsid w:val="00646949"/>
    <w:rsid w:val="006473ED"/>
    <w:rsid w:val="0065031E"/>
    <w:rsid w:val="0065074F"/>
    <w:rsid w:val="006509DD"/>
    <w:rsid w:val="00651400"/>
    <w:rsid w:val="006525E7"/>
    <w:rsid w:val="006527DB"/>
    <w:rsid w:val="00652AF4"/>
    <w:rsid w:val="00654168"/>
    <w:rsid w:val="00655340"/>
    <w:rsid w:val="006573B4"/>
    <w:rsid w:val="00657E29"/>
    <w:rsid w:val="006601B4"/>
    <w:rsid w:val="00660ECC"/>
    <w:rsid w:val="0066224D"/>
    <w:rsid w:val="006625E9"/>
    <w:rsid w:val="00662BA3"/>
    <w:rsid w:val="00662C7D"/>
    <w:rsid w:val="00663680"/>
    <w:rsid w:val="006642AE"/>
    <w:rsid w:val="00664449"/>
    <w:rsid w:val="0066574F"/>
    <w:rsid w:val="0066584D"/>
    <w:rsid w:val="00666628"/>
    <w:rsid w:val="006670AA"/>
    <w:rsid w:val="0067155C"/>
    <w:rsid w:val="0067180A"/>
    <w:rsid w:val="00671A3C"/>
    <w:rsid w:val="00672F1D"/>
    <w:rsid w:val="00673146"/>
    <w:rsid w:val="00673198"/>
    <w:rsid w:val="00676D6E"/>
    <w:rsid w:val="00680925"/>
    <w:rsid w:val="0068186D"/>
    <w:rsid w:val="00683104"/>
    <w:rsid w:val="00684FC7"/>
    <w:rsid w:val="00686EB4"/>
    <w:rsid w:val="00686EBC"/>
    <w:rsid w:val="006872E0"/>
    <w:rsid w:val="006876FE"/>
    <w:rsid w:val="006905CD"/>
    <w:rsid w:val="006911CE"/>
    <w:rsid w:val="006932A4"/>
    <w:rsid w:val="00695536"/>
    <w:rsid w:val="00696F20"/>
    <w:rsid w:val="00697602"/>
    <w:rsid w:val="006A0123"/>
    <w:rsid w:val="006A0707"/>
    <w:rsid w:val="006A0811"/>
    <w:rsid w:val="006A12CE"/>
    <w:rsid w:val="006A1B39"/>
    <w:rsid w:val="006A23DD"/>
    <w:rsid w:val="006A519D"/>
    <w:rsid w:val="006A788B"/>
    <w:rsid w:val="006B0D0B"/>
    <w:rsid w:val="006B0E37"/>
    <w:rsid w:val="006B29BA"/>
    <w:rsid w:val="006B3152"/>
    <w:rsid w:val="006B3B92"/>
    <w:rsid w:val="006B3EE9"/>
    <w:rsid w:val="006B46CD"/>
    <w:rsid w:val="006B664F"/>
    <w:rsid w:val="006B6AA3"/>
    <w:rsid w:val="006B6B9D"/>
    <w:rsid w:val="006C0651"/>
    <w:rsid w:val="006C1970"/>
    <w:rsid w:val="006C1E80"/>
    <w:rsid w:val="006C24FC"/>
    <w:rsid w:val="006C263E"/>
    <w:rsid w:val="006C2E80"/>
    <w:rsid w:val="006C3C88"/>
    <w:rsid w:val="006C3C99"/>
    <w:rsid w:val="006C560D"/>
    <w:rsid w:val="006C5BEC"/>
    <w:rsid w:val="006C6813"/>
    <w:rsid w:val="006C6B31"/>
    <w:rsid w:val="006C7648"/>
    <w:rsid w:val="006C7C1C"/>
    <w:rsid w:val="006C7D74"/>
    <w:rsid w:val="006C7D9D"/>
    <w:rsid w:val="006D0EDB"/>
    <w:rsid w:val="006D31D9"/>
    <w:rsid w:val="006D3ADC"/>
    <w:rsid w:val="006D3EFE"/>
    <w:rsid w:val="006D48D8"/>
    <w:rsid w:val="006D4C55"/>
    <w:rsid w:val="006D54F6"/>
    <w:rsid w:val="006D5857"/>
    <w:rsid w:val="006D5B5A"/>
    <w:rsid w:val="006D6034"/>
    <w:rsid w:val="006D6813"/>
    <w:rsid w:val="006E09A5"/>
    <w:rsid w:val="006E09D0"/>
    <w:rsid w:val="006E3CA0"/>
    <w:rsid w:val="006E40CB"/>
    <w:rsid w:val="006E44EF"/>
    <w:rsid w:val="006E523D"/>
    <w:rsid w:val="006E58FA"/>
    <w:rsid w:val="006E67C4"/>
    <w:rsid w:val="006E6D8E"/>
    <w:rsid w:val="006E7088"/>
    <w:rsid w:val="006E71AD"/>
    <w:rsid w:val="006E73F8"/>
    <w:rsid w:val="006F02AE"/>
    <w:rsid w:val="006F151C"/>
    <w:rsid w:val="006F17C6"/>
    <w:rsid w:val="006F1DB2"/>
    <w:rsid w:val="006F451D"/>
    <w:rsid w:val="006F4833"/>
    <w:rsid w:val="006F4B98"/>
    <w:rsid w:val="006F5424"/>
    <w:rsid w:val="006F5650"/>
    <w:rsid w:val="006F6B9D"/>
    <w:rsid w:val="00703415"/>
    <w:rsid w:val="00704DD1"/>
    <w:rsid w:val="0070517B"/>
    <w:rsid w:val="00706655"/>
    <w:rsid w:val="007070A1"/>
    <w:rsid w:val="00707548"/>
    <w:rsid w:val="007101B7"/>
    <w:rsid w:val="0071064D"/>
    <w:rsid w:val="0071283D"/>
    <w:rsid w:val="00713583"/>
    <w:rsid w:val="0071436C"/>
    <w:rsid w:val="00715045"/>
    <w:rsid w:val="0071556F"/>
    <w:rsid w:val="00717088"/>
    <w:rsid w:val="00717DBF"/>
    <w:rsid w:val="007203C0"/>
    <w:rsid w:val="007205AB"/>
    <w:rsid w:val="00720640"/>
    <w:rsid w:val="00720F77"/>
    <w:rsid w:val="00724943"/>
    <w:rsid w:val="007265F5"/>
    <w:rsid w:val="00726DBF"/>
    <w:rsid w:val="00730D69"/>
    <w:rsid w:val="007317EB"/>
    <w:rsid w:val="00733E5F"/>
    <w:rsid w:val="0073606A"/>
    <w:rsid w:val="00737E01"/>
    <w:rsid w:val="007400ED"/>
    <w:rsid w:val="007405B6"/>
    <w:rsid w:val="00740FED"/>
    <w:rsid w:val="00741658"/>
    <w:rsid w:val="0074258E"/>
    <w:rsid w:val="00742668"/>
    <w:rsid w:val="00742F38"/>
    <w:rsid w:val="00743D58"/>
    <w:rsid w:val="00746211"/>
    <w:rsid w:val="0074719C"/>
    <w:rsid w:val="00747648"/>
    <w:rsid w:val="00747671"/>
    <w:rsid w:val="00747734"/>
    <w:rsid w:val="00750144"/>
    <w:rsid w:val="00750920"/>
    <w:rsid w:val="00751493"/>
    <w:rsid w:val="007518B7"/>
    <w:rsid w:val="00752312"/>
    <w:rsid w:val="007523B1"/>
    <w:rsid w:val="0075330D"/>
    <w:rsid w:val="00755328"/>
    <w:rsid w:val="00756791"/>
    <w:rsid w:val="00756B60"/>
    <w:rsid w:val="00757036"/>
    <w:rsid w:val="0075784C"/>
    <w:rsid w:val="00757A62"/>
    <w:rsid w:val="0076033C"/>
    <w:rsid w:val="0076102C"/>
    <w:rsid w:val="007611E4"/>
    <w:rsid w:val="007615C3"/>
    <w:rsid w:val="00761AF6"/>
    <w:rsid w:val="00761DE3"/>
    <w:rsid w:val="007639B6"/>
    <w:rsid w:val="00763EB3"/>
    <w:rsid w:val="00764164"/>
    <w:rsid w:val="007654D9"/>
    <w:rsid w:val="00765B36"/>
    <w:rsid w:val="00765CFC"/>
    <w:rsid w:val="00766AA3"/>
    <w:rsid w:val="007675FB"/>
    <w:rsid w:val="00767D3A"/>
    <w:rsid w:val="00770DD9"/>
    <w:rsid w:val="00770EC3"/>
    <w:rsid w:val="007715CD"/>
    <w:rsid w:val="0077168F"/>
    <w:rsid w:val="00771D45"/>
    <w:rsid w:val="00772472"/>
    <w:rsid w:val="007733DC"/>
    <w:rsid w:val="00776234"/>
    <w:rsid w:val="007767E7"/>
    <w:rsid w:val="00777233"/>
    <w:rsid w:val="0077789E"/>
    <w:rsid w:val="00780871"/>
    <w:rsid w:val="00780B47"/>
    <w:rsid w:val="007821C9"/>
    <w:rsid w:val="007829AA"/>
    <w:rsid w:val="00782AF7"/>
    <w:rsid w:val="00783A55"/>
    <w:rsid w:val="00784A7D"/>
    <w:rsid w:val="00786578"/>
    <w:rsid w:val="007865F0"/>
    <w:rsid w:val="00787423"/>
    <w:rsid w:val="00787883"/>
    <w:rsid w:val="0079008F"/>
    <w:rsid w:val="00791FDF"/>
    <w:rsid w:val="00792BA7"/>
    <w:rsid w:val="007936DC"/>
    <w:rsid w:val="00793893"/>
    <w:rsid w:val="00793927"/>
    <w:rsid w:val="00793EE0"/>
    <w:rsid w:val="0079575B"/>
    <w:rsid w:val="007962C6"/>
    <w:rsid w:val="00796C31"/>
    <w:rsid w:val="00797D2D"/>
    <w:rsid w:val="007A0A4C"/>
    <w:rsid w:val="007A3A14"/>
    <w:rsid w:val="007A3C23"/>
    <w:rsid w:val="007A572E"/>
    <w:rsid w:val="007A5919"/>
    <w:rsid w:val="007A5D6C"/>
    <w:rsid w:val="007A64C9"/>
    <w:rsid w:val="007A6666"/>
    <w:rsid w:val="007A78B3"/>
    <w:rsid w:val="007B01F5"/>
    <w:rsid w:val="007B1471"/>
    <w:rsid w:val="007B16BE"/>
    <w:rsid w:val="007B1859"/>
    <w:rsid w:val="007B199C"/>
    <w:rsid w:val="007B1E20"/>
    <w:rsid w:val="007B2E0C"/>
    <w:rsid w:val="007B3090"/>
    <w:rsid w:val="007B34DF"/>
    <w:rsid w:val="007B49F4"/>
    <w:rsid w:val="007B5C10"/>
    <w:rsid w:val="007B5F0A"/>
    <w:rsid w:val="007B7239"/>
    <w:rsid w:val="007B7999"/>
    <w:rsid w:val="007C0871"/>
    <w:rsid w:val="007C1401"/>
    <w:rsid w:val="007C2AD2"/>
    <w:rsid w:val="007C2CF4"/>
    <w:rsid w:val="007C3F7D"/>
    <w:rsid w:val="007C4443"/>
    <w:rsid w:val="007D2F9B"/>
    <w:rsid w:val="007D3556"/>
    <w:rsid w:val="007D3A47"/>
    <w:rsid w:val="007D3D2D"/>
    <w:rsid w:val="007D4DC9"/>
    <w:rsid w:val="007D6771"/>
    <w:rsid w:val="007D6EC1"/>
    <w:rsid w:val="007E0C75"/>
    <w:rsid w:val="007E1722"/>
    <w:rsid w:val="007E1BBB"/>
    <w:rsid w:val="007E2F6C"/>
    <w:rsid w:val="007E311D"/>
    <w:rsid w:val="007E579E"/>
    <w:rsid w:val="007E68A1"/>
    <w:rsid w:val="007F2FEC"/>
    <w:rsid w:val="007F3CA9"/>
    <w:rsid w:val="007F3E32"/>
    <w:rsid w:val="007F642D"/>
    <w:rsid w:val="007F73D3"/>
    <w:rsid w:val="007F7804"/>
    <w:rsid w:val="007F7CEB"/>
    <w:rsid w:val="0080044E"/>
    <w:rsid w:val="008008B1"/>
    <w:rsid w:val="008008F9"/>
    <w:rsid w:val="0080105D"/>
    <w:rsid w:val="00801F56"/>
    <w:rsid w:val="00803228"/>
    <w:rsid w:val="008039FD"/>
    <w:rsid w:val="00803F28"/>
    <w:rsid w:val="00804086"/>
    <w:rsid w:val="00805596"/>
    <w:rsid w:val="008062C9"/>
    <w:rsid w:val="00806B09"/>
    <w:rsid w:val="00810620"/>
    <w:rsid w:val="00811E33"/>
    <w:rsid w:val="008120EF"/>
    <w:rsid w:val="00812FB2"/>
    <w:rsid w:val="0081316F"/>
    <w:rsid w:val="00813E8E"/>
    <w:rsid w:val="00814E70"/>
    <w:rsid w:val="00815004"/>
    <w:rsid w:val="00815D95"/>
    <w:rsid w:val="008165A9"/>
    <w:rsid w:val="008173BD"/>
    <w:rsid w:val="00817759"/>
    <w:rsid w:val="00820415"/>
    <w:rsid w:val="00821A16"/>
    <w:rsid w:val="00821ABC"/>
    <w:rsid w:val="00823813"/>
    <w:rsid w:val="00823A1D"/>
    <w:rsid w:val="0082420F"/>
    <w:rsid w:val="00826501"/>
    <w:rsid w:val="00827CBE"/>
    <w:rsid w:val="00827CFA"/>
    <w:rsid w:val="008329C0"/>
    <w:rsid w:val="008345E8"/>
    <w:rsid w:val="008362BD"/>
    <w:rsid w:val="00836411"/>
    <w:rsid w:val="00837584"/>
    <w:rsid w:val="008402A5"/>
    <w:rsid w:val="008408C0"/>
    <w:rsid w:val="0084117F"/>
    <w:rsid w:val="00842E4D"/>
    <w:rsid w:val="00843A0A"/>
    <w:rsid w:val="00845067"/>
    <w:rsid w:val="008450E8"/>
    <w:rsid w:val="0084662D"/>
    <w:rsid w:val="00846A0C"/>
    <w:rsid w:val="008470E4"/>
    <w:rsid w:val="008478B3"/>
    <w:rsid w:val="00847CD5"/>
    <w:rsid w:val="008502C5"/>
    <w:rsid w:val="00850C33"/>
    <w:rsid w:val="00852AFA"/>
    <w:rsid w:val="008530FF"/>
    <w:rsid w:val="00857622"/>
    <w:rsid w:val="0086057C"/>
    <w:rsid w:val="00860610"/>
    <w:rsid w:val="0086099D"/>
    <w:rsid w:val="00860F8E"/>
    <w:rsid w:val="00861842"/>
    <w:rsid w:val="00862297"/>
    <w:rsid w:val="00862B04"/>
    <w:rsid w:val="00862C70"/>
    <w:rsid w:val="00863576"/>
    <w:rsid w:val="0086396B"/>
    <w:rsid w:val="008643E8"/>
    <w:rsid w:val="008646D8"/>
    <w:rsid w:val="008664DD"/>
    <w:rsid w:val="008665ED"/>
    <w:rsid w:val="00866E83"/>
    <w:rsid w:val="0086723C"/>
    <w:rsid w:val="00873D9B"/>
    <w:rsid w:val="00874050"/>
    <w:rsid w:val="00875310"/>
    <w:rsid w:val="00875C22"/>
    <w:rsid w:val="0087697C"/>
    <w:rsid w:val="00880694"/>
    <w:rsid w:val="008806B9"/>
    <w:rsid w:val="008815A1"/>
    <w:rsid w:val="0088268F"/>
    <w:rsid w:val="00882B99"/>
    <w:rsid w:val="0088442B"/>
    <w:rsid w:val="00884ABA"/>
    <w:rsid w:val="00884B0C"/>
    <w:rsid w:val="008856FB"/>
    <w:rsid w:val="00886537"/>
    <w:rsid w:val="00886894"/>
    <w:rsid w:val="00886F80"/>
    <w:rsid w:val="00887006"/>
    <w:rsid w:val="008876CE"/>
    <w:rsid w:val="008877D2"/>
    <w:rsid w:val="00890CD1"/>
    <w:rsid w:val="0089105A"/>
    <w:rsid w:val="00891D63"/>
    <w:rsid w:val="00892086"/>
    <w:rsid w:val="00892271"/>
    <w:rsid w:val="00892560"/>
    <w:rsid w:val="00892CD8"/>
    <w:rsid w:val="00893AC4"/>
    <w:rsid w:val="00895302"/>
    <w:rsid w:val="00897CBB"/>
    <w:rsid w:val="008A07E6"/>
    <w:rsid w:val="008A0EA2"/>
    <w:rsid w:val="008A233C"/>
    <w:rsid w:val="008A2F97"/>
    <w:rsid w:val="008A41A7"/>
    <w:rsid w:val="008A44CA"/>
    <w:rsid w:val="008A4A9A"/>
    <w:rsid w:val="008A4DFA"/>
    <w:rsid w:val="008A697A"/>
    <w:rsid w:val="008A6C80"/>
    <w:rsid w:val="008A72E3"/>
    <w:rsid w:val="008B1580"/>
    <w:rsid w:val="008B1B90"/>
    <w:rsid w:val="008B1E8C"/>
    <w:rsid w:val="008B1ECD"/>
    <w:rsid w:val="008B2448"/>
    <w:rsid w:val="008B2BBF"/>
    <w:rsid w:val="008B44CB"/>
    <w:rsid w:val="008B46F5"/>
    <w:rsid w:val="008B47BA"/>
    <w:rsid w:val="008B4FF4"/>
    <w:rsid w:val="008B5C66"/>
    <w:rsid w:val="008B5F03"/>
    <w:rsid w:val="008B607B"/>
    <w:rsid w:val="008B64B7"/>
    <w:rsid w:val="008B7B22"/>
    <w:rsid w:val="008C04AA"/>
    <w:rsid w:val="008C0DB9"/>
    <w:rsid w:val="008C13E9"/>
    <w:rsid w:val="008C193B"/>
    <w:rsid w:val="008C1B63"/>
    <w:rsid w:val="008C278F"/>
    <w:rsid w:val="008C4493"/>
    <w:rsid w:val="008C4945"/>
    <w:rsid w:val="008C520F"/>
    <w:rsid w:val="008C6B2D"/>
    <w:rsid w:val="008C6F7E"/>
    <w:rsid w:val="008C7A4C"/>
    <w:rsid w:val="008D00F0"/>
    <w:rsid w:val="008D0795"/>
    <w:rsid w:val="008D1191"/>
    <w:rsid w:val="008D316E"/>
    <w:rsid w:val="008D5C12"/>
    <w:rsid w:val="008D61D4"/>
    <w:rsid w:val="008D687F"/>
    <w:rsid w:val="008D6A4D"/>
    <w:rsid w:val="008D7CA1"/>
    <w:rsid w:val="008D7E8B"/>
    <w:rsid w:val="008E0652"/>
    <w:rsid w:val="008E0765"/>
    <w:rsid w:val="008E1D29"/>
    <w:rsid w:val="008E262E"/>
    <w:rsid w:val="008E299C"/>
    <w:rsid w:val="008E3350"/>
    <w:rsid w:val="008E3398"/>
    <w:rsid w:val="008E57E6"/>
    <w:rsid w:val="008E58E1"/>
    <w:rsid w:val="008E7379"/>
    <w:rsid w:val="008F0F25"/>
    <w:rsid w:val="008F15FF"/>
    <w:rsid w:val="008F173E"/>
    <w:rsid w:val="008F1E41"/>
    <w:rsid w:val="008F3B34"/>
    <w:rsid w:val="008F3C74"/>
    <w:rsid w:val="008F46A8"/>
    <w:rsid w:val="008F4A2E"/>
    <w:rsid w:val="008F4D32"/>
    <w:rsid w:val="008F50BA"/>
    <w:rsid w:val="008F5276"/>
    <w:rsid w:val="008F5656"/>
    <w:rsid w:val="008F60CB"/>
    <w:rsid w:val="008F6CA1"/>
    <w:rsid w:val="00900219"/>
    <w:rsid w:val="009004A4"/>
    <w:rsid w:val="00900E42"/>
    <w:rsid w:val="009016F8"/>
    <w:rsid w:val="00902794"/>
    <w:rsid w:val="00902B54"/>
    <w:rsid w:val="00904D34"/>
    <w:rsid w:val="00904E50"/>
    <w:rsid w:val="00905A53"/>
    <w:rsid w:val="009067B3"/>
    <w:rsid w:val="0091024F"/>
    <w:rsid w:val="00910A44"/>
    <w:rsid w:val="00910C58"/>
    <w:rsid w:val="00911737"/>
    <w:rsid w:val="0091247F"/>
    <w:rsid w:val="0091556D"/>
    <w:rsid w:val="00916487"/>
    <w:rsid w:val="009173A6"/>
    <w:rsid w:val="00917CFE"/>
    <w:rsid w:val="0092266C"/>
    <w:rsid w:val="00922A73"/>
    <w:rsid w:val="00922D74"/>
    <w:rsid w:val="009244A6"/>
    <w:rsid w:val="009248A8"/>
    <w:rsid w:val="00925276"/>
    <w:rsid w:val="00925395"/>
    <w:rsid w:val="00927905"/>
    <w:rsid w:val="009304DC"/>
    <w:rsid w:val="00930651"/>
    <w:rsid w:val="0093143E"/>
    <w:rsid w:val="00931A80"/>
    <w:rsid w:val="009324FA"/>
    <w:rsid w:val="009330AD"/>
    <w:rsid w:val="0093389A"/>
    <w:rsid w:val="00933C89"/>
    <w:rsid w:val="00935C01"/>
    <w:rsid w:val="0093613D"/>
    <w:rsid w:val="00936478"/>
    <w:rsid w:val="00940352"/>
    <w:rsid w:val="00943742"/>
    <w:rsid w:val="00943F91"/>
    <w:rsid w:val="00944036"/>
    <w:rsid w:val="0094412F"/>
    <w:rsid w:val="0094475A"/>
    <w:rsid w:val="00945759"/>
    <w:rsid w:val="00946374"/>
    <w:rsid w:val="00951C3F"/>
    <w:rsid w:val="009522E7"/>
    <w:rsid w:val="0095291C"/>
    <w:rsid w:val="009531C7"/>
    <w:rsid w:val="00953967"/>
    <w:rsid w:val="009544EB"/>
    <w:rsid w:val="00955906"/>
    <w:rsid w:val="00955966"/>
    <w:rsid w:val="00955AD6"/>
    <w:rsid w:val="00956545"/>
    <w:rsid w:val="0095685D"/>
    <w:rsid w:val="00957700"/>
    <w:rsid w:val="009577E5"/>
    <w:rsid w:val="00960EDB"/>
    <w:rsid w:val="009617DE"/>
    <w:rsid w:val="00962A6E"/>
    <w:rsid w:val="00963CA4"/>
    <w:rsid w:val="0096446B"/>
    <w:rsid w:val="00964FCF"/>
    <w:rsid w:val="00965794"/>
    <w:rsid w:val="00965D14"/>
    <w:rsid w:val="009666A9"/>
    <w:rsid w:val="009667A1"/>
    <w:rsid w:val="00966B37"/>
    <w:rsid w:val="0096777D"/>
    <w:rsid w:val="0097023E"/>
    <w:rsid w:val="009705E4"/>
    <w:rsid w:val="00970674"/>
    <w:rsid w:val="00971470"/>
    <w:rsid w:val="00971552"/>
    <w:rsid w:val="00971CE1"/>
    <w:rsid w:val="00971D08"/>
    <w:rsid w:val="00972727"/>
    <w:rsid w:val="009730F8"/>
    <w:rsid w:val="00973328"/>
    <w:rsid w:val="0097394B"/>
    <w:rsid w:val="009739C7"/>
    <w:rsid w:val="00974554"/>
    <w:rsid w:val="00974E5E"/>
    <w:rsid w:val="00974EEA"/>
    <w:rsid w:val="00975BB3"/>
    <w:rsid w:val="00975CEF"/>
    <w:rsid w:val="00977BDC"/>
    <w:rsid w:val="009807F1"/>
    <w:rsid w:val="00980ABE"/>
    <w:rsid w:val="009820C6"/>
    <w:rsid w:val="0098267A"/>
    <w:rsid w:val="009827D2"/>
    <w:rsid w:val="00984052"/>
    <w:rsid w:val="009856AE"/>
    <w:rsid w:val="00986617"/>
    <w:rsid w:val="00987F3F"/>
    <w:rsid w:val="00990BD3"/>
    <w:rsid w:val="0099156C"/>
    <w:rsid w:val="00993960"/>
    <w:rsid w:val="0099693F"/>
    <w:rsid w:val="009A1484"/>
    <w:rsid w:val="009A1893"/>
    <w:rsid w:val="009A1897"/>
    <w:rsid w:val="009A19EA"/>
    <w:rsid w:val="009A5E32"/>
    <w:rsid w:val="009B0CBE"/>
    <w:rsid w:val="009B2D7B"/>
    <w:rsid w:val="009B30DB"/>
    <w:rsid w:val="009B447E"/>
    <w:rsid w:val="009B4EC0"/>
    <w:rsid w:val="009B682F"/>
    <w:rsid w:val="009B717E"/>
    <w:rsid w:val="009B7422"/>
    <w:rsid w:val="009C04C0"/>
    <w:rsid w:val="009C24EF"/>
    <w:rsid w:val="009C2CD9"/>
    <w:rsid w:val="009C40F5"/>
    <w:rsid w:val="009C446E"/>
    <w:rsid w:val="009C63EB"/>
    <w:rsid w:val="009C66FE"/>
    <w:rsid w:val="009D0ED1"/>
    <w:rsid w:val="009D176D"/>
    <w:rsid w:val="009D3940"/>
    <w:rsid w:val="009D3FB0"/>
    <w:rsid w:val="009D50D1"/>
    <w:rsid w:val="009D590D"/>
    <w:rsid w:val="009D7CD6"/>
    <w:rsid w:val="009D7E5F"/>
    <w:rsid w:val="009D7ED7"/>
    <w:rsid w:val="009E025F"/>
    <w:rsid w:val="009E07E3"/>
    <w:rsid w:val="009E0E5E"/>
    <w:rsid w:val="009E196B"/>
    <w:rsid w:val="009E3678"/>
    <w:rsid w:val="009E39C2"/>
    <w:rsid w:val="009E3DCD"/>
    <w:rsid w:val="009E4C5D"/>
    <w:rsid w:val="009E636A"/>
    <w:rsid w:val="009E66E8"/>
    <w:rsid w:val="009E713B"/>
    <w:rsid w:val="009F0D50"/>
    <w:rsid w:val="009F0EB3"/>
    <w:rsid w:val="009F1451"/>
    <w:rsid w:val="009F15E6"/>
    <w:rsid w:val="009F1C99"/>
    <w:rsid w:val="009F1E97"/>
    <w:rsid w:val="009F25FE"/>
    <w:rsid w:val="009F333D"/>
    <w:rsid w:val="009F3393"/>
    <w:rsid w:val="009F35F1"/>
    <w:rsid w:val="009F3EAC"/>
    <w:rsid w:val="009F4D25"/>
    <w:rsid w:val="009F60F7"/>
    <w:rsid w:val="009F7D34"/>
    <w:rsid w:val="00A00617"/>
    <w:rsid w:val="00A01364"/>
    <w:rsid w:val="00A01606"/>
    <w:rsid w:val="00A01900"/>
    <w:rsid w:val="00A02492"/>
    <w:rsid w:val="00A03721"/>
    <w:rsid w:val="00A05901"/>
    <w:rsid w:val="00A06668"/>
    <w:rsid w:val="00A06D46"/>
    <w:rsid w:val="00A07A6C"/>
    <w:rsid w:val="00A07D0F"/>
    <w:rsid w:val="00A1008A"/>
    <w:rsid w:val="00A10566"/>
    <w:rsid w:val="00A11296"/>
    <w:rsid w:val="00A113AC"/>
    <w:rsid w:val="00A1144D"/>
    <w:rsid w:val="00A11BF4"/>
    <w:rsid w:val="00A13E39"/>
    <w:rsid w:val="00A14ADD"/>
    <w:rsid w:val="00A15143"/>
    <w:rsid w:val="00A152B1"/>
    <w:rsid w:val="00A1552C"/>
    <w:rsid w:val="00A15E9A"/>
    <w:rsid w:val="00A16BD4"/>
    <w:rsid w:val="00A173E8"/>
    <w:rsid w:val="00A17684"/>
    <w:rsid w:val="00A21191"/>
    <w:rsid w:val="00A21CF8"/>
    <w:rsid w:val="00A22F78"/>
    <w:rsid w:val="00A2334B"/>
    <w:rsid w:val="00A233A0"/>
    <w:rsid w:val="00A234C1"/>
    <w:rsid w:val="00A24904"/>
    <w:rsid w:val="00A24BD2"/>
    <w:rsid w:val="00A25C21"/>
    <w:rsid w:val="00A279E2"/>
    <w:rsid w:val="00A306FB"/>
    <w:rsid w:val="00A31040"/>
    <w:rsid w:val="00A31120"/>
    <w:rsid w:val="00A3142E"/>
    <w:rsid w:val="00A31616"/>
    <w:rsid w:val="00A31D90"/>
    <w:rsid w:val="00A33547"/>
    <w:rsid w:val="00A345A4"/>
    <w:rsid w:val="00A34B4D"/>
    <w:rsid w:val="00A35A3F"/>
    <w:rsid w:val="00A36D49"/>
    <w:rsid w:val="00A40D23"/>
    <w:rsid w:val="00A417B7"/>
    <w:rsid w:val="00A41F12"/>
    <w:rsid w:val="00A4214E"/>
    <w:rsid w:val="00A4246D"/>
    <w:rsid w:val="00A427F5"/>
    <w:rsid w:val="00A42EC8"/>
    <w:rsid w:val="00A42F80"/>
    <w:rsid w:val="00A44170"/>
    <w:rsid w:val="00A4490B"/>
    <w:rsid w:val="00A4692D"/>
    <w:rsid w:val="00A5136A"/>
    <w:rsid w:val="00A51A77"/>
    <w:rsid w:val="00A5611A"/>
    <w:rsid w:val="00A563F9"/>
    <w:rsid w:val="00A5799B"/>
    <w:rsid w:val="00A57E25"/>
    <w:rsid w:val="00A611FF"/>
    <w:rsid w:val="00A61548"/>
    <w:rsid w:val="00A628AF"/>
    <w:rsid w:val="00A62F61"/>
    <w:rsid w:val="00A6433D"/>
    <w:rsid w:val="00A6472E"/>
    <w:rsid w:val="00A64827"/>
    <w:rsid w:val="00A64A3C"/>
    <w:rsid w:val="00A6645E"/>
    <w:rsid w:val="00A66677"/>
    <w:rsid w:val="00A670B6"/>
    <w:rsid w:val="00A673C8"/>
    <w:rsid w:val="00A6761A"/>
    <w:rsid w:val="00A702FC"/>
    <w:rsid w:val="00A703DE"/>
    <w:rsid w:val="00A70624"/>
    <w:rsid w:val="00A709BE"/>
    <w:rsid w:val="00A70CFE"/>
    <w:rsid w:val="00A70FF9"/>
    <w:rsid w:val="00A71059"/>
    <w:rsid w:val="00A71F53"/>
    <w:rsid w:val="00A72B1D"/>
    <w:rsid w:val="00A72C61"/>
    <w:rsid w:val="00A7315E"/>
    <w:rsid w:val="00A733E4"/>
    <w:rsid w:val="00A7390E"/>
    <w:rsid w:val="00A746FA"/>
    <w:rsid w:val="00A75B60"/>
    <w:rsid w:val="00A75B71"/>
    <w:rsid w:val="00A775A3"/>
    <w:rsid w:val="00A775D0"/>
    <w:rsid w:val="00A80296"/>
    <w:rsid w:val="00A804F5"/>
    <w:rsid w:val="00A81645"/>
    <w:rsid w:val="00A82716"/>
    <w:rsid w:val="00A827F4"/>
    <w:rsid w:val="00A8323D"/>
    <w:rsid w:val="00A8413C"/>
    <w:rsid w:val="00A844FF"/>
    <w:rsid w:val="00A86400"/>
    <w:rsid w:val="00A86715"/>
    <w:rsid w:val="00A8759D"/>
    <w:rsid w:val="00A90A04"/>
    <w:rsid w:val="00A91B5C"/>
    <w:rsid w:val="00A92C15"/>
    <w:rsid w:val="00A93631"/>
    <w:rsid w:val="00A94BAB"/>
    <w:rsid w:val="00A94F2B"/>
    <w:rsid w:val="00A95699"/>
    <w:rsid w:val="00A96095"/>
    <w:rsid w:val="00A9653C"/>
    <w:rsid w:val="00A96D50"/>
    <w:rsid w:val="00A9722E"/>
    <w:rsid w:val="00A979F6"/>
    <w:rsid w:val="00AA096B"/>
    <w:rsid w:val="00AA09C6"/>
    <w:rsid w:val="00AA0C87"/>
    <w:rsid w:val="00AA0DBD"/>
    <w:rsid w:val="00AA2EF1"/>
    <w:rsid w:val="00AA3684"/>
    <w:rsid w:val="00AA5085"/>
    <w:rsid w:val="00AA51C3"/>
    <w:rsid w:val="00AA68AE"/>
    <w:rsid w:val="00AA6D59"/>
    <w:rsid w:val="00AA7ABA"/>
    <w:rsid w:val="00AB0909"/>
    <w:rsid w:val="00AB0D35"/>
    <w:rsid w:val="00AB1C09"/>
    <w:rsid w:val="00AB226E"/>
    <w:rsid w:val="00AB251F"/>
    <w:rsid w:val="00AB280F"/>
    <w:rsid w:val="00AB2B97"/>
    <w:rsid w:val="00AB3386"/>
    <w:rsid w:val="00AB3B38"/>
    <w:rsid w:val="00AB3C85"/>
    <w:rsid w:val="00AB4BBA"/>
    <w:rsid w:val="00AB511F"/>
    <w:rsid w:val="00AB56CC"/>
    <w:rsid w:val="00AC0119"/>
    <w:rsid w:val="00AC02D3"/>
    <w:rsid w:val="00AC0691"/>
    <w:rsid w:val="00AC0999"/>
    <w:rsid w:val="00AC1AFD"/>
    <w:rsid w:val="00AC1BDC"/>
    <w:rsid w:val="00AC2F9D"/>
    <w:rsid w:val="00AC3FEF"/>
    <w:rsid w:val="00AC5495"/>
    <w:rsid w:val="00AD01B5"/>
    <w:rsid w:val="00AD2CA5"/>
    <w:rsid w:val="00AD34AA"/>
    <w:rsid w:val="00AD3DE1"/>
    <w:rsid w:val="00AD4063"/>
    <w:rsid w:val="00AD406D"/>
    <w:rsid w:val="00AD71EA"/>
    <w:rsid w:val="00AD7BD0"/>
    <w:rsid w:val="00AD7DC7"/>
    <w:rsid w:val="00AD7F6B"/>
    <w:rsid w:val="00AE0A33"/>
    <w:rsid w:val="00AE1E76"/>
    <w:rsid w:val="00AE262B"/>
    <w:rsid w:val="00AE447D"/>
    <w:rsid w:val="00AE631F"/>
    <w:rsid w:val="00AE6743"/>
    <w:rsid w:val="00AE6E9B"/>
    <w:rsid w:val="00AF0588"/>
    <w:rsid w:val="00AF130A"/>
    <w:rsid w:val="00AF25BC"/>
    <w:rsid w:val="00AF39FC"/>
    <w:rsid w:val="00AF473C"/>
    <w:rsid w:val="00AF5E96"/>
    <w:rsid w:val="00AF72C4"/>
    <w:rsid w:val="00AF7B26"/>
    <w:rsid w:val="00AF7B48"/>
    <w:rsid w:val="00B0091A"/>
    <w:rsid w:val="00B012B8"/>
    <w:rsid w:val="00B02B26"/>
    <w:rsid w:val="00B02D34"/>
    <w:rsid w:val="00B037EC"/>
    <w:rsid w:val="00B03A0A"/>
    <w:rsid w:val="00B03D85"/>
    <w:rsid w:val="00B03E73"/>
    <w:rsid w:val="00B044EC"/>
    <w:rsid w:val="00B050CC"/>
    <w:rsid w:val="00B05809"/>
    <w:rsid w:val="00B05E17"/>
    <w:rsid w:val="00B06B59"/>
    <w:rsid w:val="00B078E2"/>
    <w:rsid w:val="00B079D1"/>
    <w:rsid w:val="00B07B77"/>
    <w:rsid w:val="00B10A53"/>
    <w:rsid w:val="00B113FD"/>
    <w:rsid w:val="00B130A3"/>
    <w:rsid w:val="00B13C9D"/>
    <w:rsid w:val="00B14AE0"/>
    <w:rsid w:val="00B14B0C"/>
    <w:rsid w:val="00B15A2B"/>
    <w:rsid w:val="00B207CF"/>
    <w:rsid w:val="00B21518"/>
    <w:rsid w:val="00B21B09"/>
    <w:rsid w:val="00B24E58"/>
    <w:rsid w:val="00B2545F"/>
    <w:rsid w:val="00B25FBE"/>
    <w:rsid w:val="00B26F2F"/>
    <w:rsid w:val="00B26FF2"/>
    <w:rsid w:val="00B27A10"/>
    <w:rsid w:val="00B31D77"/>
    <w:rsid w:val="00B339FE"/>
    <w:rsid w:val="00B368BD"/>
    <w:rsid w:val="00B37BCA"/>
    <w:rsid w:val="00B402F8"/>
    <w:rsid w:val="00B41603"/>
    <w:rsid w:val="00B42441"/>
    <w:rsid w:val="00B42BC7"/>
    <w:rsid w:val="00B431E3"/>
    <w:rsid w:val="00B433C6"/>
    <w:rsid w:val="00B43DA0"/>
    <w:rsid w:val="00B44487"/>
    <w:rsid w:val="00B4503C"/>
    <w:rsid w:val="00B45174"/>
    <w:rsid w:val="00B45266"/>
    <w:rsid w:val="00B4559D"/>
    <w:rsid w:val="00B51D4C"/>
    <w:rsid w:val="00B52682"/>
    <w:rsid w:val="00B535A1"/>
    <w:rsid w:val="00B53A97"/>
    <w:rsid w:val="00B5443B"/>
    <w:rsid w:val="00B54D37"/>
    <w:rsid w:val="00B55C1E"/>
    <w:rsid w:val="00B60033"/>
    <w:rsid w:val="00B60D8A"/>
    <w:rsid w:val="00B611F9"/>
    <w:rsid w:val="00B61D7A"/>
    <w:rsid w:val="00B63AA9"/>
    <w:rsid w:val="00B63D84"/>
    <w:rsid w:val="00B640BD"/>
    <w:rsid w:val="00B65669"/>
    <w:rsid w:val="00B67C83"/>
    <w:rsid w:val="00B71262"/>
    <w:rsid w:val="00B72357"/>
    <w:rsid w:val="00B72811"/>
    <w:rsid w:val="00B733A4"/>
    <w:rsid w:val="00B73613"/>
    <w:rsid w:val="00B73927"/>
    <w:rsid w:val="00B74424"/>
    <w:rsid w:val="00B75355"/>
    <w:rsid w:val="00B75502"/>
    <w:rsid w:val="00B75670"/>
    <w:rsid w:val="00B7641C"/>
    <w:rsid w:val="00B76420"/>
    <w:rsid w:val="00B769A6"/>
    <w:rsid w:val="00B77293"/>
    <w:rsid w:val="00B7763B"/>
    <w:rsid w:val="00B77AE7"/>
    <w:rsid w:val="00B80270"/>
    <w:rsid w:val="00B83869"/>
    <w:rsid w:val="00B83C91"/>
    <w:rsid w:val="00B840AF"/>
    <w:rsid w:val="00B85CD3"/>
    <w:rsid w:val="00B87617"/>
    <w:rsid w:val="00B91FB0"/>
    <w:rsid w:val="00B92675"/>
    <w:rsid w:val="00B94F99"/>
    <w:rsid w:val="00B97571"/>
    <w:rsid w:val="00BA0A78"/>
    <w:rsid w:val="00BA1231"/>
    <w:rsid w:val="00BA17C1"/>
    <w:rsid w:val="00BA1D63"/>
    <w:rsid w:val="00BA2E1B"/>
    <w:rsid w:val="00BA33AB"/>
    <w:rsid w:val="00BA3D90"/>
    <w:rsid w:val="00BA445C"/>
    <w:rsid w:val="00BA4FF6"/>
    <w:rsid w:val="00BA58C1"/>
    <w:rsid w:val="00BB09EB"/>
    <w:rsid w:val="00BB10ED"/>
    <w:rsid w:val="00BB317F"/>
    <w:rsid w:val="00BB3930"/>
    <w:rsid w:val="00BB4912"/>
    <w:rsid w:val="00BB6022"/>
    <w:rsid w:val="00BB6B53"/>
    <w:rsid w:val="00BB707E"/>
    <w:rsid w:val="00BC0CF7"/>
    <w:rsid w:val="00BC13EB"/>
    <w:rsid w:val="00BC158A"/>
    <w:rsid w:val="00BC32EB"/>
    <w:rsid w:val="00BC34A4"/>
    <w:rsid w:val="00BC36F0"/>
    <w:rsid w:val="00BC3751"/>
    <w:rsid w:val="00BC3A8B"/>
    <w:rsid w:val="00BC541D"/>
    <w:rsid w:val="00BC65A3"/>
    <w:rsid w:val="00BC6645"/>
    <w:rsid w:val="00BC72FE"/>
    <w:rsid w:val="00BC7D37"/>
    <w:rsid w:val="00BD008C"/>
    <w:rsid w:val="00BD037D"/>
    <w:rsid w:val="00BD1049"/>
    <w:rsid w:val="00BD11CD"/>
    <w:rsid w:val="00BD1F4A"/>
    <w:rsid w:val="00BD2364"/>
    <w:rsid w:val="00BD3307"/>
    <w:rsid w:val="00BD362D"/>
    <w:rsid w:val="00BD3AC9"/>
    <w:rsid w:val="00BD3C9D"/>
    <w:rsid w:val="00BD4465"/>
    <w:rsid w:val="00BD470E"/>
    <w:rsid w:val="00BD6108"/>
    <w:rsid w:val="00BE0DB5"/>
    <w:rsid w:val="00BE122A"/>
    <w:rsid w:val="00BE16DC"/>
    <w:rsid w:val="00BE1BCB"/>
    <w:rsid w:val="00BE1DA9"/>
    <w:rsid w:val="00BE218C"/>
    <w:rsid w:val="00BE2242"/>
    <w:rsid w:val="00BE2A60"/>
    <w:rsid w:val="00BE2CE1"/>
    <w:rsid w:val="00BE2E9C"/>
    <w:rsid w:val="00BE39B3"/>
    <w:rsid w:val="00BE441B"/>
    <w:rsid w:val="00BE4CDC"/>
    <w:rsid w:val="00BE5584"/>
    <w:rsid w:val="00BE5905"/>
    <w:rsid w:val="00BE6125"/>
    <w:rsid w:val="00BE7747"/>
    <w:rsid w:val="00BE78D1"/>
    <w:rsid w:val="00BF0971"/>
    <w:rsid w:val="00BF20B1"/>
    <w:rsid w:val="00BF2C37"/>
    <w:rsid w:val="00BF2C8B"/>
    <w:rsid w:val="00BF3156"/>
    <w:rsid w:val="00BF37F3"/>
    <w:rsid w:val="00BF3973"/>
    <w:rsid w:val="00BF471E"/>
    <w:rsid w:val="00BF505E"/>
    <w:rsid w:val="00BF53D2"/>
    <w:rsid w:val="00BF54AA"/>
    <w:rsid w:val="00BF58C5"/>
    <w:rsid w:val="00BF6F5B"/>
    <w:rsid w:val="00BF7993"/>
    <w:rsid w:val="00C00786"/>
    <w:rsid w:val="00C00D5D"/>
    <w:rsid w:val="00C00D89"/>
    <w:rsid w:val="00C0196B"/>
    <w:rsid w:val="00C01BE9"/>
    <w:rsid w:val="00C01E26"/>
    <w:rsid w:val="00C02E5D"/>
    <w:rsid w:val="00C03A60"/>
    <w:rsid w:val="00C04634"/>
    <w:rsid w:val="00C049F1"/>
    <w:rsid w:val="00C062E5"/>
    <w:rsid w:val="00C065A9"/>
    <w:rsid w:val="00C07B63"/>
    <w:rsid w:val="00C12810"/>
    <w:rsid w:val="00C1330B"/>
    <w:rsid w:val="00C166EE"/>
    <w:rsid w:val="00C16CA7"/>
    <w:rsid w:val="00C1758F"/>
    <w:rsid w:val="00C200FB"/>
    <w:rsid w:val="00C20595"/>
    <w:rsid w:val="00C21284"/>
    <w:rsid w:val="00C214B1"/>
    <w:rsid w:val="00C21C6A"/>
    <w:rsid w:val="00C21D59"/>
    <w:rsid w:val="00C2202F"/>
    <w:rsid w:val="00C2243E"/>
    <w:rsid w:val="00C22AFB"/>
    <w:rsid w:val="00C23593"/>
    <w:rsid w:val="00C24023"/>
    <w:rsid w:val="00C24C94"/>
    <w:rsid w:val="00C2549C"/>
    <w:rsid w:val="00C25952"/>
    <w:rsid w:val="00C26144"/>
    <w:rsid w:val="00C2746C"/>
    <w:rsid w:val="00C3049B"/>
    <w:rsid w:val="00C32346"/>
    <w:rsid w:val="00C32E9C"/>
    <w:rsid w:val="00C34056"/>
    <w:rsid w:val="00C34350"/>
    <w:rsid w:val="00C346B6"/>
    <w:rsid w:val="00C34CAF"/>
    <w:rsid w:val="00C34F66"/>
    <w:rsid w:val="00C36675"/>
    <w:rsid w:val="00C3690D"/>
    <w:rsid w:val="00C37F05"/>
    <w:rsid w:val="00C41653"/>
    <w:rsid w:val="00C41E85"/>
    <w:rsid w:val="00C42928"/>
    <w:rsid w:val="00C43703"/>
    <w:rsid w:val="00C4375B"/>
    <w:rsid w:val="00C46815"/>
    <w:rsid w:val="00C47483"/>
    <w:rsid w:val="00C50394"/>
    <w:rsid w:val="00C506FE"/>
    <w:rsid w:val="00C50E5A"/>
    <w:rsid w:val="00C51013"/>
    <w:rsid w:val="00C5194F"/>
    <w:rsid w:val="00C51A9B"/>
    <w:rsid w:val="00C51EE0"/>
    <w:rsid w:val="00C5218B"/>
    <w:rsid w:val="00C55449"/>
    <w:rsid w:val="00C56304"/>
    <w:rsid w:val="00C56A7A"/>
    <w:rsid w:val="00C5784C"/>
    <w:rsid w:val="00C57D4D"/>
    <w:rsid w:val="00C57FA0"/>
    <w:rsid w:val="00C60AEE"/>
    <w:rsid w:val="00C611CE"/>
    <w:rsid w:val="00C61428"/>
    <w:rsid w:val="00C63237"/>
    <w:rsid w:val="00C6447E"/>
    <w:rsid w:val="00C649D5"/>
    <w:rsid w:val="00C64FC4"/>
    <w:rsid w:val="00C657C3"/>
    <w:rsid w:val="00C66075"/>
    <w:rsid w:val="00C67380"/>
    <w:rsid w:val="00C6778D"/>
    <w:rsid w:val="00C67AC8"/>
    <w:rsid w:val="00C70E06"/>
    <w:rsid w:val="00C712F4"/>
    <w:rsid w:val="00C7186E"/>
    <w:rsid w:val="00C748CE"/>
    <w:rsid w:val="00C74F53"/>
    <w:rsid w:val="00C761B3"/>
    <w:rsid w:val="00C76792"/>
    <w:rsid w:val="00C76A60"/>
    <w:rsid w:val="00C76F54"/>
    <w:rsid w:val="00C8099E"/>
    <w:rsid w:val="00C81175"/>
    <w:rsid w:val="00C81A25"/>
    <w:rsid w:val="00C837C7"/>
    <w:rsid w:val="00C83B4F"/>
    <w:rsid w:val="00C83FC1"/>
    <w:rsid w:val="00C85038"/>
    <w:rsid w:val="00C85355"/>
    <w:rsid w:val="00C86756"/>
    <w:rsid w:val="00C8719C"/>
    <w:rsid w:val="00C87220"/>
    <w:rsid w:val="00C879A9"/>
    <w:rsid w:val="00C9094F"/>
    <w:rsid w:val="00C916BD"/>
    <w:rsid w:val="00C91D09"/>
    <w:rsid w:val="00C92B7B"/>
    <w:rsid w:val="00C92D90"/>
    <w:rsid w:val="00C93185"/>
    <w:rsid w:val="00C93F97"/>
    <w:rsid w:val="00C94252"/>
    <w:rsid w:val="00C9768F"/>
    <w:rsid w:val="00CA0DF1"/>
    <w:rsid w:val="00CA0EAF"/>
    <w:rsid w:val="00CA1C95"/>
    <w:rsid w:val="00CA2CA4"/>
    <w:rsid w:val="00CA3605"/>
    <w:rsid w:val="00CA416B"/>
    <w:rsid w:val="00CA612E"/>
    <w:rsid w:val="00CA6A0C"/>
    <w:rsid w:val="00CA6E9C"/>
    <w:rsid w:val="00CA6F0F"/>
    <w:rsid w:val="00CA70A8"/>
    <w:rsid w:val="00CB1A71"/>
    <w:rsid w:val="00CB2670"/>
    <w:rsid w:val="00CB2DE5"/>
    <w:rsid w:val="00CB2EF1"/>
    <w:rsid w:val="00CB54F2"/>
    <w:rsid w:val="00CB5D4A"/>
    <w:rsid w:val="00CB6BB0"/>
    <w:rsid w:val="00CB7477"/>
    <w:rsid w:val="00CC0E1D"/>
    <w:rsid w:val="00CC1386"/>
    <w:rsid w:val="00CC2344"/>
    <w:rsid w:val="00CC2CB9"/>
    <w:rsid w:val="00CC3050"/>
    <w:rsid w:val="00CC3C04"/>
    <w:rsid w:val="00CC4537"/>
    <w:rsid w:val="00CC45C6"/>
    <w:rsid w:val="00CC5FA8"/>
    <w:rsid w:val="00CC635D"/>
    <w:rsid w:val="00CC688E"/>
    <w:rsid w:val="00CC71D1"/>
    <w:rsid w:val="00CD02D8"/>
    <w:rsid w:val="00CD07A5"/>
    <w:rsid w:val="00CD0E64"/>
    <w:rsid w:val="00CD11ED"/>
    <w:rsid w:val="00CD1431"/>
    <w:rsid w:val="00CD14BC"/>
    <w:rsid w:val="00CD25C9"/>
    <w:rsid w:val="00CD2615"/>
    <w:rsid w:val="00CD4594"/>
    <w:rsid w:val="00CD5DE9"/>
    <w:rsid w:val="00CD708D"/>
    <w:rsid w:val="00CD747D"/>
    <w:rsid w:val="00CD75AB"/>
    <w:rsid w:val="00CD7A7B"/>
    <w:rsid w:val="00CE045E"/>
    <w:rsid w:val="00CE08B6"/>
    <w:rsid w:val="00CE0FE8"/>
    <w:rsid w:val="00CE25B4"/>
    <w:rsid w:val="00CE2818"/>
    <w:rsid w:val="00CE3A62"/>
    <w:rsid w:val="00CE3D2D"/>
    <w:rsid w:val="00CE6A8D"/>
    <w:rsid w:val="00CE7343"/>
    <w:rsid w:val="00CE79B5"/>
    <w:rsid w:val="00CF0C00"/>
    <w:rsid w:val="00CF0F64"/>
    <w:rsid w:val="00CF199E"/>
    <w:rsid w:val="00CF1A30"/>
    <w:rsid w:val="00CF2DA6"/>
    <w:rsid w:val="00CF305D"/>
    <w:rsid w:val="00CF3DD0"/>
    <w:rsid w:val="00CF6138"/>
    <w:rsid w:val="00CF7319"/>
    <w:rsid w:val="00D00108"/>
    <w:rsid w:val="00D0083D"/>
    <w:rsid w:val="00D02AB2"/>
    <w:rsid w:val="00D03C71"/>
    <w:rsid w:val="00D03CD1"/>
    <w:rsid w:val="00D04F03"/>
    <w:rsid w:val="00D05307"/>
    <w:rsid w:val="00D05E88"/>
    <w:rsid w:val="00D06034"/>
    <w:rsid w:val="00D07173"/>
    <w:rsid w:val="00D072BC"/>
    <w:rsid w:val="00D077BE"/>
    <w:rsid w:val="00D07B2C"/>
    <w:rsid w:val="00D104DE"/>
    <w:rsid w:val="00D115AC"/>
    <w:rsid w:val="00D138BE"/>
    <w:rsid w:val="00D13C03"/>
    <w:rsid w:val="00D168AE"/>
    <w:rsid w:val="00D16C5D"/>
    <w:rsid w:val="00D172F0"/>
    <w:rsid w:val="00D202E1"/>
    <w:rsid w:val="00D20C82"/>
    <w:rsid w:val="00D21D49"/>
    <w:rsid w:val="00D22371"/>
    <w:rsid w:val="00D24B14"/>
    <w:rsid w:val="00D25447"/>
    <w:rsid w:val="00D26A84"/>
    <w:rsid w:val="00D275AE"/>
    <w:rsid w:val="00D30C7C"/>
    <w:rsid w:val="00D31016"/>
    <w:rsid w:val="00D3134D"/>
    <w:rsid w:val="00D32878"/>
    <w:rsid w:val="00D3386A"/>
    <w:rsid w:val="00D3394E"/>
    <w:rsid w:val="00D34BBB"/>
    <w:rsid w:val="00D35884"/>
    <w:rsid w:val="00D36256"/>
    <w:rsid w:val="00D375D8"/>
    <w:rsid w:val="00D401EC"/>
    <w:rsid w:val="00D4075C"/>
    <w:rsid w:val="00D40E8D"/>
    <w:rsid w:val="00D411DB"/>
    <w:rsid w:val="00D415A6"/>
    <w:rsid w:val="00D424B6"/>
    <w:rsid w:val="00D42C7F"/>
    <w:rsid w:val="00D42C95"/>
    <w:rsid w:val="00D447B6"/>
    <w:rsid w:val="00D4553F"/>
    <w:rsid w:val="00D467E4"/>
    <w:rsid w:val="00D47D73"/>
    <w:rsid w:val="00D51550"/>
    <w:rsid w:val="00D535B9"/>
    <w:rsid w:val="00D566F5"/>
    <w:rsid w:val="00D56CF6"/>
    <w:rsid w:val="00D572AF"/>
    <w:rsid w:val="00D57AE3"/>
    <w:rsid w:val="00D57C02"/>
    <w:rsid w:val="00D603DF"/>
    <w:rsid w:val="00D624BD"/>
    <w:rsid w:val="00D62A46"/>
    <w:rsid w:val="00D63B27"/>
    <w:rsid w:val="00D658C6"/>
    <w:rsid w:val="00D65C6E"/>
    <w:rsid w:val="00D721D8"/>
    <w:rsid w:val="00D72DC7"/>
    <w:rsid w:val="00D731D8"/>
    <w:rsid w:val="00D73550"/>
    <w:rsid w:val="00D738F1"/>
    <w:rsid w:val="00D74D39"/>
    <w:rsid w:val="00D74FF2"/>
    <w:rsid w:val="00D75756"/>
    <w:rsid w:val="00D75E18"/>
    <w:rsid w:val="00D76E00"/>
    <w:rsid w:val="00D77085"/>
    <w:rsid w:val="00D77546"/>
    <w:rsid w:val="00D77DCC"/>
    <w:rsid w:val="00D8096B"/>
    <w:rsid w:val="00D809CB"/>
    <w:rsid w:val="00D80CF7"/>
    <w:rsid w:val="00D81E32"/>
    <w:rsid w:val="00D82669"/>
    <w:rsid w:val="00D8316C"/>
    <w:rsid w:val="00D863EF"/>
    <w:rsid w:val="00D87A7E"/>
    <w:rsid w:val="00D87C0A"/>
    <w:rsid w:val="00D9011C"/>
    <w:rsid w:val="00D92530"/>
    <w:rsid w:val="00D925D3"/>
    <w:rsid w:val="00D93C1C"/>
    <w:rsid w:val="00D94412"/>
    <w:rsid w:val="00D965D7"/>
    <w:rsid w:val="00D96B20"/>
    <w:rsid w:val="00D96E4B"/>
    <w:rsid w:val="00D96E5F"/>
    <w:rsid w:val="00D970DB"/>
    <w:rsid w:val="00D97288"/>
    <w:rsid w:val="00DA013F"/>
    <w:rsid w:val="00DA20F2"/>
    <w:rsid w:val="00DA27E4"/>
    <w:rsid w:val="00DA298B"/>
    <w:rsid w:val="00DA4420"/>
    <w:rsid w:val="00DA4B7C"/>
    <w:rsid w:val="00DA6481"/>
    <w:rsid w:val="00DA79BB"/>
    <w:rsid w:val="00DA7B5B"/>
    <w:rsid w:val="00DA7C5C"/>
    <w:rsid w:val="00DA7C8E"/>
    <w:rsid w:val="00DB023B"/>
    <w:rsid w:val="00DB07B6"/>
    <w:rsid w:val="00DB1153"/>
    <w:rsid w:val="00DB1DB7"/>
    <w:rsid w:val="00DB2DCE"/>
    <w:rsid w:val="00DB42FD"/>
    <w:rsid w:val="00DB4932"/>
    <w:rsid w:val="00DB4FB7"/>
    <w:rsid w:val="00DB5AA6"/>
    <w:rsid w:val="00DB67CA"/>
    <w:rsid w:val="00DB68AD"/>
    <w:rsid w:val="00DB6DAA"/>
    <w:rsid w:val="00DB7612"/>
    <w:rsid w:val="00DB7DAF"/>
    <w:rsid w:val="00DC00C5"/>
    <w:rsid w:val="00DC04DE"/>
    <w:rsid w:val="00DC0A5F"/>
    <w:rsid w:val="00DC1C39"/>
    <w:rsid w:val="00DC249E"/>
    <w:rsid w:val="00DC26FE"/>
    <w:rsid w:val="00DC2EC2"/>
    <w:rsid w:val="00DC3051"/>
    <w:rsid w:val="00DC32AF"/>
    <w:rsid w:val="00DC3D99"/>
    <w:rsid w:val="00DC3E5E"/>
    <w:rsid w:val="00DC5A29"/>
    <w:rsid w:val="00DD0269"/>
    <w:rsid w:val="00DD0F98"/>
    <w:rsid w:val="00DD2ACE"/>
    <w:rsid w:val="00DD358E"/>
    <w:rsid w:val="00DD3ACD"/>
    <w:rsid w:val="00DD41CD"/>
    <w:rsid w:val="00DD4A09"/>
    <w:rsid w:val="00DD4FB1"/>
    <w:rsid w:val="00DD587D"/>
    <w:rsid w:val="00DD68F7"/>
    <w:rsid w:val="00DE0F1D"/>
    <w:rsid w:val="00DE1196"/>
    <w:rsid w:val="00DE1AC6"/>
    <w:rsid w:val="00DE1EF7"/>
    <w:rsid w:val="00DE3B1A"/>
    <w:rsid w:val="00DE43D9"/>
    <w:rsid w:val="00DE5773"/>
    <w:rsid w:val="00DE6651"/>
    <w:rsid w:val="00DE7BC7"/>
    <w:rsid w:val="00DF1244"/>
    <w:rsid w:val="00DF18DE"/>
    <w:rsid w:val="00DF2A11"/>
    <w:rsid w:val="00DF352D"/>
    <w:rsid w:val="00DF354D"/>
    <w:rsid w:val="00DF404B"/>
    <w:rsid w:val="00DF4305"/>
    <w:rsid w:val="00DF71CE"/>
    <w:rsid w:val="00DF7887"/>
    <w:rsid w:val="00E00CDB"/>
    <w:rsid w:val="00E01650"/>
    <w:rsid w:val="00E01C72"/>
    <w:rsid w:val="00E01D78"/>
    <w:rsid w:val="00E02EDB"/>
    <w:rsid w:val="00E033A8"/>
    <w:rsid w:val="00E034BE"/>
    <w:rsid w:val="00E03907"/>
    <w:rsid w:val="00E05BD6"/>
    <w:rsid w:val="00E103B9"/>
    <w:rsid w:val="00E1043E"/>
    <w:rsid w:val="00E10BC7"/>
    <w:rsid w:val="00E11B10"/>
    <w:rsid w:val="00E1210A"/>
    <w:rsid w:val="00E128B1"/>
    <w:rsid w:val="00E1298B"/>
    <w:rsid w:val="00E12B14"/>
    <w:rsid w:val="00E145B7"/>
    <w:rsid w:val="00E1489D"/>
    <w:rsid w:val="00E14979"/>
    <w:rsid w:val="00E149B9"/>
    <w:rsid w:val="00E163D8"/>
    <w:rsid w:val="00E1694D"/>
    <w:rsid w:val="00E16CDB"/>
    <w:rsid w:val="00E17600"/>
    <w:rsid w:val="00E17B8C"/>
    <w:rsid w:val="00E20C77"/>
    <w:rsid w:val="00E21D9E"/>
    <w:rsid w:val="00E22261"/>
    <w:rsid w:val="00E222C9"/>
    <w:rsid w:val="00E23489"/>
    <w:rsid w:val="00E23706"/>
    <w:rsid w:val="00E2451A"/>
    <w:rsid w:val="00E25A39"/>
    <w:rsid w:val="00E276A0"/>
    <w:rsid w:val="00E31487"/>
    <w:rsid w:val="00E32906"/>
    <w:rsid w:val="00E33EFE"/>
    <w:rsid w:val="00E33FD5"/>
    <w:rsid w:val="00E3427F"/>
    <w:rsid w:val="00E3754F"/>
    <w:rsid w:val="00E418BC"/>
    <w:rsid w:val="00E42095"/>
    <w:rsid w:val="00E428F9"/>
    <w:rsid w:val="00E43761"/>
    <w:rsid w:val="00E43FC1"/>
    <w:rsid w:val="00E4460F"/>
    <w:rsid w:val="00E447AD"/>
    <w:rsid w:val="00E44C8F"/>
    <w:rsid w:val="00E45871"/>
    <w:rsid w:val="00E4613C"/>
    <w:rsid w:val="00E46592"/>
    <w:rsid w:val="00E46B70"/>
    <w:rsid w:val="00E501CE"/>
    <w:rsid w:val="00E502EC"/>
    <w:rsid w:val="00E50E8F"/>
    <w:rsid w:val="00E51EA5"/>
    <w:rsid w:val="00E52CDC"/>
    <w:rsid w:val="00E53255"/>
    <w:rsid w:val="00E53361"/>
    <w:rsid w:val="00E5468A"/>
    <w:rsid w:val="00E549BA"/>
    <w:rsid w:val="00E5503D"/>
    <w:rsid w:val="00E5522E"/>
    <w:rsid w:val="00E55B57"/>
    <w:rsid w:val="00E56015"/>
    <w:rsid w:val="00E56354"/>
    <w:rsid w:val="00E56468"/>
    <w:rsid w:val="00E568ED"/>
    <w:rsid w:val="00E6013C"/>
    <w:rsid w:val="00E6087A"/>
    <w:rsid w:val="00E636B0"/>
    <w:rsid w:val="00E662CF"/>
    <w:rsid w:val="00E66CF8"/>
    <w:rsid w:val="00E67D18"/>
    <w:rsid w:val="00E70370"/>
    <w:rsid w:val="00E711C3"/>
    <w:rsid w:val="00E71855"/>
    <w:rsid w:val="00E7189F"/>
    <w:rsid w:val="00E725F5"/>
    <w:rsid w:val="00E732CF"/>
    <w:rsid w:val="00E73585"/>
    <w:rsid w:val="00E74F8D"/>
    <w:rsid w:val="00E7613D"/>
    <w:rsid w:val="00E771FD"/>
    <w:rsid w:val="00E779C3"/>
    <w:rsid w:val="00E821EE"/>
    <w:rsid w:val="00E83159"/>
    <w:rsid w:val="00E83297"/>
    <w:rsid w:val="00E836F8"/>
    <w:rsid w:val="00E8409F"/>
    <w:rsid w:val="00E845EB"/>
    <w:rsid w:val="00E84A79"/>
    <w:rsid w:val="00E84B05"/>
    <w:rsid w:val="00E85B5B"/>
    <w:rsid w:val="00E87E8F"/>
    <w:rsid w:val="00E9088E"/>
    <w:rsid w:val="00E91312"/>
    <w:rsid w:val="00E917BD"/>
    <w:rsid w:val="00E91B6B"/>
    <w:rsid w:val="00E932DE"/>
    <w:rsid w:val="00E9361A"/>
    <w:rsid w:val="00E937C8"/>
    <w:rsid w:val="00E93D78"/>
    <w:rsid w:val="00E94AE0"/>
    <w:rsid w:val="00E94E25"/>
    <w:rsid w:val="00E96542"/>
    <w:rsid w:val="00E9754E"/>
    <w:rsid w:val="00E9760B"/>
    <w:rsid w:val="00EA012E"/>
    <w:rsid w:val="00EA023A"/>
    <w:rsid w:val="00EA0633"/>
    <w:rsid w:val="00EA0A78"/>
    <w:rsid w:val="00EA1614"/>
    <w:rsid w:val="00EA168A"/>
    <w:rsid w:val="00EA17FA"/>
    <w:rsid w:val="00EA1D41"/>
    <w:rsid w:val="00EA2152"/>
    <w:rsid w:val="00EA30C2"/>
    <w:rsid w:val="00EA4A42"/>
    <w:rsid w:val="00EA581E"/>
    <w:rsid w:val="00EA7423"/>
    <w:rsid w:val="00EB229B"/>
    <w:rsid w:val="00EB355C"/>
    <w:rsid w:val="00EB3A98"/>
    <w:rsid w:val="00EB435B"/>
    <w:rsid w:val="00EB4CCE"/>
    <w:rsid w:val="00EB500F"/>
    <w:rsid w:val="00EB6BD1"/>
    <w:rsid w:val="00EB747E"/>
    <w:rsid w:val="00EC1240"/>
    <w:rsid w:val="00EC18E5"/>
    <w:rsid w:val="00EC2493"/>
    <w:rsid w:val="00EC2AB6"/>
    <w:rsid w:val="00EC3D7D"/>
    <w:rsid w:val="00EC4913"/>
    <w:rsid w:val="00EC4A4D"/>
    <w:rsid w:val="00ED0228"/>
    <w:rsid w:val="00ED09AC"/>
    <w:rsid w:val="00ED127C"/>
    <w:rsid w:val="00ED1B4B"/>
    <w:rsid w:val="00ED1E54"/>
    <w:rsid w:val="00ED4780"/>
    <w:rsid w:val="00ED4AF7"/>
    <w:rsid w:val="00ED5CA8"/>
    <w:rsid w:val="00EE3DA1"/>
    <w:rsid w:val="00EE4236"/>
    <w:rsid w:val="00EE4AD6"/>
    <w:rsid w:val="00EE4F06"/>
    <w:rsid w:val="00EE5D3F"/>
    <w:rsid w:val="00EE61BA"/>
    <w:rsid w:val="00EE65D0"/>
    <w:rsid w:val="00EE6B74"/>
    <w:rsid w:val="00EE6BDC"/>
    <w:rsid w:val="00EE6BFF"/>
    <w:rsid w:val="00EE701C"/>
    <w:rsid w:val="00EE74AD"/>
    <w:rsid w:val="00EE7648"/>
    <w:rsid w:val="00EE7870"/>
    <w:rsid w:val="00EE78FB"/>
    <w:rsid w:val="00EE7C5C"/>
    <w:rsid w:val="00EF0191"/>
    <w:rsid w:val="00EF06BF"/>
    <w:rsid w:val="00EF0AE9"/>
    <w:rsid w:val="00EF1089"/>
    <w:rsid w:val="00EF194D"/>
    <w:rsid w:val="00EF27B8"/>
    <w:rsid w:val="00EF6E97"/>
    <w:rsid w:val="00EF79A9"/>
    <w:rsid w:val="00F00534"/>
    <w:rsid w:val="00F0345C"/>
    <w:rsid w:val="00F036A9"/>
    <w:rsid w:val="00F03AD8"/>
    <w:rsid w:val="00F03F26"/>
    <w:rsid w:val="00F04572"/>
    <w:rsid w:val="00F047AD"/>
    <w:rsid w:val="00F05FE7"/>
    <w:rsid w:val="00F10D85"/>
    <w:rsid w:val="00F11221"/>
    <w:rsid w:val="00F112B3"/>
    <w:rsid w:val="00F118C2"/>
    <w:rsid w:val="00F11D3A"/>
    <w:rsid w:val="00F11FCB"/>
    <w:rsid w:val="00F12A56"/>
    <w:rsid w:val="00F13EB5"/>
    <w:rsid w:val="00F1700E"/>
    <w:rsid w:val="00F1783A"/>
    <w:rsid w:val="00F17AB8"/>
    <w:rsid w:val="00F2117D"/>
    <w:rsid w:val="00F2123F"/>
    <w:rsid w:val="00F225EC"/>
    <w:rsid w:val="00F2551A"/>
    <w:rsid w:val="00F257A5"/>
    <w:rsid w:val="00F264B8"/>
    <w:rsid w:val="00F266A4"/>
    <w:rsid w:val="00F272E2"/>
    <w:rsid w:val="00F276F1"/>
    <w:rsid w:val="00F302D5"/>
    <w:rsid w:val="00F32F89"/>
    <w:rsid w:val="00F36FCB"/>
    <w:rsid w:val="00F3792E"/>
    <w:rsid w:val="00F40272"/>
    <w:rsid w:val="00F40610"/>
    <w:rsid w:val="00F416F2"/>
    <w:rsid w:val="00F41FEE"/>
    <w:rsid w:val="00F42126"/>
    <w:rsid w:val="00F42C95"/>
    <w:rsid w:val="00F43DAC"/>
    <w:rsid w:val="00F44A3E"/>
    <w:rsid w:val="00F45AA8"/>
    <w:rsid w:val="00F46D6A"/>
    <w:rsid w:val="00F47CBE"/>
    <w:rsid w:val="00F50052"/>
    <w:rsid w:val="00F510B9"/>
    <w:rsid w:val="00F515DD"/>
    <w:rsid w:val="00F518E0"/>
    <w:rsid w:val="00F51EA8"/>
    <w:rsid w:val="00F53AF9"/>
    <w:rsid w:val="00F55B71"/>
    <w:rsid w:val="00F55FBF"/>
    <w:rsid w:val="00F5624B"/>
    <w:rsid w:val="00F56A4C"/>
    <w:rsid w:val="00F56B5D"/>
    <w:rsid w:val="00F575DE"/>
    <w:rsid w:val="00F57ED5"/>
    <w:rsid w:val="00F603D9"/>
    <w:rsid w:val="00F608FB"/>
    <w:rsid w:val="00F60A6B"/>
    <w:rsid w:val="00F61283"/>
    <w:rsid w:val="00F61CFD"/>
    <w:rsid w:val="00F61F66"/>
    <w:rsid w:val="00F63456"/>
    <w:rsid w:val="00F64D44"/>
    <w:rsid w:val="00F64ECE"/>
    <w:rsid w:val="00F65581"/>
    <w:rsid w:val="00F65DF6"/>
    <w:rsid w:val="00F66570"/>
    <w:rsid w:val="00F66A96"/>
    <w:rsid w:val="00F66F24"/>
    <w:rsid w:val="00F67AEF"/>
    <w:rsid w:val="00F70179"/>
    <w:rsid w:val="00F719CF"/>
    <w:rsid w:val="00F71FA1"/>
    <w:rsid w:val="00F72487"/>
    <w:rsid w:val="00F75740"/>
    <w:rsid w:val="00F778F1"/>
    <w:rsid w:val="00F77E43"/>
    <w:rsid w:val="00F81984"/>
    <w:rsid w:val="00F81A52"/>
    <w:rsid w:val="00F838A5"/>
    <w:rsid w:val="00F840DF"/>
    <w:rsid w:val="00F84787"/>
    <w:rsid w:val="00F858A2"/>
    <w:rsid w:val="00F85E3F"/>
    <w:rsid w:val="00F85F27"/>
    <w:rsid w:val="00F90305"/>
    <w:rsid w:val="00F9108A"/>
    <w:rsid w:val="00F920E0"/>
    <w:rsid w:val="00F921CC"/>
    <w:rsid w:val="00F926E1"/>
    <w:rsid w:val="00F92A01"/>
    <w:rsid w:val="00F93AB6"/>
    <w:rsid w:val="00F940A9"/>
    <w:rsid w:val="00F97706"/>
    <w:rsid w:val="00F97F02"/>
    <w:rsid w:val="00FA090F"/>
    <w:rsid w:val="00FA0E52"/>
    <w:rsid w:val="00FA0FAF"/>
    <w:rsid w:val="00FA178C"/>
    <w:rsid w:val="00FA1E45"/>
    <w:rsid w:val="00FA3113"/>
    <w:rsid w:val="00FA44E2"/>
    <w:rsid w:val="00FA4836"/>
    <w:rsid w:val="00FA4AC0"/>
    <w:rsid w:val="00FA5A5B"/>
    <w:rsid w:val="00FA5A7E"/>
    <w:rsid w:val="00FA61B9"/>
    <w:rsid w:val="00FA6444"/>
    <w:rsid w:val="00FA66F1"/>
    <w:rsid w:val="00FA71FC"/>
    <w:rsid w:val="00FA733A"/>
    <w:rsid w:val="00FA7903"/>
    <w:rsid w:val="00FA7FFC"/>
    <w:rsid w:val="00FB0140"/>
    <w:rsid w:val="00FB07A5"/>
    <w:rsid w:val="00FB0AE4"/>
    <w:rsid w:val="00FB128D"/>
    <w:rsid w:val="00FB2460"/>
    <w:rsid w:val="00FB5257"/>
    <w:rsid w:val="00FB58C8"/>
    <w:rsid w:val="00FB5CB8"/>
    <w:rsid w:val="00FB7E6A"/>
    <w:rsid w:val="00FC0B69"/>
    <w:rsid w:val="00FC0F43"/>
    <w:rsid w:val="00FC1C25"/>
    <w:rsid w:val="00FC1C9E"/>
    <w:rsid w:val="00FC38DC"/>
    <w:rsid w:val="00FC4984"/>
    <w:rsid w:val="00FC4C45"/>
    <w:rsid w:val="00FC5A1D"/>
    <w:rsid w:val="00FC6117"/>
    <w:rsid w:val="00FC614F"/>
    <w:rsid w:val="00FC7167"/>
    <w:rsid w:val="00FD052C"/>
    <w:rsid w:val="00FD36D5"/>
    <w:rsid w:val="00FD371E"/>
    <w:rsid w:val="00FD444D"/>
    <w:rsid w:val="00FD4842"/>
    <w:rsid w:val="00FD4FAD"/>
    <w:rsid w:val="00FD552D"/>
    <w:rsid w:val="00FD6AB2"/>
    <w:rsid w:val="00FD6C46"/>
    <w:rsid w:val="00FE0A04"/>
    <w:rsid w:val="00FE1267"/>
    <w:rsid w:val="00FE1293"/>
    <w:rsid w:val="00FE13E7"/>
    <w:rsid w:val="00FE1BE8"/>
    <w:rsid w:val="00FE1D47"/>
    <w:rsid w:val="00FE2E52"/>
    <w:rsid w:val="00FE4377"/>
    <w:rsid w:val="00FE4B12"/>
    <w:rsid w:val="00FE5EF3"/>
    <w:rsid w:val="00FF0F3F"/>
    <w:rsid w:val="00FF181C"/>
    <w:rsid w:val="00FF1E17"/>
    <w:rsid w:val="00FF2966"/>
    <w:rsid w:val="00FF3375"/>
    <w:rsid w:val="00FF376C"/>
    <w:rsid w:val="00FF3ADA"/>
    <w:rsid w:val="00FF4854"/>
    <w:rsid w:val="00FF4B58"/>
    <w:rsid w:val="00FF5828"/>
    <w:rsid w:val="00FF6F2C"/>
    <w:rsid w:val="00FF705B"/>
    <w:rsid w:val="00FF79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7266"/>
    <w:pPr>
      <w:spacing w:after="160" w:line="259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D7B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9B2D7B"/>
  </w:style>
  <w:style w:type="paragraph" w:styleId="Footer">
    <w:name w:val="footer"/>
    <w:basedOn w:val="Normal"/>
    <w:link w:val="FooterChar"/>
    <w:uiPriority w:val="99"/>
    <w:unhideWhenUsed/>
    <w:rsid w:val="009B2D7B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9B2D7B"/>
  </w:style>
  <w:style w:type="paragraph" w:styleId="NoSpacing">
    <w:name w:val="No Spacing"/>
    <w:uiPriority w:val="1"/>
    <w:qFormat/>
    <w:rsid w:val="009B2D7B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D7B"/>
    <w:pPr>
      <w:spacing w:after="0" w:line="240" w:lineRule="auto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D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F582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74E5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953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3407A-CD24-4B70-A3D4-6D751AE73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6</TotalTime>
  <Pages>3</Pages>
  <Words>760</Words>
  <Characters>433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kib Uddin</dc:creator>
  <cp:lastModifiedBy>user</cp:lastModifiedBy>
  <cp:revision>1782</cp:revision>
  <cp:lastPrinted>2023-01-01T03:58:00Z</cp:lastPrinted>
  <dcterms:created xsi:type="dcterms:W3CDTF">2021-10-02T03:31:00Z</dcterms:created>
  <dcterms:modified xsi:type="dcterms:W3CDTF">2023-06-07T06:15:00Z</dcterms:modified>
</cp:coreProperties>
</file>